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lang w:val="en-AU"/>
        </w:rPr>
        <w:id w:val="1266966400"/>
        <w:docPartObj>
          <w:docPartGallery w:val="Cover Pages"/>
          <w:docPartUnique/>
        </w:docPartObj>
      </w:sdtPr>
      <w:sdtEndPr/>
      <w:sdtContent>
        <w:p w14:paraId="5D78D65A" w14:textId="2F8A5D8B" w:rsidR="0044394F" w:rsidRDefault="005F1CCA" w:rsidP="009E6B80">
          <w:pPr>
            <w:pStyle w:val="NoSpacing"/>
            <w:rPr>
              <w:rFonts w:eastAsiaTheme="minorHAnsi"/>
              <w:color w:val="4472C4" w:themeColor="accent1"/>
              <w:lang w:val="en-AU"/>
            </w:rPr>
          </w:pPr>
          <w:r>
            <w:rPr>
              <w:rFonts w:eastAsiaTheme="minorHAnsi"/>
              <w:color w:val="4472C4" w:themeColor="accent1"/>
              <w:lang w:val="en-AU"/>
            </w:rPr>
            <w:t xml:space="preserve"> </w:t>
          </w:r>
        </w:p>
        <w:p w14:paraId="0147C4FD" w14:textId="6A335B62" w:rsidR="009E6B80" w:rsidRPr="00DD6B04" w:rsidRDefault="009E6B80" w:rsidP="009E6B80">
          <w:pPr>
            <w:pStyle w:val="NoSpacing"/>
            <w:contextualSpacing/>
            <w:jc w:val="center"/>
            <w:rPr>
              <w:sz w:val="44"/>
              <w:szCs w:val="44"/>
            </w:rPr>
          </w:pPr>
          <w:r w:rsidRPr="00DD6B04">
            <w:rPr>
              <w:noProof/>
              <w:sz w:val="36"/>
              <w:szCs w:val="36"/>
            </w:rPr>
            <w:drawing>
              <wp:anchor distT="0" distB="0" distL="114300" distR="114300" simplePos="0" relativeHeight="251741184" behindDoc="1" locked="0" layoutInCell="1" allowOverlap="1" wp14:anchorId="7D8FC6CF" wp14:editId="4F45C027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1295400" cy="1767205"/>
                <wp:effectExtent l="0" t="0" r="0" b="4445"/>
                <wp:wrapTight wrapText="bothSides">
                  <wp:wrapPolygon edited="0">
                    <wp:start x="0" y="0"/>
                    <wp:lineTo x="0" y="21421"/>
                    <wp:lineTo x="21282" y="21421"/>
                    <wp:lineTo x="21282" y="0"/>
                    <wp:lineTo x="0" y="0"/>
                  </wp:wrapPolygon>
                </wp:wrapTight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2" name="Logo Landscape.PN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5400" cy="17672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DD6B04">
            <w:rPr>
              <w:sz w:val="44"/>
              <w:szCs w:val="44"/>
              <w:highlight w:val="yellow"/>
            </w:rPr>
            <w:t>The Mobile Dentist will be coming to:</w:t>
          </w:r>
        </w:p>
        <w:p w14:paraId="395CD043" w14:textId="77777777" w:rsidR="009E6B80" w:rsidRDefault="009E6B80" w:rsidP="009E6B80">
          <w:pPr>
            <w:pStyle w:val="NoSpacing"/>
            <w:contextualSpacing/>
            <w:jc w:val="center"/>
            <w:rPr>
              <w:b/>
              <w:sz w:val="44"/>
            </w:rPr>
          </w:pPr>
        </w:p>
        <w:p w14:paraId="54A2458A" w14:textId="77777777" w:rsidR="00F7526C" w:rsidRDefault="00AE7A88" w:rsidP="00F7526C">
          <w:pPr>
            <w:pStyle w:val="NoSpacing"/>
            <w:contextualSpacing/>
            <w:jc w:val="center"/>
            <w:rPr>
              <w:b/>
              <w:sz w:val="72"/>
              <w:highlight w:val="yellow"/>
            </w:rPr>
          </w:pPr>
          <w:r w:rsidRPr="00F7526C">
            <w:rPr>
              <w:rFonts w:cstheme="minorHAnsi"/>
              <w:b/>
              <w:sz w:val="72"/>
              <w:szCs w:val="72"/>
              <w:highlight w:val="yellow"/>
            </w:rPr>
            <w:t>Dromana Secondary College</w:t>
          </w:r>
          <w:r w:rsidR="002F1569">
            <w:rPr>
              <w:rFonts w:cstheme="minorHAnsi"/>
              <w:b/>
              <w:color w:val="000000" w:themeColor="text1"/>
              <w:sz w:val="72"/>
              <w:szCs w:val="72"/>
            </w:rPr>
            <w:br/>
          </w:r>
          <w:r w:rsidR="002F1569">
            <w:rPr>
              <w:rFonts w:cstheme="minorHAnsi"/>
              <w:b/>
              <w:color w:val="000000" w:themeColor="text1"/>
              <w:sz w:val="72"/>
              <w:szCs w:val="72"/>
            </w:rPr>
            <w:br/>
          </w:r>
          <w:r w:rsidR="002F1569">
            <w:rPr>
              <w:b/>
              <w:sz w:val="72"/>
              <w:highlight w:val="yellow"/>
            </w:rPr>
            <w:t xml:space="preserve">Week Commencing </w:t>
          </w:r>
        </w:p>
        <w:p w14:paraId="77E2C041" w14:textId="38DB6AF0" w:rsidR="009E6B80" w:rsidRPr="002F1569" w:rsidRDefault="00F7526C" w:rsidP="00F7526C">
          <w:pPr>
            <w:pStyle w:val="NoSpacing"/>
            <w:contextualSpacing/>
            <w:jc w:val="center"/>
            <w:rPr>
              <w:rFonts w:cstheme="minorHAnsi"/>
              <w:b/>
              <w:color w:val="000000" w:themeColor="text1"/>
              <w:sz w:val="72"/>
              <w:szCs w:val="72"/>
            </w:rPr>
          </w:pPr>
          <w:r w:rsidRPr="00F7526C">
            <w:rPr>
              <w:b/>
              <w:sz w:val="72"/>
              <w:highlight w:val="yellow"/>
            </w:rPr>
            <w:t>Monday 30</w:t>
          </w:r>
          <w:r w:rsidRPr="00F7526C">
            <w:rPr>
              <w:b/>
              <w:sz w:val="72"/>
              <w:highlight w:val="yellow"/>
              <w:vertAlign w:val="superscript"/>
            </w:rPr>
            <w:t>th</w:t>
          </w:r>
          <w:r w:rsidRPr="00F7526C">
            <w:rPr>
              <w:b/>
              <w:sz w:val="72"/>
              <w:highlight w:val="yellow"/>
            </w:rPr>
            <w:t xml:space="preserve"> May 2022</w:t>
          </w:r>
        </w:p>
        <w:p w14:paraId="50F68516" w14:textId="77777777" w:rsidR="009E6B80" w:rsidRDefault="009E6B80" w:rsidP="009E6B80">
          <w:pPr>
            <w:pStyle w:val="NoSpacing"/>
            <w:contextualSpacing/>
            <w:jc w:val="center"/>
            <w:rPr>
              <w:b/>
              <w:sz w:val="72"/>
            </w:rPr>
          </w:pPr>
        </w:p>
        <w:p w14:paraId="1C5C6B98" w14:textId="77777777" w:rsidR="009E6B80" w:rsidRDefault="009E6B80" w:rsidP="009E6B80">
          <w:pPr>
            <w:pStyle w:val="NoSpacing"/>
            <w:contextualSpacing/>
            <w:jc w:val="center"/>
            <w:rPr>
              <w:sz w:val="32"/>
            </w:rPr>
          </w:pPr>
          <w:r w:rsidRPr="00E22E31">
            <w:rPr>
              <w:sz w:val="32"/>
            </w:rPr>
            <w:t xml:space="preserve">Please fully complete </w:t>
          </w:r>
          <w:r>
            <w:rPr>
              <w:sz w:val="32"/>
            </w:rPr>
            <w:t>a</w:t>
          </w:r>
          <w:r w:rsidRPr="00E22E31">
            <w:rPr>
              <w:sz w:val="32"/>
            </w:rPr>
            <w:t>nd return the forms</w:t>
          </w:r>
          <w:r>
            <w:rPr>
              <w:sz w:val="32"/>
            </w:rPr>
            <w:t xml:space="preserve"> included in this pack</w:t>
          </w:r>
          <w:r w:rsidRPr="00E22E31">
            <w:rPr>
              <w:sz w:val="32"/>
            </w:rPr>
            <w:t xml:space="preserve"> if you would like the dentist to see your child:</w:t>
          </w:r>
        </w:p>
        <w:p w14:paraId="20986E74" w14:textId="77777777" w:rsidR="009E6B80" w:rsidRPr="00E22E31" w:rsidRDefault="009E6B80" w:rsidP="009E6B80">
          <w:pPr>
            <w:pStyle w:val="NoSpacing"/>
            <w:contextualSpacing/>
            <w:jc w:val="center"/>
            <w:rPr>
              <w:sz w:val="32"/>
            </w:rPr>
          </w:pPr>
        </w:p>
        <w:p w14:paraId="12D20F84" w14:textId="77777777" w:rsidR="009E6B80" w:rsidRPr="008458E8" w:rsidRDefault="009E6B80" w:rsidP="009E6B80">
          <w:pPr>
            <w:pStyle w:val="NoSpacing"/>
            <w:contextualSpacing/>
            <w:jc w:val="center"/>
          </w:pPr>
        </w:p>
        <w:tbl>
          <w:tblPr>
            <w:tblStyle w:val="TableGrid"/>
            <w:tblW w:w="10060" w:type="dxa"/>
            <w:jc w:val="center"/>
            <w:tblLook w:val="04A0" w:firstRow="1" w:lastRow="0" w:firstColumn="1" w:lastColumn="0" w:noHBand="0" w:noVBand="1"/>
          </w:tblPr>
          <w:tblGrid>
            <w:gridCol w:w="1555"/>
            <w:gridCol w:w="4252"/>
            <w:gridCol w:w="4253"/>
          </w:tblGrid>
          <w:tr w:rsidR="009E6B80" w14:paraId="6BE81BE0" w14:textId="77777777" w:rsidTr="00E843C6">
            <w:trPr>
              <w:jc w:val="center"/>
            </w:trPr>
            <w:tc>
              <w:tcPr>
                <w:tcW w:w="1555" w:type="dxa"/>
              </w:tcPr>
              <w:p w14:paraId="1FA9F759" w14:textId="77777777" w:rsidR="009E6B80" w:rsidRPr="00F42589" w:rsidRDefault="009E6B80" w:rsidP="00E843C6">
                <w:pPr>
                  <w:pStyle w:val="NoSpacing"/>
                  <w:ind w:left="447"/>
                  <w:contextualSpacing/>
                  <w:rPr>
                    <w:b/>
                    <w:bCs/>
                    <w:sz w:val="28"/>
                    <w:szCs w:val="24"/>
                  </w:rPr>
                </w:pPr>
                <w:r w:rsidRPr="00F42589">
                  <w:rPr>
                    <w:b/>
                    <w:bCs/>
                    <w:sz w:val="28"/>
                    <w:szCs w:val="24"/>
                  </w:rPr>
                  <w:t>Page</w:t>
                </w:r>
              </w:p>
            </w:tc>
            <w:tc>
              <w:tcPr>
                <w:tcW w:w="4252" w:type="dxa"/>
                <w:vAlign w:val="center"/>
              </w:tcPr>
              <w:p w14:paraId="5682D43E" w14:textId="77777777" w:rsidR="009E6B80" w:rsidRPr="00F42589" w:rsidRDefault="009E6B80" w:rsidP="00E843C6">
                <w:pPr>
                  <w:pStyle w:val="NoSpacing"/>
                  <w:ind w:left="447"/>
                  <w:contextualSpacing/>
                  <w:jc w:val="center"/>
                  <w:rPr>
                    <w:b/>
                    <w:bCs/>
                    <w:sz w:val="28"/>
                    <w:szCs w:val="24"/>
                  </w:rPr>
                </w:pPr>
                <w:r w:rsidRPr="00F42589">
                  <w:rPr>
                    <w:b/>
                    <w:bCs/>
                    <w:sz w:val="28"/>
                    <w:szCs w:val="24"/>
                  </w:rPr>
                  <w:t>Content</w:t>
                </w:r>
              </w:p>
            </w:tc>
            <w:tc>
              <w:tcPr>
                <w:tcW w:w="4253" w:type="dxa"/>
              </w:tcPr>
              <w:p w14:paraId="7415303A" w14:textId="77777777" w:rsidR="009E6B80" w:rsidRPr="00F42589" w:rsidRDefault="009E6B80" w:rsidP="00E843C6">
                <w:pPr>
                  <w:pStyle w:val="NoSpacing"/>
                  <w:contextualSpacing/>
                  <w:jc w:val="center"/>
                  <w:rPr>
                    <w:b/>
                    <w:bCs/>
                    <w:sz w:val="28"/>
                    <w:szCs w:val="24"/>
                  </w:rPr>
                </w:pPr>
                <w:r w:rsidRPr="00F42589">
                  <w:rPr>
                    <w:b/>
                    <w:bCs/>
                    <w:sz w:val="28"/>
                    <w:szCs w:val="24"/>
                  </w:rPr>
                  <w:t>Parent Action</w:t>
                </w:r>
              </w:p>
            </w:tc>
          </w:tr>
          <w:tr w:rsidR="009E6B80" w14:paraId="0E50CA60" w14:textId="77777777" w:rsidTr="00E843C6">
            <w:trPr>
              <w:jc w:val="center"/>
            </w:trPr>
            <w:tc>
              <w:tcPr>
                <w:tcW w:w="1555" w:type="dxa"/>
                <w:vAlign w:val="center"/>
              </w:tcPr>
              <w:p w14:paraId="4282557D" w14:textId="77777777" w:rsidR="009E6B80" w:rsidRDefault="009E6B80" w:rsidP="00E843C6">
                <w:pPr>
                  <w:pStyle w:val="NoSpacing"/>
                  <w:ind w:right="34"/>
                  <w:contextualSpacing/>
                  <w:jc w:val="both"/>
                  <w:rPr>
                    <w:sz w:val="28"/>
                    <w:szCs w:val="24"/>
                  </w:rPr>
                </w:pPr>
                <w:r>
                  <w:rPr>
                    <w:sz w:val="28"/>
                    <w:szCs w:val="24"/>
                  </w:rPr>
                  <w:t>Page 1 of 4</w:t>
                </w:r>
              </w:p>
            </w:tc>
            <w:tc>
              <w:tcPr>
                <w:tcW w:w="4252" w:type="dxa"/>
                <w:vAlign w:val="center"/>
              </w:tcPr>
              <w:p w14:paraId="1D1672A8" w14:textId="77777777" w:rsidR="009E6B80" w:rsidRPr="003E56E8" w:rsidRDefault="009E6B80" w:rsidP="00E843C6">
                <w:pPr>
                  <w:pStyle w:val="NoSpacing"/>
                  <w:contextualSpacing/>
                  <w:rPr>
                    <w:sz w:val="28"/>
                    <w:szCs w:val="24"/>
                  </w:rPr>
                </w:pPr>
                <w:r>
                  <w:rPr>
                    <w:sz w:val="28"/>
                    <w:szCs w:val="24"/>
                  </w:rPr>
                  <w:t>Information for Parents</w:t>
                </w:r>
              </w:p>
            </w:tc>
            <w:tc>
              <w:tcPr>
                <w:tcW w:w="4253" w:type="dxa"/>
                <w:vAlign w:val="center"/>
              </w:tcPr>
              <w:p w14:paraId="01394D22" w14:textId="77777777" w:rsidR="009E6B80" w:rsidRPr="004129C7" w:rsidRDefault="009E6B80" w:rsidP="00E843C6">
                <w:pPr>
                  <w:pStyle w:val="NoSpacing"/>
                  <w:ind w:left="-15"/>
                  <w:contextualSpacing/>
                  <w:rPr>
                    <w:b/>
                    <w:sz w:val="28"/>
                    <w:szCs w:val="24"/>
                  </w:rPr>
                </w:pPr>
                <w:r w:rsidRPr="00F42589">
                  <w:rPr>
                    <w:sz w:val="28"/>
                    <w:szCs w:val="24"/>
                  </w:rPr>
                  <w:t>Please read</w:t>
                </w:r>
                <w:r>
                  <w:rPr>
                    <w:sz w:val="28"/>
                    <w:szCs w:val="24"/>
                  </w:rPr>
                  <w:t>.</w:t>
                </w:r>
              </w:p>
            </w:tc>
          </w:tr>
          <w:tr w:rsidR="009E6B80" w14:paraId="3DAE7B3C" w14:textId="77777777" w:rsidTr="00E843C6">
            <w:trPr>
              <w:jc w:val="center"/>
            </w:trPr>
            <w:tc>
              <w:tcPr>
                <w:tcW w:w="1555" w:type="dxa"/>
                <w:vAlign w:val="center"/>
              </w:tcPr>
              <w:p w14:paraId="4C70811E" w14:textId="77777777" w:rsidR="009E6B80" w:rsidRPr="003E56E8" w:rsidRDefault="009E6B80" w:rsidP="00E843C6">
                <w:pPr>
                  <w:pStyle w:val="NoSpacing"/>
                  <w:ind w:right="34"/>
                  <w:contextualSpacing/>
                  <w:jc w:val="both"/>
                  <w:rPr>
                    <w:sz w:val="28"/>
                    <w:szCs w:val="24"/>
                  </w:rPr>
                </w:pPr>
                <w:r>
                  <w:rPr>
                    <w:sz w:val="28"/>
                    <w:szCs w:val="24"/>
                  </w:rPr>
                  <w:t>Page 2 of 4</w:t>
                </w:r>
              </w:p>
            </w:tc>
            <w:tc>
              <w:tcPr>
                <w:tcW w:w="4252" w:type="dxa"/>
                <w:vAlign w:val="center"/>
              </w:tcPr>
              <w:p w14:paraId="131642BE" w14:textId="77777777" w:rsidR="009E6B80" w:rsidRPr="003E56E8" w:rsidRDefault="009E6B80" w:rsidP="00E843C6">
                <w:pPr>
                  <w:pStyle w:val="NoSpacing"/>
                  <w:contextualSpacing/>
                  <w:rPr>
                    <w:sz w:val="28"/>
                    <w:szCs w:val="24"/>
                  </w:rPr>
                </w:pPr>
                <w:r w:rsidRPr="003E56E8">
                  <w:rPr>
                    <w:sz w:val="28"/>
                    <w:szCs w:val="24"/>
                  </w:rPr>
                  <w:t>Child Consent Form (per child)</w:t>
                </w:r>
              </w:p>
            </w:tc>
            <w:tc>
              <w:tcPr>
                <w:tcW w:w="4253" w:type="dxa"/>
                <w:vAlign w:val="center"/>
              </w:tcPr>
              <w:p w14:paraId="580B1EEE" w14:textId="77777777" w:rsidR="009E6B80" w:rsidRPr="00F42589" w:rsidRDefault="009E6B80" w:rsidP="00E843C6">
                <w:pPr>
                  <w:pStyle w:val="NoSpacing"/>
                  <w:ind w:left="-15"/>
                  <w:contextualSpacing/>
                  <w:rPr>
                    <w:sz w:val="28"/>
                    <w:szCs w:val="24"/>
                  </w:rPr>
                </w:pPr>
                <w:r w:rsidRPr="00F42589">
                  <w:rPr>
                    <w:sz w:val="28"/>
                    <w:szCs w:val="24"/>
                  </w:rPr>
                  <w:t xml:space="preserve">Please complete and </w:t>
                </w:r>
                <w:r w:rsidRPr="00756871">
                  <w:rPr>
                    <w:b/>
                    <w:bCs/>
                    <w:sz w:val="28"/>
                    <w:szCs w:val="24"/>
                    <w:u w:val="single"/>
                  </w:rPr>
                  <w:t>tick the boxes</w:t>
                </w:r>
                <w:r w:rsidRPr="00F42589">
                  <w:rPr>
                    <w:sz w:val="28"/>
                    <w:szCs w:val="24"/>
                  </w:rPr>
                  <w:t xml:space="preserve"> to give consent</w:t>
                </w:r>
                <w:r>
                  <w:rPr>
                    <w:sz w:val="28"/>
                    <w:szCs w:val="24"/>
                  </w:rPr>
                  <w:t>.</w:t>
                </w:r>
                <w:r w:rsidRPr="00F42589">
                  <w:rPr>
                    <w:sz w:val="28"/>
                    <w:szCs w:val="24"/>
                  </w:rPr>
                  <w:t xml:space="preserve"> </w:t>
                </w:r>
              </w:p>
            </w:tc>
          </w:tr>
          <w:tr w:rsidR="009E6B80" w14:paraId="2A9C33F5" w14:textId="77777777" w:rsidTr="00E843C6">
            <w:trPr>
              <w:jc w:val="center"/>
            </w:trPr>
            <w:tc>
              <w:tcPr>
                <w:tcW w:w="1555" w:type="dxa"/>
                <w:vAlign w:val="center"/>
              </w:tcPr>
              <w:p w14:paraId="69BA806A" w14:textId="77777777" w:rsidR="009E6B80" w:rsidRPr="003E56E8" w:rsidRDefault="009E6B80" w:rsidP="00E843C6">
                <w:pPr>
                  <w:pStyle w:val="NoSpacing"/>
                  <w:ind w:right="34"/>
                  <w:contextualSpacing/>
                  <w:jc w:val="both"/>
                  <w:rPr>
                    <w:sz w:val="28"/>
                    <w:szCs w:val="24"/>
                  </w:rPr>
                </w:pPr>
                <w:r>
                  <w:rPr>
                    <w:sz w:val="28"/>
                    <w:szCs w:val="24"/>
                  </w:rPr>
                  <w:t>Page 3 of 4</w:t>
                </w:r>
              </w:p>
            </w:tc>
            <w:tc>
              <w:tcPr>
                <w:tcW w:w="4252" w:type="dxa"/>
                <w:vAlign w:val="center"/>
              </w:tcPr>
              <w:p w14:paraId="32DD579F" w14:textId="77777777" w:rsidR="009E6B80" w:rsidRPr="003E56E8" w:rsidRDefault="009E6B80" w:rsidP="00E843C6">
                <w:pPr>
                  <w:pStyle w:val="NoSpacing"/>
                  <w:contextualSpacing/>
                  <w:rPr>
                    <w:sz w:val="28"/>
                    <w:szCs w:val="24"/>
                  </w:rPr>
                </w:pPr>
                <w:r w:rsidRPr="003E56E8">
                  <w:rPr>
                    <w:sz w:val="28"/>
                    <w:szCs w:val="24"/>
                  </w:rPr>
                  <w:t>Medical History Questionnaire</w:t>
                </w:r>
              </w:p>
            </w:tc>
            <w:tc>
              <w:tcPr>
                <w:tcW w:w="4253" w:type="dxa"/>
                <w:vAlign w:val="center"/>
              </w:tcPr>
              <w:p w14:paraId="707744ED" w14:textId="77777777" w:rsidR="009E6B80" w:rsidRPr="00F42589" w:rsidRDefault="009E6B80" w:rsidP="00E843C6">
                <w:pPr>
                  <w:pStyle w:val="NoSpacing"/>
                  <w:ind w:left="-15"/>
                  <w:contextualSpacing/>
                  <w:rPr>
                    <w:sz w:val="28"/>
                    <w:szCs w:val="24"/>
                  </w:rPr>
                </w:pPr>
                <w:r w:rsidRPr="00F42589">
                  <w:rPr>
                    <w:sz w:val="28"/>
                    <w:szCs w:val="24"/>
                  </w:rPr>
                  <w:t xml:space="preserve">Please complete and </w:t>
                </w:r>
                <w:r w:rsidRPr="00756871">
                  <w:rPr>
                    <w:b/>
                    <w:bCs/>
                    <w:sz w:val="28"/>
                    <w:szCs w:val="24"/>
                    <w:u w:val="single"/>
                  </w:rPr>
                  <w:t>sign</w:t>
                </w:r>
                <w:r>
                  <w:rPr>
                    <w:sz w:val="28"/>
                    <w:szCs w:val="24"/>
                  </w:rPr>
                  <w:t>.</w:t>
                </w:r>
                <w:r w:rsidRPr="00F42589">
                  <w:rPr>
                    <w:sz w:val="28"/>
                    <w:szCs w:val="24"/>
                  </w:rPr>
                  <w:t xml:space="preserve"> </w:t>
                </w:r>
              </w:p>
            </w:tc>
          </w:tr>
          <w:tr w:rsidR="009E6B80" w14:paraId="2F80C55D" w14:textId="77777777" w:rsidTr="00E843C6">
            <w:trPr>
              <w:jc w:val="center"/>
            </w:trPr>
            <w:tc>
              <w:tcPr>
                <w:tcW w:w="1555" w:type="dxa"/>
                <w:vAlign w:val="center"/>
              </w:tcPr>
              <w:p w14:paraId="4581FB38" w14:textId="77777777" w:rsidR="009E6B80" w:rsidRPr="003E56E8" w:rsidRDefault="009E6B80" w:rsidP="00E843C6">
                <w:pPr>
                  <w:pStyle w:val="NoSpacing"/>
                  <w:ind w:right="34"/>
                  <w:contextualSpacing/>
                  <w:jc w:val="both"/>
                  <w:rPr>
                    <w:sz w:val="28"/>
                    <w:szCs w:val="24"/>
                  </w:rPr>
                </w:pPr>
                <w:r>
                  <w:rPr>
                    <w:sz w:val="28"/>
                    <w:szCs w:val="24"/>
                  </w:rPr>
                  <w:t>Page 4 of 4</w:t>
                </w:r>
              </w:p>
            </w:tc>
            <w:tc>
              <w:tcPr>
                <w:tcW w:w="4252" w:type="dxa"/>
                <w:vAlign w:val="center"/>
              </w:tcPr>
              <w:p w14:paraId="268F7C8C" w14:textId="77777777" w:rsidR="009E6B80" w:rsidRPr="003E56E8" w:rsidRDefault="009E6B80" w:rsidP="00E843C6">
                <w:pPr>
                  <w:pStyle w:val="NoSpacing"/>
                  <w:contextualSpacing/>
                  <w:rPr>
                    <w:sz w:val="28"/>
                    <w:szCs w:val="24"/>
                  </w:rPr>
                </w:pPr>
                <w:r w:rsidRPr="003E56E8">
                  <w:rPr>
                    <w:sz w:val="28"/>
                    <w:szCs w:val="24"/>
                  </w:rPr>
                  <w:t>Child Dental Benefits Schedule Bulk Billing Patient Consent Form</w:t>
                </w:r>
              </w:p>
            </w:tc>
            <w:tc>
              <w:tcPr>
                <w:tcW w:w="4253" w:type="dxa"/>
                <w:vAlign w:val="center"/>
              </w:tcPr>
              <w:p w14:paraId="69A9BB3B" w14:textId="77777777" w:rsidR="009E6B80" w:rsidRPr="00F42589" w:rsidRDefault="009E6B80" w:rsidP="00E843C6">
                <w:pPr>
                  <w:pStyle w:val="NoSpacing"/>
                  <w:ind w:left="-15"/>
                  <w:contextualSpacing/>
                  <w:rPr>
                    <w:sz w:val="28"/>
                    <w:szCs w:val="24"/>
                  </w:rPr>
                </w:pPr>
                <w:r w:rsidRPr="00F42589">
                  <w:rPr>
                    <w:sz w:val="28"/>
                    <w:szCs w:val="24"/>
                  </w:rPr>
                  <w:t xml:space="preserve">Please complete and </w:t>
                </w:r>
                <w:r w:rsidRPr="00756871">
                  <w:rPr>
                    <w:b/>
                    <w:bCs/>
                    <w:sz w:val="28"/>
                    <w:szCs w:val="24"/>
                    <w:u w:val="single"/>
                  </w:rPr>
                  <w:t>sign</w:t>
                </w:r>
                <w:r>
                  <w:rPr>
                    <w:sz w:val="28"/>
                    <w:szCs w:val="24"/>
                  </w:rPr>
                  <w:t>.</w:t>
                </w:r>
              </w:p>
            </w:tc>
          </w:tr>
        </w:tbl>
        <w:p w14:paraId="45036970" w14:textId="77777777" w:rsidR="009E6B80" w:rsidRDefault="009E6B80" w:rsidP="009E6B80">
          <w:pPr>
            <w:pStyle w:val="NoSpacing"/>
            <w:contextualSpacing/>
            <w:jc w:val="center"/>
            <w:rPr>
              <w:b/>
              <w:sz w:val="72"/>
            </w:rPr>
          </w:pPr>
        </w:p>
        <w:p w14:paraId="7A204F15" w14:textId="16EE0A07" w:rsidR="009E6B80" w:rsidRDefault="009E6B80" w:rsidP="009E6B80">
          <w:pPr>
            <w:pStyle w:val="NoSpacing"/>
            <w:contextualSpacing/>
            <w:jc w:val="center"/>
            <w:rPr>
              <w:b/>
              <w:sz w:val="72"/>
            </w:rPr>
          </w:pPr>
          <w:r>
            <w:rPr>
              <w:b/>
              <w:sz w:val="72"/>
            </w:rPr>
            <w:t xml:space="preserve"> </w:t>
          </w:r>
        </w:p>
        <w:p w14:paraId="4486D1B7" w14:textId="77777777" w:rsidR="009E6B80" w:rsidRPr="00E22E31" w:rsidRDefault="009E6B80" w:rsidP="009E6B80">
          <w:pPr>
            <w:pStyle w:val="NoSpacing"/>
            <w:contextualSpacing/>
            <w:jc w:val="center"/>
            <w:rPr>
              <w:sz w:val="44"/>
            </w:rPr>
          </w:pPr>
          <w:r w:rsidRPr="00E22E31">
            <w:rPr>
              <w:sz w:val="44"/>
            </w:rPr>
            <w:t xml:space="preserve">Completed forms should be returned to the </w:t>
          </w:r>
          <w:r>
            <w:rPr>
              <w:sz w:val="44"/>
            </w:rPr>
            <w:t xml:space="preserve">school ASAP or </w:t>
          </w:r>
          <w:r w:rsidRPr="00E22E31">
            <w:rPr>
              <w:sz w:val="44"/>
            </w:rPr>
            <w:t>no later than:</w:t>
          </w:r>
        </w:p>
        <w:p w14:paraId="03282157" w14:textId="77777777" w:rsidR="009E6B80" w:rsidRPr="00E22E31" w:rsidRDefault="009E6B80" w:rsidP="009E6B80">
          <w:pPr>
            <w:pStyle w:val="NoSpacing"/>
            <w:contextualSpacing/>
            <w:jc w:val="center"/>
            <w:rPr>
              <w:b/>
              <w:sz w:val="44"/>
            </w:rPr>
          </w:pPr>
        </w:p>
        <w:p w14:paraId="3593C180" w14:textId="7B6E2AEB" w:rsidR="009E6B80" w:rsidRPr="00FE13CF" w:rsidRDefault="00F7526C" w:rsidP="009E6B80">
          <w:pPr>
            <w:pStyle w:val="NoSpacing"/>
            <w:contextualSpacing/>
            <w:jc w:val="center"/>
            <w:rPr>
              <w:b/>
              <w:sz w:val="72"/>
            </w:rPr>
          </w:pPr>
          <w:r w:rsidRPr="00F7526C">
            <w:rPr>
              <w:b/>
              <w:sz w:val="72"/>
              <w:highlight w:val="yellow"/>
            </w:rPr>
            <w:t>9</w:t>
          </w:r>
          <w:r w:rsidRPr="00F7526C">
            <w:rPr>
              <w:b/>
              <w:sz w:val="72"/>
              <w:highlight w:val="yellow"/>
              <w:vertAlign w:val="superscript"/>
            </w:rPr>
            <w:t>th</w:t>
          </w:r>
          <w:r w:rsidRPr="00F7526C">
            <w:rPr>
              <w:b/>
              <w:sz w:val="72"/>
              <w:highlight w:val="yellow"/>
            </w:rPr>
            <w:t xml:space="preserve"> May 2022</w:t>
          </w:r>
        </w:p>
        <w:p w14:paraId="3E0732C6" w14:textId="5B6AC844" w:rsidR="004129C7" w:rsidRDefault="008B6626" w:rsidP="004129C7">
          <w:pPr>
            <w:pStyle w:val="NoSpacing"/>
            <w:contextualSpacing/>
            <w:jc w:val="center"/>
            <w:rPr>
              <w:sz w:val="44"/>
            </w:rPr>
          </w:pPr>
          <w:r>
            <w:rPr>
              <w:noProof/>
            </w:rPr>
            <w:lastRenderedPageBreak/>
            <w:drawing>
              <wp:anchor distT="0" distB="0" distL="114300" distR="114300" simplePos="0" relativeHeight="251679744" behindDoc="1" locked="0" layoutInCell="1" allowOverlap="1" wp14:anchorId="4902579E" wp14:editId="15A65FB8">
                <wp:simplePos x="0" y="0"/>
                <wp:positionH relativeFrom="margin">
                  <wp:align>center</wp:align>
                </wp:positionH>
                <wp:positionV relativeFrom="paragraph">
                  <wp:posOffset>187960</wp:posOffset>
                </wp:positionV>
                <wp:extent cx="1190625" cy="1625600"/>
                <wp:effectExtent l="0" t="0" r="9525" b="0"/>
                <wp:wrapTight wrapText="bothSides">
                  <wp:wrapPolygon edited="0">
                    <wp:start x="0" y="0"/>
                    <wp:lineTo x="0" y="21263"/>
                    <wp:lineTo x="21427" y="21263"/>
                    <wp:lineTo x="21427" y="0"/>
                    <wp:lineTo x="0" y="0"/>
                  </wp:wrapPolygon>
                </wp:wrapTight>
                <wp:docPr id="42" name="Picture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2" name="Logo Landscape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0625" cy="1625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533A8F4" w14:textId="7C308C30" w:rsidR="004129C7" w:rsidRPr="00AA31A0" w:rsidRDefault="004129C7" w:rsidP="004129C7">
          <w:pPr>
            <w:pStyle w:val="NoSpacing"/>
            <w:contextualSpacing/>
            <w:jc w:val="center"/>
          </w:pPr>
        </w:p>
        <w:p w14:paraId="15CADF6D" w14:textId="51B9AE91" w:rsidR="00177FA8" w:rsidRDefault="00177FA8" w:rsidP="008B6626">
          <w:pPr>
            <w:pStyle w:val="NoSpacing"/>
            <w:contextualSpacing/>
            <w:jc w:val="center"/>
            <w:rPr>
              <w:sz w:val="44"/>
            </w:rPr>
          </w:pPr>
        </w:p>
        <w:p w14:paraId="1C99F2C7" w14:textId="77777777" w:rsidR="00266D1C" w:rsidRPr="00266D1C" w:rsidRDefault="00266D1C" w:rsidP="00266D1C">
          <w:pPr>
            <w:rPr>
              <w:sz w:val="20"/>
              <w:szCs w:val="8"/>
            </w:rPr>
          </w:pPr>
        </w:p>
        <w:p w14:paraId="1C54A514" w14:textId="7C3DC130" w:rsidR="00290684" w:rsidRDefault="00290684" w:rsidP="0047067B">
          <w:pPr>
            <w:rPr>
              <w:sz w:val="72"/>
              <w:szCs w:val="36"/>
            </w:rPr>
          </w:pPr>
        </w:p>
        <w:p w14:paraId="68293B75" w14:textId="77777777" w:rsidR="0047067B" w:rsidRPr="0047067B" w:rsidRDefault="0047067B" w:rsidP="0047067B">
          <w:pPr>
            <w:rPr>
              <w:sz w:val="2"/>
              <w:szCs w:val="2"/>
            </w:rPr>
          </w:pPr>
        </w:p>
        <w:p w14:paraId="3306E8E5" w14:textId="38CD49D5" w:rsidR="003A76D2" w:rsidRPr="00266D1C" w:rsidRDefault="001C0D5B" w:rsidP="00266D1C">
          <w:pPr>
            <w:jc w:val="center"/>
            <w:rPr>
              <w:sz w:val="72"/>
              <w:szCs w:val="36"/>
            </w:rPr>
          </w:pPr>
          <w:r w:rsidRPr="00266D1C">
            <w:rPr>
              <w:sz w:val="72"/>
              <w:szCs w:val="36"/>
            </w:rPr>
            <w:t>Your child could be entitled to</w:t>
          </w:r>
        </w:p>
        <w:p w14:paraId="70CC380B" w14:textId="2E07FD78" w:rsidR="00266D1C" w:rsidRPr="00266D1C" w:rsidRDefault="001C0D5B" w:rsidP="003A76D2">
          <w:pPr>
            <w:jc w:val="center"/>
            <w:rPr>
              <w:sz w:val="72"/>
              <w:szCs w:val="36"/>
            </w:rPr>
          </w:pPr>
          <w:r w:rsidRPr="00266D1C">
            <w:rPr>
              <w:sz w:val="72"/>
              <w:szCs w:val="36"/>
            </w:rPr>
            <w:t>$10</w:t>
          </w:r>
          <w:r w:rsidR="009E6B80">
            <w:rPr>
              <w:sz w:val="72"/>
              <w:szCs w:val="36"/>
            </w:rPr>
            <w:t>13</w:t>
          </w:r>
          <w:r w:rsidRPr="00266D1C">
            <w:rPr>
              <w:sz w:val="72"/>
              <w:szCs w:val="36"/>
            </w:rPr>
            <w:t xml:space="preserve"> of </w:t>
          </w:r>
          <w:r w:rsidR="009E6B80">
            <w:rPr>
              <w:b/>
              <w:bCs/>
              <w:sz w:val="96"/>
              <w:szCs w:val="40"/>
              <w:u w:val="single"/>
            </w:rPr>
            <w:t>FREE</w:t>
          </w:r>
          <w:r w:rsidR="009E6B80">
            <w:rPr>
              <w:sz w:val="72"/>
              <w:szCs w:val="36"/>
            </w:rPr>
            <w:t xml:space="preserve"> d</w:t>
          </w:r>
          <w:r w:rsidR="003A76D2" w:rsidRPr="00266D1C">
            <w:rPr>
              <w:sz w:val="72"/>
              <w:szCs w:val="36"/>
            </w:rPr>
            <w:t>ental care</w:t>
          </w:r>
          <w:r w:rsidR="00266D1C" w:rsidRPr="00266D1C">
            <w:rPr>
              <w:sz w:val="72"/>
              <w:szCs w:val="36"/>
            </w:rPr>
            <w:t>!!!</w:t>
          </w:r>
          <w:r w:rsidR="003A76D2" w:rsidRPr="00266D1C">
            <w:rPr>
              <w:sz w:val="72"/>
              <w:szCs w:val="36"/>
            </w:rPr>
            <w:t xml:space="preserve"> </w:t>
          </w:r>
        </w:p>
        <w:p w14:paraId="40CB1C33" w14:textId="77777777" w:rsidR="00266D1C" w:rsidRPr="00266D1C" w:rsidRDefault="00266D1C" w:rsidP="00266D1C">
          <w:pPr>
            <w:rPr>
              <w:sz w:val="28"/>
              <w:szCs w:val="14"/>
            </w:rPr>
          </w:pPr>
        </w:p>
        <w:p w14:paraId="427B8AB0" w14:textId="2F9F41F4" w:rsidR="00B0248E" w:rsidRPr="00290684" w:rsidRDefault="007D1DD4" w:rsidP="00B0248E">
          <w:pPr>
            <w:jc w:val="both"/>
            <w:rPr>
              <w:sz w:val="44"/>
            </w:rPr>
          </w:pPr>
          <w:r>
            <w:rPr>
              <w:sz w:val="44"/>
            </w:rPr>
            <w:t xml:space="preserve">Medicare’s </w:t>
          </w:r>
          <w:r w:rsidR="00266D1C" w:rsidRPr="00266D1C">
            <w:rPr>
              <w:sz w:val="44"/>
            </w:rPr>
            <w:t>Child Dental Benefits Schedule</w:t>
          </w:r>
          <w:r>
            <w:rPr>
              <w:sz w:val="44"/>
            </w:rPr>
            <w:t xml:space="preserve"> (CDBS)</w:t>
          </w:r>
          <w:r w:rsidR="00266D1C">
            <w:rPr>
              <w:sz w:val="44"/>
            </w:rPr>
            <w:t xml:space="preserve"> c</w:t>
          </w:r>
          <w:r w:rsidR="00266D1C" w:rsidRPr="00266D1C">
            <w:rPr>
              <w:sz w:val="44"/>
            </w:rPr>
            <w:t xml:space="preserve">overs part or the full cost of some dental services for children if you get certain payments from </w:t>
          </w:r>
          <w:r w:rsidR="00266D1C">
            <w:rPr>
              <w:sz w:val="44"/>
            </w:rPr>
            <w:t>Medicare</w:t>
          </w:r>
          <w:r w:rsidR="00266D1C" w:rsidRPr="00266D1C">
            <w:rPr>
              <w:sz w:val="44"/>
            </w:rPr>
            <w:t>.</w:t>
          </w:r>
        </w:p>
        <w:p w14:paraId="5912A6C1" w14:textId="0C75047A" w:rsidR="00266D1C" w:rsidRPr="00266D1C" w:rsidRDefault="00266D1C" w:rsidP="00266D1C">
          <w:p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 xml:space="preserve">To </w:t>
          </w:r>
          <w:r w:rsidR="00B0248E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be eligible for this</w:t>
          </w: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 xml:space="preserve"> your child must be:</w:t>
          </w:r>
        </w:p>
        <w:p w14:paraId="3B9416E0" w14:textId="77777777" w:rsidR="00266D1C" w:rsidRPr="00266D1C" w:rsidRDefault="00266D1C" w:rsidP="00266D1C">
          <w:pPr>
            <w:numPr>
              <w:ilvl w:val="0"/>
              <w:numId w:val="8"/>
            </w:num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2 to 17 years old for at least 1 day that year</w:t>
          </w:r>
        </w:p>
        <w:p w14:paraId="3B3E6445" w14:textId="77777777" w:rsidR="00266D1C" w:rsidRPr="00266D1C" w:rsidRDefault="00266D1C" w:rsidP="00266D1C">
          <w:pPr>
            <w:numPr>
              <w:ilvl w:val="0"/>
              <w:numId w:val="8"/>
            </w:num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eligible for Medicare</w:t>
          </w:r>
        </w:p>
        <w:p w14:paraId="7D08A63E" w14:textId="5C2E7B7D" w:rsidR="00266D1C" w:rsidRPr="00B0248E" w:rsidRDefault="00266D1C" w:rsidP="00B0248E">
          <w:pPr>
            <w:numPr>
              <w:ilvl w:val="0"/>
              <w:numId w:val="8"/>
            </w:num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 xml:space="preserve">getting a payment from </w:t>
          </w:r>
          <w:r w:rsidR="00B0248E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Medicare</w:t>
          </w: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 xml:space="preserve"> at least once a year, or have a parent getting a payment from </w:t>
          </w:r>
          <w:r w:rsidR="00B0248E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Medicare</w:t>
          </w: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 xml:space="preserve"> at least once a year.</w:t>
          </w:r>
        </w:p>
        <w:p w14:paraId="26951A73" w14:textId="385233AB" w:rsidR="00266D1C" w:rsidRPr="00266D1C" w:rsidRDefault="00266D1C" w:rsidP="00266D1C">
          <w:pPr>
            <w:shd w:val="clear" w:color="auto" w:fill="FFFFFF"/>
            <w:spacing w:after="0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The services cover</w:t>
          </w:r>
          <w:r w:rsidR="00B0248E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ed by Medicare will</w:t>
          </w: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 xml:space="preserve"> include:</w:t>
          </w:r>
        </w:p>
        <w:p w14:paraId="4124770F" w14:textId="77777777" w:rsidR="00266D1C" w:rsidRPr="00266D1C" w:rsidRDefault="00266D1C" w:rsidP="00B0248E">
          <w:pPr>
            <w:numPr>
              <w:ilvl w:val="0"/>
              <w:numId w:val="9"/>
            </w:num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check-ups</w:t>
          </w:r>
        </w:p>
        <w:p w14:paraId="2EF846A7" w14:textId="77777777" w:rsidR="00266D1C" w:rsidRPr="00266D1C" w:rsidRDefault="00266D1C" w:rsidP="00B0248E">
          <w:pPr>
            <w:numPr>
              <w:ilvl w:val="0"/>
              <w:numId w:val="9"/>
            </w:num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X-rays</w:t>
          </w:r>
        </w:p>
        <w:p w14:paraId="05BB4419" w14:textId="77777777" w:rsidR="00266D1C" w:rsidRPr="00266D1C" w:rsidRDefault="00266D1C" w:rsidP="00B0248E">
          <w:pPr>
            <w:numPr>
              <w:ilvl w:val="0"/>
              <w:numId w:val="9"/>
            </w:num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cleaning</w:t>
          </w:r>
        </w:p>
        <w:p w14:paraId="7C3014DF" w14:textId="77777777" w:rsidR="00266D1C" w:rsidRPr="00266D1C" w:rsidRDefault="00266D1C" w:rsidP="00B0248E">
          <w:pPr>
            <w:numPr>
              <w:ilvl w:val="0"/>
              <w:numId w:val="9"/>
            </w:num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fissure sealing</w:t>
          </w:r>
        </w:p>
        <w:p w14:paraId="5B9DAC24" w14:textId="77777777" w:rsidR="00266D1C" w:rsidRPr="00266D1C" w:rsidRDefault="00266D1C" w:rsidP="00B0248E">
          <w:pPr>
            <w:numPr>
              <w:ilvl w:val="0"/>
              <w:numId w:val="9"/>
            </w:num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fillings</w:t>
          </w:r>
        </w:p>
        <w:p w14:paraId="2594629D" w14:textId="77777777" w:rsidR="009E6B80" w:rsidRDefault="00266D1C" w:rsidP="00290684">
          <w:pPr>
            <w:numPr>
              <w:ilvl w:val="0"/>
              <w:numId w:val="9"/>
            </w:num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  <w:r w:rsidRPr="00266D1C"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  <w:t>extractions</w:t>
          </w:r>
        </w:p>
        <w:p w14:paraId="05E29EB2" w14:textId="77777777" w:rsidR="009E6B80" w:rsidRDefault="009E6B80" w:rsidP="009E6B80">
          <w:p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</w:p>
        <w:p w14:paraId="1DC740B0" w14:textId="77777777" w:rsidR="009E6B80" w:rsidRDefault="009E6B80" w:rsidP="009E6B80">
          <w:pPr>
            <w:shd w:val="clear" w:color="auto" w:fill="FFFFFF"/>
            <w:spacing w:before="100" w:beforeAutospacing="1" w:after="100" w:afterAutospacing="1" w:line="240" w:lineRule="auto"/>
            <w:rPr>
              <w:rFonts w:ascii="Segoe UI" w:eastAsia="Times New Roman" w:hAnsi="Segoe UI" w:cs="Segoe UI"/>
              <w:color w:val="000000"/>
              <w:sz w:val="27"/>
              <w:szCs w:val="27"/>
              <w:lang w:eastAsia="en-AU"/>
            </w:rPr>
          </w:pPr>
        </w:p>
        <w:p w14:paraId="31716026" w14:textId="06386376" w:rsidR="004129C7" w:rsidRDefault="00F7526C" w:rsidP="004129C7">
          <w:pPr>
            <w:pStyle w:val="Footer"/>
            <w:tabs>
              <w:tab w:val="left" w:pos="2730"/>
            </w:tabs>
          </w:pPr>
        </w:p>
      </w:sdtContent>
    </w:sdt>
    <w:p w14:paraId="20D64C07" w14:textId="77777777" w:rsidR="001C0D5B" w:rsidRPr="001C0D5B" w:rsidRDefault="001C0D5B">
      <w:pPr>
        <w:rPr>
          <w:sz w:val="6"/>
          <w:szCs w:val="6"/>
        </w:rPr>
      </w:pPr>
    </w:p>
    <w:p w14:paraId="54C7C8E0" w14:textId="77777777" w:rsidR="009F25A7" w:rsidRDefault="009F25A7" w:rsidP="009F25A7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825FEF6" wp14:editId="44B312A3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5676900" cy="571500"/>
                <wp:effectExtent l="0" t="0" r="19050" b="1905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6900" cy="57150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A5DFB" w14:textId="77777777" w:rsidR="009F25A7" w:rsidRPr="00D5746E" w:rsidRDefault="009F25A7" w:rsidP="009F25A7">
                            <w:pPr>
                              <w:jc w:val="center"/>
                              <w:outlineLvl w:val="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D5746E">
                              <w:rPr>
                                <w:b/>
                                <w:sz w:val="56"/>
                                <w:szCs w:val="56"/>
                              </w:rPr>
                              <w:t>INFORMATION FOR PAR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25FEF6" id="Rectangle: Rounded Corners 3" o:spid="_x0000_s1026" style="position:absolute;margin-left:0;margin-top:.75pt;width:447pt;height:45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" fillcolor="white [3201]" strokecolor="#4472c4 [3204]" strokeweight="1pt">
                <v:stroke joinstyle="miter"/>
                <v:textbox>
                  <w:txbxContent>
                    <w:p w14:paraId="1F4A5DFB" w14:textId="77777777" w:rsidR="009F25A7" w:rsidRPr="00D5746E" w:rsidRDefault="009F25A7" w:rsidP="009F25A7">
                      <w:pPr>
                        <w:jc w:val="center"/>
                        <w:outlineLvl w:val="0"/>
                        <w:rPr>
                          <w:b/>
                          <w:sz w:val="56"/>
                          <w:szCs w:val="56"/>
                        </w:rPr>
                      </w:pPr>
                      <w:r w:rsidRPr="00D5746E">
                        <w:rPr>
                          <w:b/>
                          <w:sz w:val="56"/>
                          <w:szCs w:val="56"/>
                        </w:rPr>
                        <w:t>INFORMATION FOR PAR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F721803" w14:textId="77777777" w:rsidR="009F25A7" w:rsidRDefault="009F25A7" w:rsidP="009F25A7"/>
    <w:p w14:paraId="270FEE61" w14:textId="77777777" w:rsidR="009F25A7" w:rsidRDefault="009F25A7" w:rsidP="009F25A7">
      <w:pPr>
        <w:spacing w:line="240" w:lineRule="auto"/>
      </w:pPr>
    </w:p>
    <w:p w14:paraId="2938B710" w14:textId="77777777" w:rsidR="009F25A7" w:rsidRPr="00D62AC1" w:rsidRDefault="009F25A7" w:rsidP="009F25A7">
      <w:pPr>
        <w:spacing w:line="240" w:lineRule="auto"/>
        <w:rPr>
          <w:rFonts w:cstheme="minorHAnsi"/>
          <w:b/>
          <w:sz w:val="28"/>
          <w:szCs w:val="28"/>
        </w:rPr>
      </w:pPr>
      <w:r w:rsidRPr="00D62AC1">
        <w:rPr>
          <w:rFonts w:cstheme="minorHAnsi"/>
          <w:b/>
          <w:sz w:val="28"/>
          <w:szCs w:val="28"/>
        </w:rPr>
        <w:t>MOBILE DENTAL CLINICS AUSTRALIA (MDCA)</w:t>
      </w:r>
      <w:r>
        <w:rPr>
          <w:rFonts w:cstheme="minorHAnsi"/>
          <w:b/>
          <w:sz w:val="28"/>
          <w:szCs w:val="28"/>
        </w:rPr>
        <w:t>:</w:t>
      </w:r>
    </w:p>
    <w:p w14:paraId="7FD3A0A6" w14:textId="77777777" w:rsidR="009F25A7" w:rsidRPr="00F62C86" w:rsidRDefault="009F25A7" w:rsidP="009F25A7">
      <w:pPr>
        <w:spacing w:line="240" w:lineRule="auto"/>
        <w:rPr>
          <w:rFonts w:cstheme="minorHAnsi"/>
        </w:rPr>
      </w:pPr>
      <w:r w:rsidRPr="00F62C86">
        <w:rPr>
          <w:rFonts w:cstheme="minorHAnsi"/>
          <w:bCs/>
          <w:color w:val="333333"/>
        </w:rPr>
        <w:t>Mobile Dental Clinics Australia (MDCA) is a wholly Australian owned company providing mobile emergency, general and dental laboratory services throughout Melbourne and Victoria.</w:t>
      </w:r>
      <w:r w:rsidRPr="00F62C86">
        <w:rPr>
          <w:rFonts w:cstheme="minorHAnsi"/>
        </w:rPr>
        <w:t xml:space="preserve"> </w:t>
      </w:r>
    </w:p>
    <w:p w14:paraId="74C6F737" w14:textId="77777777" w:rsidR="009F25A7" w:rsidRDefault="009F25A7" w:rsidP="009F25A7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We are a mobile provider of dental check-ups, treatments and education to students at their school.  </w:t>
      </w:r>
      <w:r w:rsidRPr="00EB38B9">
        <w:rPr>
          <w:rFonts w:cstheme="minorHAnsi"/>
        </w:rPr>
        <w:t>Our team of qualified, accre</w:t>
      </w:r>
      <w:r>
        <w:rPr>
          <w:rFonts w:cstheme="minorHAnsi"/>
        </w:rPr>
        <w:t xml:space="preserve">dited and experienced dental practitioners </w:t>
      </w:r>
      <w:r w:rsidRPr="00EB38B9">
        <w:rPr>
          <w:rFonts w:cstheme="minorHAnsi"/>
        </w:rPr>
        <w:t>will provide on-site, general dental care to students, both those covered by the Child Dental Benefits Schedule (CDBS) and those who choose the fee</w:t>
      </w:r>
      <w:r>
        <w:rPr>
          <w:rFonts w:cstheme="minorHAnsi"/>
        </w:rPr>
        <w:t>-</w:t>
      </w:r>
      <w:r w:rsidRPr="00EB38B9">
        <w:rPr>
          <w:rFonts w:cstheme="minorHAnsi"/>
        </w:rPr>
        <w:t>paying option.</w:t>
      </w:r>
    </w:p>
    <w:p w14:paraId="72598272" w14:textId="08F5A728" w:rsidR="009F25A7" w:rsidRPr="0052678C" w:rsidRDefault="009F25A7" w:rsidP="009F25A7">
      <w:pPr>
        <w:spacing w:line="240" w:lineRule="auto"/>
        <w:rPr>
          <w:rFonts w:cstheme="minorHAnsi"/>
        </w:rPr>
      </w:pPr>
      <w:r>
        <w:rPr>
          <w:rFonts w:cstheme="minorHAnsi"/>
        </w:rPr>
        <w:t>We offer convenient, affordable and professional services to students.  By attending regular check-ups from an early age, we hope to provide early intervention and essential care to your children.</w:t>
      </w:r>
      <w:r w:rsidR="0052678C">
        <w:rPr>
          <w:rFonts w:cstheme="minorHAnsi"/>
        </w:rPr>
        <w:br/>
      </w:r>
    </w:p>
    <w:p w14:paraId="6EEE3EC1" w14:textId="7F5BE357" w:rsidR="009F25A7" w:rsidRPr="00D62AC1" w:rsidRDefault="009F25A7" w:rsidP="009F25A7">
      <w:pPr>
        <w:spacing w:line="240" w:lineRule="auto"/>
        <w:rPr>
          <w:rFonts w:cstheme="minorHAnsi"/>
          <w:b/>
          <w:sz w:val="28"/>
          <w:szCs w:val="28"/>
        </w:rPr>
      </w:pPr>
      <w:r w:rsidRPr="00D62AC1">
        <w:rPr>
          <w:rFonts w:cstheme="minorHAnsi"/>
          <w:b/>
          <w:sz w:val="28"/>
          <w:szCs w:val="28"/>
        </w:rPr>
        <w:t>FEE AND CHARGES</w:t>
      </w:r>
      <w:r w:rsidR="007D1DD4">
        <w:rPr>
          <w:rFonts w:cstheme="minorHAnsi"/>
          <w:b/>
          <w:sz w:val="28"/>
          <w:szCs w:val="28"/>
        </w:rPr>
        <w:t xml:space="preserve"> (NO CHARGE TO PARENT)</w:t>
      </w:r>
      <w:r w:rsidRPr="00D62AC1">
        <w:rPr>
          <w:rFonts w:cstheme="minorHAnsi"/>
          <w:b/>
          <w:sz w:val="28"/>
          <w:szCs w:val="28"/>
        </w:rPr>
        <w:t>:</w:t>
      </w:r>
    </w:p>
    <w:p w14:paraId="44EA6F52" w14:textId="58005926" w:rsidR="009F25A7" w:rsidRDefault="009F25A7" w:rsidP="009F25A7">
      <w:pPr>
        <w:spacing w:line="240" w:lineRule="auto"/>
        <w:rPr>
          <w:rFonts w:cstheme="minorHAnsi"/>
        </w:rPr>
      </w:pPr>
      <w:r w:rsidRPr="00EB38B9">
        <w:rPr>
          <w:rFonts w:cstheme="minorHAnsi"/>
        </w:rPr>
        <w:t xml:space="preserve">The </w:t>
      </w:r>
      <w:r>
        <w:rPr>
          <w:rFonts w:cstheme="minorHAnsi"/>
        </w:rPr>
        <w:t xml:space="preserve">Child Dental Benefits Schedule (CDBS) is administered by the </w:t>
      </w:r>
      <w:r w:rsidRPr="00EB38B9">
        <w:rPr>
          <w:rFonts w:cstheme="minorHAnsi"/>
        </w:rPr>
        <w:t>Department of Human Services under Medicare</w:t>
      </w:r>
      <w:r>
        <w:rPr>
          <w:rFonts w:cstheme="minorHAnsi"/>
        </w:rPr>
        <w:t>.</w:t>
      </w:r>
      <w:r w:rsidRPr="00EB38B9">
        <w:rPr>
          <w:rFonts w:cstheme="minorHAnsi"/>
        </w:rPr>
        <w:t xml:space="preserve"> </w:t>
      </w:r>
      <w:r>
        <w:rPr>
          <w:rFonts w:cstheme="minorHAnsi"/>
        </w:rPr>
        <w:t>For eligible children aged 2 – 17, t</w:t>
      </w:r>
      <w:r w:rsidRPr="00EB38B9">
        <w:rPr>
          <w:rFonts w:cstheme="minorHAnsi"/>
        </w:rPr>
        <w:t>he total benefit entitlement is capped at $1,0</w:t>
      </w:r>
      <w:r w:rsidR="009E6B80">
        <w:rPr>
          <w:rFonts w:cstheme="minorHAnsi"/>
        </w:rPr>
        <w:t>13</w:t>
      </w:r>
      <w:r w:rsidRPr="00EB38B9">
        <w:rPr>
          <w:rFonts w:cstheme="minorHAnsi"/>
        </w:rPr>
        <w:t xml:space="preserve"> per child over a two-year calendar period. The CDBS is means-tested and the child’s household must be in receipt of Family Tax Benefit A or a relevant Australian Government payment to be eligible.</w:t>
      </w:r>
    </w:p>
    <w:p w14:paraId="70BD6458" w14:textId="500C0554" w:rsidR="009F25A7" w:rsidRDefault="00F7526C" w:rsidP="009F25A7">
      <w:pPr>
        <w:spacing w:line="240" w:lineRule="auto"/>
        <w:rPr>
          <w:rStyle w:val="Hyperlink"/>
          <w:rFonts w:cstheme="minorHAnsi"/>
        </w:rPr>
      </w:pPr>
      <w:hyperlink r:id="rId10" w:history="1">
        <w:r w:rsidR="009F25A7" w:rsidRPr="00EC5482">
          <w:rPr>
            <w:rStyle w:val="Hyperlink"/>
            <w:rFonts w:cstheme="minorHAnsi"/>
          </w:rPr>
          <w:t>www.humanservices.gov.au/health-professionals/services/child-dental-benefits-schedule/</w:t>
        </w:r>
      </w:hyperlink>
    </w:p>
    <w:bookmarkStart w:id="0" w:name="_Hlk67320805"/>
    <w:p w14:paraId="2E41F413" w14:textId="4CCAAF41" w:rsidR="00651A2A" w:rsidRDefault="00323F9C" w:rsidP="00651A2A">
      <w:pPr>
        <w:rPr>
          <w:rStyle w:val="Hyperlink"/>
          <w:rFonts w:eastAsia="Times New Roman"/>
        </w:rPr>
      </w:pPr>
      <w:r>
        <w:fldChar w:fldCharType="begin"/>
      </w:r>
      <w:r>
        <w:instrText xml:space="preserve"> HYPERLINK "https://www1.health.gov.au/internet/main/publishing.nsf/content/42FC28F2797C4A10CA257BF0001A35F6/$File/Guide%20to%20the%20Child%20Dental%20Benefits%20Schedule.pdf" </w:instrText>
      </w:r>
      <w:r>
        <w:fldChar w:fldCharType="separate"/>
      </w:r>
      <w:r w:rsidR="00651A2A">
        <w:rPr>
          <w:rStyle w:val="Hyperlink"/>
          <w:rFonts w:eastAsia="Times New Roman"/>
        </w:rPr>
        <w:t>https://www1.health.gov.au/internet/main/publishing.nsf/content/42FC28F2797C4A10CA257BF0001A35F6/$File/Guide%20to%20the%20Child%20Dental%20Benefits%20Schedule.pdf</w:t>
      </w:r>
      <w:r>
        <w:rPr>
          <w:rStyle w:val="Hyperlink"/>
          <w:rFonts w:eastAsia="Times New Roman"/>
        </w:rPr>
        <w:fldChar w:fldCharType="end"/>
      </w:r>
    </w:p>
    <w:p w14:paraId="16B21E18" w14:textId="2B5EE27E" w:rsidR="00BC3802" w:rsidRDefault="00BC3802" w:rsidP="00651A2A">
      <w:pPr>
        <w:rPr>
          <w:rFonts w:eastAsia="Times New Roman"/>
          <w:b/>
          <w:sz w:val="16"/>
          <w:szCs w:val="16"/>
          <w:u w:val="single"/>
        </w:rPr>
      </w:pPr>
      <w:r w:rsidRPr="00BC3802">
        <w:rPr>
          <w:rFonts w:eastAsia="Times New Roman"/>
          <w:b/>
          <w:sz w:val="16"/>
          <w:szCs w:val="16"/>
          <w:u w:val="single"/>
        </w:rPr>
        <w:t xml:space="preserve">PLEASE </w:t>
      </w:r>
      <w:r w:rsidR="004012A2">
        <w:rPr>
          <w:rFonts w:eastAsia="Times New Roman"/>
          <w:b/>
          <w:u w:val="single"/>
        </w:rPr>
        <w:t xml:space="preserve">see </w:t>
      </w:r>
      <w:r w:rsidRPr="00BC3802">
        <w:rPr>
          <w:rFonts w:eastAsia="Times New Roman"/>
          <w:b/>
          <w:sz w:val="16"/>
          <w:szCs w:val="16"/>
          <w:u w:val="single"/>
        </w:rPr>
        <w:t>LINK</w:t>
      </w:r>
      <w:r w:rsidR="00C66059">
        <w:rPr>
          <w:rFonts w:eastAsia="Times New Roman"/>
          <w:b/>
          <w:sz w:val="16"/>
          <w:szCs w:val="16"/>
          <w:u w:val="single"/>
        </w:rPr>
        <w:t xml:space="preserve"> ABOVE</w:t>
      </w:r>
      <w:r w:rsidRPr="00BC3802">
        <w:rPr>
          <w:rFonts w:eastAsia="Times New Roman"/>
          <w:b/>
          <w:sz w:val="16"/>
          <w:szCs w:val="16"/>
          <w:u w:val="single"/>
        </w:rPr>
        <w:t xml:space="preserve"> FOR MORE INFORMATION</w:t>
      </w:r>
    </w:p>
    <w:p w14:paraId="0C3CEE2B" w14:textId="446BEF13" w:rsidR="00091797" w:rsidRPr="0052678C" w:rsidRDefault="0052678C" w:rsidP="0052678C">
      <w:pPr>
        <w:jc w:val="center"/>
        <w:rPr>
          <w:rFonts w:eastAsia="Times New Roman"/>
          <w:b/>
        </w:rPr>
      </w:pPr>
      <w:r w:rsidRPr="0052678C">
        <w:rPr>
          <w:rFonts w:eastAsia="Times New Roman"/>
          <w:b/>
          <w:u w:val="single"/>
        </w:rPr>
        <w:t xml:space="preserve">PLEASE NOTE: You may </w:t>
      </w:r>
      <w:r>
        <w:rPr>
          <w:rFonts w:eastAsia="Times New Roman"/>
          <w:b/>
          <w:u w:val="single"/>
        </w:rPr>
        <w:t>NOT</w:t>
      </w:r>
      <w:r w:rsidRPr="0052678C">
        <w:rPr>
          <w:rFonts w:eastAsia="Times New Roman"/>
          <w:b/>
          <w:u w:val="single"/>
        </w:rPr>
        <w:t xml:space="preserve"> be eligible for certain item codes. </w:t>
      </w:r>
      <w:r>
        <w:rPr>
          <w:rFonts w:eastAsia="Times New Roman"/>
          <w:b/>
          <w:u w:val="single"/>
        </w:rPr>
        <w:br/>
      </w:r>
      <w:r w:rsidRPr="0052678C">
        <w:rPr>
          <w:rFonts w:eastAsia="Times New Roman"/>
          <w:b/>
          <w:u w:val="single"/>
        </w:rPr>
        <w:t>In this case, you will receive a call from our head office.</w:t>
      </w:r>
    </w:p>
    <w:bookmarkEnd w:id="0"/>
    <w:p w14:paraId="472DA11D" w14:textId="77777777" w:rsidR="009F25A7" w:rsidRDefault="009F25A7" w:rsidP="009F25A7">
      <w:pPr>
        <w:spacing w:line="240" w:lineRule="auto"/>
        <w:rPr>
          <w:rFonts w:cstheme="minorHAnsi"/>
        </w:rPr>
      </w:pPr>
      <w:r>
        <w:rPr>
          <w:rFonts w:cstheme="minorHAnsi"/>
        </w:rPr>
        <w:t>The following services can be provided to eligible students:</w:t>
      </w:r>
    </w:p>
    <w:p w14:paraId="3C8AA303" w14:textId="77777777" w:rsidR="009F25A7" w:rsidRDefault="009F25A7" w:rsidP="009F25A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ral examination, clean and fluoride application</w:t>
      </w:r>
    </w:p>
    <w:p w14:paraId="2D9C7CE3" w14:textId="77777777" w:rsidR="009F25A7" w:rsidRDefault="009F25A7" w:rsidP="009F25A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ssure seals</w:t>
      </w:r>
    </w:p>
    <w:p w14:paraId="676FDF4A" w14:textId="77777777" w:rsidR="009F25A7" w:rsidRDefault="009F25A7" w:rsidP="009F25A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emporary and permanent fillings</w:t>
      </w:r>
    </w:p>
    <w:p w14:paraId="49D5F705" w14:textId="77777777" w:rsidR="009F25A7" w:rsidRDefault="009F25A7" w:rsidP="009F25A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Education </w:t>
      </w:r>
    </w:p>
    <w:p w14:paraId="30724C31" w14:textId="77777777" w:rsidR="009F25A7" w:rsidRDefault="009F25A7" w:rsidP="009F25A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eatment plan for parents</w:t>
      </w:r>
    </w:p>
    <w:p w14:paraId="2BE1B152" w14:textId="77777777" w:rsidR="009F25A7" w:rsidRPr="00124E95" w:rsidRDefault="009F25A7" w:rsidP="009F25A7">
      <w:pPr>
        <w:pStyle w:val="ListParagraph"/>
        <w:ind w:left="765"/>
        <w:rPr>
          <w:rFonts w:cstheme="minorHAnsi"/>
        </w:rPr>
      </w:pPr>
    </w:p>
    <w:p w14:paraId="0C5C4F23" w14:textId="4CF339D7" w:rsidR="009F25A7" w:rsidRPr="00124E95" w:rsidRDefault="009F25A7" w:rsidP="009F25A7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If a student does not qualify for CDBS, we can offer preventative care for </w:t>
      </w:r>
      <w:r w:rsidR="00825E97">
        <w:rPr>
          <w:rFonts w:cstheme="minorHAnsi"/>
        </w:rPr>
        <w:t>$99.00</w:t>
      </w:r>
      <w:r>
        <w:rPr>
          <w:rFonts w:cstheme="minorHAnsi"/>
        </w:rPr>
        <w:t xml:space="preserve">. </w:t>
      </w:r>
      <w:r w:rsidR="00733B46">
        <w:rPr>
          <w:rFonts w:cstheme="minorHAnsi"/>
        </w:rPr>
        <w:t xml:space="preserve"> </w:t>
      </w:r>
      <w:r>
        <w:rPr>
          <w:rFonts w:cstheme="minorHAnsi"/>
        </w:rPr>
        <w:t>Payment is available via EFT or Credit Card.  Receipts will be provided for Health Fund Claims.</w:t>
      </w:r>
    </w:p>
    <w:p w14:paraId="4C54BBF8" w14:textId="77777777" w:rsidR="009F25A7" w:rsidRPr="00124E95" w:rsidRDefault="009F25A7" w:rsidP="009F25A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i/>
        </w:rPr>
      </w:pPr>
      <w:r>
        <w:rPr>
          <w:rFonts w:cstheme="minorHAnsi"/>
        </w:rPr>
        <w:t>Oral examination, clean and fluoride application</w:t>
      </w:r>
    </w:p>
    <w:p w14:paraId="69BBF328" w14:textId="77777777" w:rsidR="009F25A7" w:rsidRPr="00124E95" w:rsidRDefault="009F25A7" w:rsidP="009F25A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i/>
        </w:rPr>
      </w:pPr>
      <w:r>
        <w:rPr>
          <w:rFonts w:cstheme="minorHAnsi"/>
        </w:rPr>
        <w:t>Education</w:t>
      </w:r>
    </w:p>
    <w:p w14:paraId="6A6C2C1B" w14:textId="77777777" w:rsidR="009F25A7" w:rsidRPr="00B74830" w:rsidRDefault="009F25A7" w:rsidP="009F25A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i/>
        </w:rPr>
      </w:pPr>
      <w:r>
        <w:rPr>
          <w:rFonts w:cstheme="minorHAnsi"/>
        </w:rPr>
        <w:t>Treatment plan for parents</w:t>
      </w:r>
    </w:p>
    <w:p w14:paraId="52E4FB33" w14:textId="77777777" w:rsidR="009F25A7" w:rsidRPr="00086576" w:rsidRDefault="009F25A7" w:rsidP="009F25A7">
      <w:pPr>
        <w:spacing w:line="240" w:lineRule="auto"/>
        <w:rPr>
          <w:rFonts w:cstheme="minorHAnsi"/>
          <w:i/>
          <w:sz w:val="2"/>
        </w:rPr>
      </w:pPr>
    </w:p>
    <w:p w14:paraId="3585A2E1" w14:textId="77777777" w:rsidR="009F25A7" w:rsidRPr="00673E91" w:rsidRDefault="009F25A7" w:rsidP="009F25A7">
      <w:pPr>
        <w:spacing w:line="240" w:lineRule="auto"/>
        <w:rPr>
          <w:rFonts w:cstheme="minorHAnsi"/>
          <w:b/>
          <w:i/>
        </w:rPr>
      </w:pPr>
      <w:bookmarkStart w:id="1" w:name="_Hlk67319294"/>
      <w:r w:rsidRPr="00673E91">
        <w:rPr>
          <w:rFonts w:cstheme="minorHAnsi"/>
          <w:b/>
          <w:i/>
        </w:rPr>
        <w:t>Additional care:</w:t>
      </w:r>
    </w:p>
    <w:p w14:paraId="62C652ED" w14:textId="61F63349" w:rsidR="009F25A7" w:rsidRPr="00673E91" w:rsidRDefault="009F25A7" w:rsidP="009F25A7">
      <w:pPr>
        <w:spacing w:line="240" w:lineRule="auto"/>
        <w:rPr>
          <w:rFonts w:cstheme="minorHAnsi"/>
          <w:b/>
        </w:rPr>
      </w:pPr>
      <w:r w:rsidRPr="00673E91">
        <w:rPr>
          <w:rFonts w:cstheme="minorHAnsi"/>
          <w:b/>
        </w:rPr>
        <w:t xml:space="preserve">If students seen are found to require additional treatment, their parent/guardian will be contacted. Additional treatments may include </w:t>
      </w:r>
      <w:r w:rsidR="009E6B80">
        <w:rPr>
          <w:rFonts w:cstheme="minorHAnsi"/>
          <w:b/>
        </w:rPr>
        <w:t>extractions.</w:t>
      </w:r>
      <w:r w:rsidRPr="00673E91">
        <w:rPr>
          <w:rFonts w:cstheme="minorHAnsi"/>
          <w:b/>
        </w:rPr>
        <w:t xml:space="preserve"> </w:t>
      </w:r>
    </w:p>
    <w:bookmarkEnd w:id="1"/>
    <w:p w14:paraId="6D6828FC" w14:textId="77777777" w:rsidR="009F25A7" w:rsidRPr="00086576" w:rsidRDefault="009F25A7" w:rsidP="009F25A7">
      <w:pPr>
        <w:spacing w:line="240" w:lineRule="auto"/>
        <w:rPr>
          <w:b/>
          <w:sz w:val="2"/>
        </w:rPr>
      </w:pPr>
    </w:p>
    <w:p w14:paraId="4FF9320C" w14:textId="77777777" w:rsidR="009F25A7" w:rsidRDefault="009F25A7" w:rsidP="009F25A7">
      <w:pPr>
        <w:spacing w:line="240" w:lineRule="auto"/>
        <w:jc w:val="center"/>
        <w:rPr>
          <w:b/>
        </w:rPr>
      </w:pPr>
      <w:r w:rsidRPr="00124E95">
        <w:rPr>
          <w:b/>
        </w:rPr>
        <w:t>PLEASE COMPLETE THE ATTACHED</w:t>
      </w:r>
      <w:r>
        <w:rPr>
          <w:b/>
        </w:rPr>
        <w:t xml:space="preserve"> CONSENT</w:t>
      </w:r>
      <w:r w:rsidRPr="00124E95">
        <w:rPr>
          <w:b/>
        </w:rPr>
        <w:t xml:space="preserve"> FORM AND</w:t>
      </w:r>
      <w:r>
        <w:rPr>
          <w:b/>
        </w:rPr>
        <w:t xml:space="preserve"> MEDICAL HISTORY QUESTIONNAIRE</w:t>
      </w:r>
      <w:r w:rsidRPr="00124E95">
        <w:rPr>
          <w:b/>
        </w:rPr>
        <w:t xml:space="preserve"> RETURN TO YOUR SCHOOL TO ENSURE YOUR CHILD</w:t>
      </w:r>
      <w:r w:rsidR="00DC0024">
        <w:rPr>
          <w:b/>
        </w:rPr>
        <w:t xml:space="preserve"> DOES</w:t>
      </w:r>
      <w:r>
        <w:rPr>
          <w:b/>
        </w:rPr>
        <w:t xml:space="preserve"> NOT MISS OUT ON A DENTAL VISIT.</w:t>
      </w:r>
    </w:p>
    <w:p w14:paraId="2E3DA5EF" w14:textId="77777777" w:rsidR="00290684" w:rsidRDefault="00290684" w:rsidP="009F25A7">
      <w:pPr>
        <w:tabs>
          <w:tab w:val="center" w:pos="4513"/>
        </w:tabs>
        <w:rPr>
          <w:b/>
          <w:sz w:val="32"/>
          <w:szCs w:val="44"/>
        </w:rPr>
      </w:pPr>
      <w:bookmarkStart w:id="2" w:name="_Hlk67319328"/>
    </w:p>
    <w:p w14:paraId="3B9BEB7C" w14:textId="77777777" w:rsidR="003B48A3" w:rsidRPr="00290684" w:rsidRDefault="003B48A3" w:rsidP="00C6760D">
      <w:pPr>
        <w:tabs>
          <w:tab w:val="center" w:pos="4513"/>
        </w:tabs>
        <w:spacing w:after="0" w:line="240" w:lineRule="auto"/>
        <w:contextualSpacing/>
        <w:rPr>
          <w:b/>
          <w:sz w:val="2"/>
          <w:szCs w:val="4"/>
        </w:rPr>
      </w:pPr>
    </w:p>
    <w:p w14:paraId="364470D9" w14:textId="77777777" w:rsidR="00F02457" w:rsidRDefault="00F02457" w:rsidP="00C6760D">
      <w:pPr>
        <w:tabs>
          <w:tab w:val="center" w:pos="4513"/>
        </w:tabs>
        <w:spacing w:after="0" w:line="240" w:lineRule="auto"/>
        <w:contextualSpacing/>
        <w:rPr>
          <w:b/>
          <w:sz w:val="44"/>
          <w:szCs w:val="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DEC6F1" wp14:editId="444ACC88">
                <wp:simplePos x="0" y="0"/>
                <wp:positionH relativeFrom="margin">
                  <wp:posOffset>-14630</wp:posOffset>
                </wp:positionH>
                <wp:positionV relativeFrom="paragraph">
                  <wp:posOffset>139700</wp:posOffset>
                </wp:positionV>
                <wp:extent cx="5676900" cy="541325"/>
                <wp:effectExtent l="0" t="0" r="19050" b="1143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6900" cy="541325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EB256E" w14:textId="77777777" w:rsidR="001156BB" w:rsidRPr="001156BB" w:rsidRDefault="00072339" w:rsidP="001156BB">
                            <w:pPr>
                              <w:jc w:val="center"/>
                              <w:outlineLvl w:val="0"/>
                              <w:rPr>
                                <w:rFonts w:cstheme="minorHAnsi"/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56"/>
                                <w:szCs w:val="56"/>
                              </w:rPr>
                              <w:t>CHILD</w:t>
                            </w:r>
                            <w:r w:rsidR="004D3E98">
                              <w:rPr>
                                <w:rFonts w:cstheme="minorHAnsi"/>
                                <w:b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1156BB" w:rsidRPr="001156BB">
                              <w:rPr>
                                <w:rFonts w:cstheme="minorHAnsi"/>
                                <w:b/>
                                <w:sz w:val="56"/>
                                <w:szCs w:val="56"/>
                              </w:rPr>
                              <w:t>CONSENT FORM</w:t>
                            </w:r>
                            <w:r w:rsidR="00462F70">
                              <w:rPr>
                                <w:rFonts w:cstheme="minorHAnsi"/>
                                <w:b/>
                                <w:sz w:val="56"/>
                                <w:szCs w:val="56"/>
                              </w:rPr>
                              <w:t xml:space="preserve">  </w:t>
                            </w:r>
                          </w:p>
                          <w:p w14:paraId="7F07D110" w14:textId="77777777" w:rsidR="001156BB" w:rsidRPr="007F05AE" w:rsidRDefault="001156BB" w:rsidP="001156BB">
                            <w:pPr>
                              <w:jc w:val="center"/>
                              <w:rPr>
                                <w:sz w:val="38"/>
                                <w:szCs w:val="3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DEC6F1" id="Rectangle: Rounded Corners 1" o:spid="_x0000_s1027" style="position:absolute;margin-left:-1.15pt;margin-top:11pt;width:447pt;height:42.6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" fillcolor="white [3201]" strokecolor="#4472c4 [3204]" strokeweight="1pt">
                <v:stroke joinstyle="miter"/>
                <v:textbox>
                  <w:txbxContent>
                    <w:p w14:paraId="53EB256E" w14:textId="77777777" w:rsidR="001156BB" w:rsidRPr="001156BB" w:rsidRDefault="00072339" w:rsidP="001156BB">
                      <w:pPr>
                        <w:jc w:val="center"/>
                        <w:outlineLvl w:val="0"/>
                        <w:rPr>
                          <w:rFonts w:cstheme="minorHAnsi"/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rFonts w:cstheme="minorHAnsi"/>
                          <w:b/>
                          <w:sz w:val="56"/>
                          <w:szCs w:val="56"/>
                        </w:rPr>
                        <w:t>CHILD</w:t>
                      </w:r>
                      <w:r w:rsidR="004D3E98">
                        <w:rPr>
                          <w:rFonts w:cstheme="minorHAnsi"/>
                          <w:b/>
                          <w:sz w:val="56"/>
                          <w:szCs w:val="56"/>
                        </w:rPr>
                        <w:t xml:space="preserve"> </w:t>
                      </w:r>
                      <w:r w:rsidR="001156BB" w:rsidRPr="001156BB">
                        <w:rPr>
                          <w:rFonts w:cstheme="minorHAnsi"/>
                          <w:b/>
                          <w:sz w:val="56"/>
                          <w:szCs w:val="56"/>
                        </w:rPr>
                        <w:t>CONSENT FORM</w:t>
                      </w:r>
                      <w:r w:rsidR="00462F70">
                        <w:rPr>
                          <w:rFonts w:cstheme="minorHAnsi"/>
                          <w:b/>
                          <w:sz w:val="56"/>
                          <w:szCs w:val="56"/>
                        </w:rPr>
                        <w:t xml:space="preserve">  </w:t>
                      </w:r>
                    </w:p>
                    <w:p w14:paraId="7F07D110" w14:textId="77777777" w:rsidR="001156BB" w:rsidRPr="007F05AE" w:rsidRDefault="001156BB" w:rsidP="001156BB">
                      <w:pPr>
                        <w:jc w:val="center"/>
                        <w:rPr>
                          <w:sz w:val="38"/>
                          <w:szCs w:val="38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EB8034E" w14:textId="77777777" w:rsidR="0044394F" w:rsidRDefault="0044394F" w:rsidP="00F02457">
      <w:pPr>
        <w:jc w:val="center"/>
        <w:rPr>
          <w:b/>
          <w:sz w:val="44"/>
          <w:szCs w:val="44"/>
        </w:rPr>
      </w:pPr>
    </w:p>
    <w:p w14:paraId="03058399" w14:textId="49EE6981" w:rsidR="00F02457" w:rsidRPr="004D3E98" w:rsidRDefault="00F02457" w:rsidP="00C6760D">
      <w:pPr>
        <w:spacing w:after="0" w:line="240" w:lineRule="auto"/>
        <w:contextualSpacing/>
        <w:rPr>
          <w:sz w:val="32"/>
          <w:szCs w:val="32"/>
        </w:rPr>
      </w:pPr>
      <w:r w:rsidRPr="004D3E98">
        <w:rPr>
          <w:b/>
          <w:sz w:val="32"/>
          <w:szCs w:val="32"/>
        </w:rPr>
        <w:t>Information about the Student</w:t>
      </w:r>
      <w:r w:rsidR="004D3E98">
        <w:rPr>
          <w:b/>
          <w:sz w:val="32"/>
          <w:szCs w:val="32"/>
        </w:rPr>
        <w:t>:</w:t>
      </w:r>
      <w:r w:rsidR="00B31D3C">
        <w:rPr>
          <w:b/>
          <w:sz w:val="32"/>
          <w:szCs w:val="32"/>
        </w:rPr>
        <w:t xml:space="preserve"> </w:t>
      </w:r>
    </w:p>
    <w:p w14:paraId="05963A3C" w14:textId="77777777" w:rsidR="001156BB" w:rsidRPr="001156BB" w:rsidRDefault="00F02457" w:rsidP="00A85506">
      <w:r>
        <w:t>Please complete</w:t>
      </w:r>
      <w:r w:rsidR="004129C7">
        <w:t xml:space="preserve"> </w:t>
      </w:r>
      <w:r w:rsidR="004129C7" w:rsidRPr="004129C7">
        <w:rPr>
          <w:b/>
        </w:rPr>
        <w:t>all fields</w:t>
      </w:r>
      <w:r w:rsidRPr="004129C7">
        <w:rPr>
          <w:b/>
        </w:rPr>
        <w:t xml:space="preserve"> in BLOCK LET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386"/>
        <w:gridCol w:w="2254"/>
        <w:gridCol w:w="2254"/>
      </w:tblGrid>
      <w:tr w:rsidR="00656CAC" w14:paraId="195C3E23" w14:textId="77777777" w:rsidTr="00656CAC">
        <w:tc>
          <w:tcPr>
            <w:tcW w:w="2122" w:type="dxa"/>
          </w:tcPr>
          <w:p w14:paraId="6F44C55F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56CAC">
              <w:rPr>
                <w:rFonts w:cstheme="minorHAnsi"/>
                <w:sz w:val="20"/>
                <w:szCs w:val="20"/>
              </w:rPr>
              <w:t>School Name</w:t>
            </w:r>
          </w:p>
        </w:tc>
        <w:tc>
          <w:tcPr>
            <w:tcW w:w="6894" w:type="dxa"/>
            <w:gridSpan w:val="3"/>
          </w:tcPr>
          <w:p w14:paraId="3C54B979" w14:textId="4ED3C06D" w:rsidR="001A78FC" w:rsidRPr="00F7526C" w:rsidRDefault="00AE7A88" w:rsidP="007A6DD8">
            <w:pPr>
              <w:spacing w:line="360" w:lineRule="auto"/>
              <w:rPr>
                <w:rFonts w:cstheme="minorHAnsi"/>
                <w:b/>
                <w:bCs/>
                <w:sz w:val="20"/>
                <w:szCs w:val="20"/>
                <w:highlight w:val="yellow"/>
                <w:u w:val="single"/>
              </w:rPr>
            </w:pPr>
            <w:r w:rsidRPr="00F7526C">
              <w:rPr>
                <w:rFonts w:cstheme="minorHAnsi"/>
                <w:b/>
                <w:bCs/>
                <w:sz w:val="20"/>
                <w:szCs w:val="20"/>
                <w:highlight w:val="yellow"/>
                <w:u w:val="single"/>
              </w:rPr>
              <w:t>Dromana Secondary College</w:t>
            </w:r>
          </w:p>
        </w:tc>
      </w:tr>
      <w:tr w:rsidR="00656CAC" w14:paraId="5CBFEF82" w14:textId="77777777" w:rsidTr="00656CAC">
        <w:tc>
          <w:tcPr>
            <w:tcW w:w="2122" w:type="dxa"/>
          </w:tcPr>
          <w:p w14:paraId="02C87CC4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56CAC">
              <w:rPr>
                <w:rFonts w:cstheme="minorHAnsi"/>
                <w:sz w:val="20"/>
                <w:szCs w:val="20"/>
              </w:rPr>
              <w:t>Family Name</w:t>
            </w:r>
          </w:p>
        </w:tc>
        <w:tc>
          <w:tcPr>
            <w:tcW w:w="2386" w:type="dxa"/>
          </w:tcPr>
          <w:p w14:paraId="60671995" w14:textId="77777777" w:rsidR="001A78FC" w:rsidRPr="00656CAC" w:rsidRDefault="001A78F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54" w:type="dxa"/>
          </w:tcPr>
          <w:p w14:paraId="6E4D53AD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56CAC">
              <w:rPr>
                <w:rFonts w:cstheme="minorHAnsi"/>
                <w:sz w:val="20"/>
                <w:szCs w:val="20"/>
              </w:rPr>
              <w:t>First Name</w:t>
            </w:r>
          </w:p>
        </w:tc>
        <w:tc>
          <w:tcPr>
            <w:tcW w:w="2254" w:type="dxa"/>
          </w:tcPr>
          <w:p w14:paraId="27900FEE" w14:textId="77777777" w:rsidR="00656CAC" w:rsidRDefault="00656CAC" w:rsidP="007A6DD8">
            <w:pPr>
              <w:spacing w:line="360" w:lineRule="auto"/>
            </w:pPr>
          </w:p>
        </w:tc>
      </w:tr>
      <w:tr w:rsidR="00656CAC" w14:paraId="6E7B4504" w14:textId="77777777" w:rsidTr="00A66A28">
        <w:tc>
          <w:tcPr>
            <w:tcW w:w="2122" w:type="dxa"/>
          </w:tcPr>
          <w:p w14:paraId="4A542418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56CAC">
              <w:rPr>
                <w:rFonts w:cstheme="minorHAnsi"/>
                <w:sz w:val="20"/>
                <w:szCs w:val="20"/>
              </w:rPr>
              <w:t>Gender</w:t>
            </w:r>
            <w:r w:rsidR="00A66A28">
              <w:rPr>
                <w:rFonts w:cstheme="minorHAnsi"/>
                <w:sz w:val="20"/>
                <w:szCs w:val="20"/>
              </w:rPr>
              <w:t xml:space="preserve"> (Please Circle)</w:t>
            </w:r>
          </w:p>
        </w:tc>
        <w:tc>
          <w:tcPr>
            <w:tcW w:w="2386" w:type="dxa"/>
            <w:vAlign w:val="center"/>
          </w:tcPr>
          <w:p w14:paraId="18F98CB4" w14:textId="77777777" w:rsidR="001A78FC" w:rsidRPr="00656CAC" w:rsidRDefault="00A66A28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  Male             Female</w:t>
            </w:r>
          </w:p>
        </w:tc>
        <w:tc>
          <w:tcPr>
            <w:tcW w:w="2254" w:type="dxa"/>
          </w:tcPr>
          <w:p w14:paraId="3897A304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56CAC">
              <w:rPr>
                <w:rFonts w:cstheme="minorHAnsi"/>
                <w:sz w:val="20"/>
                <w:szCs w:val="20"/>
              </w:rPr>
              <w:t>Date of Birth</w:t>
            </w:r>
          </w:p>
        </w:tc>
        <w:tc>
          <w:tcPr>
            <w:tcW w:w="2254" w:type="dxa"/>
          </w:tcPr>
          <w:p w14:paraId="2C55B130" w14:textId="77777777" w:rsidR="00656CAC" w:rsidRDefault="00656CAC" w:rsidP="007A6DD8">
            <w:pPr>
              <w:spacing w:line="360" w:lineRule="auto"/>
            </w:pPr>
          </w:p>
        </w:tc>
      </w:tr>
      <w:tr w:rsidR="00656CAC" w14:paraId="1645F7FC" w14:textId="77777777" w:rsidTr="00656CAC">
        <w:tc>
          <w:tcPr>
            <w:tcW w:w="2122" w:type="dxa"/>
          </w:tcPr>
          <w:p w14:paraId="0A13AEB5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56CAC">
              <w:rPr>
                <w:rFonts w:cstheme="minorHAnsi"/>
                <w:sz w:val="20"/>
                <w:szCs w:val="20"/>
              </w:rPr>
              <w:t>Grade/Class</w:t>
            </w:r>
          </w:p>
        </w:tc>
        <w:tc>
          <w:tcPr>
            <w:tcW w:w="2386" w:type="dxa"/>
          </w:tcPr>
          <w:p w14:paraId="3021F9CC" w14:textId="77777777" w:rsidR="001A78FC" w:rsidRPr="00656CAC" w:rsidRDefault="001A78F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54" w:type="dxa"/>
          </w:tcPr>
          <w:p w14:paraId="2278C8C0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56CAC">
              <w:rPr>
                <w:rFonts w:cstheme="minorHAnsi"/>
                <w:sz w:val="20"/>
                <w:szCs w:val="20"/>
              </w:rPr>
              <w:t>Teacher</w:t>
            </w:r>
          </w:p>
        </w:tc>
        <w:tc>
          <w:tcPr>
            <w:tcW w:w="2254" w:type="dxa"/>
          </w:tcPr>
          <w:p w14:paraId="0EBA25BA" w14:textId="77777777" w:rsidR="00656CAC" w:rsidRDefault="00656CAC" w:rsidP="007A6DD8">
            <w:pPr>
              <w:spacing w:line="360" w:lineRule="auto"/>
            </w:pPr>
          </w:p>
        </w:tc>
      </w:tr>
      <w:tr w:rsidR="00656CAC" w14:paraId="2AFE702E" w14:textId="77777777" w:rsidTr="00656CAC">
        <w:tc>
          <w:tcPr>
            <w:tcW w:w="2122" w:type="dxa"/>
          </w:tcPr>
          <w:p w14:paraId="154746DB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 w:rsidRPr="00656CAC">
              <w:rPr>
                <w:rFonts w:cstheme="minorHAnsi"/>
                <w:sz w:val="20"/>
                <w:szCs w:val="20"/>
              </w:rPr>
              <w:t>Parent/Guardian Name</w:t>
            </w:r>
          </w:p>
        </w:tc>
        <w:tc>
          <w:tcPr>
            <w:tcW w:w="2386" w:type="dxa"/>
          </w:tcPr>
          <w:p w14:paraId="6A75FDE6" w14:textId="77777777" w:rsidR="001A78FC" w:rsidRPr="00656CAC" w:rsidRDefault="001A78F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54" w:type="dxa"/>
          </w:tcPr>
          <w:p w14:paraId="4B9A3F30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tact Number</w:t>
            </w:r>
          </w:p>
        </w:tc>
        <w:tc>
          <w:tcPr>
            <w:tcW w:w="2254" w:type="dxa"/>
          </w:tcPr>
          <w:p w14:paraId="7776FE15" w14:textId="77777777" w:rsidR="00656CAC" w:rsidRDefault="00656CAC" w:rsidP="007A6DD8">
            <w:pPr>
              <w:spacing w:line="360" w:lineRule="auto"/>
            </w:pPr>
          </w:p>
        </w:tc>
      </w:tr>
      <w:tr w:rsidR="00656CAC" w:rsidRPr="00656CAC" w14:paraId="784A2632" w14:textId="77777777" w:rsidTr="00050417">
        <w:tc>
          <w:tcPr>
            <w:tcW w:w="2122" w:type="dxa"/>
          </w:tcPr>
          <w:p w14:paraId="7E22549F" w14:textId="77777777" w:rsidR="00656CAC" w:rsidRDefault="00656CAC" w:rsidP="00AC5BD1">
            <w:pPr>
              <w:contextualSpacing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Home Address</w:t>
            </w:r>
          </w:p>
          <w:p w14:paraId="061555A5" w14:textId="77777777" w:rsidR="00F02457" w:rsidRPr="00656CAC" w:rsidRDefault="00AC5BD1" w:rsidP="00AC5BD1">
            <w:pPr>
              <w:contextualSpacing/>
              <w:rPr>
                <w:rFonts w:cstheme="minorHAnsi"/>
                <w:sz w:val="20"/>
                <w:szCs w:val="20"/>
              </w:rPr>
            </w:pPr>
            <w:r w:rsidRPr="00AC2DE4">
              <w:rPr>
                <w:rFonts w:cstheme="minorHAnsi"/>
                <w:sz w:val="16"/>
                <w:szCs w:val="20"/>
              </w:rPr>
              <w:t xml:space="preserve">Your child’s report </w:t>
            </w:r>
            <w:r>
              <w:rPr>
                <w:rFonts w:cstheme="minorHAnsi"/>
                <w:sz w:val="16"/>
                <w:szCs w:val="20"/>
              </w:rPr>
              <w:t xml:space="preserve">from the dentist </w:t>
            </w:r>
            <w:r w:rsidRPr="00AC2DE4">
              <w:rPr>
                <w:rFonts w:cstheme="minorHAnsi"/>
                <w:sz w:val="16"/>
                <w:szCs w:val="20"/>
              </w:rPr>
              <w:t>will be sent to this address</w:t>
            </w:r>
            <w:r>
              <w:rPr>
                <w:rFonts w:cstheme="minorHAnsi"/>
                <w:sz w:val="16"/>
                <w:szCs w:val="20"/>
              </w:rPr>
              <w:t>.</w:t>
            </w:r>
          </w:p>
        </w:tc>
        <w:tc>
          <w:tcPr>
            <w:tcW w:w="6894" w:type="dxa"/>
            <w:gridSpan w:val="3"/>
          </w:tcPr>
          <w:p w14:paraId="7B835468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656CAC" w:rsidRPr="00656CAC" w14:paraId="44C7623A" w14:textId="77777777" w:rsidTr="00656CAC">
        <w:tc>
          <w:tcPr>
            <w:tcW w:w="2122" w:type="dxa"/>
          </w:tcPr>
          <w:p w14:paraId="4FA8354A" w14:textId="77777777" w:rsidR="00656CAC" w:rsidRPr="00656CAC" w:rsidRDefault="00656CA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mail Address</w:t>
            </w:r>
          </w:p>
        </w:tc>
        <w:tc>
          <w:tcPr>
            <w:tcW w:w="6894" w:type="dxa"/>
            <w:gridSpan w:val="3"/>
          </w:tcPr>
          <w:p w14:paraId="03112BBB" w14:textId="77777777" w:rsidR="001A78FC" w:rsidRPr="00656CAC" w:rsidRDefault="001A78F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14:paraId="0A767A09" w14:textId="77777777" w:rsidR="00F37270" w:rsidRPr="00F37270" w:rsidRDefault="00F37270" w:rsidP="00F37270">
      <w:pPr>
        <w:spacing w:after="0" w:line="240" w:lineRule="auto"/>
        <w:contextualSpacing/>
        <w:rPr>
          <w:b/>
          <w:sz w:val="18"/>
          <w:szCs w:val="18"/>
        </w:rPr>
      </w:pPr>
    </w:p>
    <w:p w14:paraId="73FDC2FE" w14:textId="3010AAD5" w:rsidR="00F02457" w:rsidRPr="004D3E98" w:rsidRDefault="00B47B87" w:rsidP="00F37270">
      <w:pPr>
        <w:spacing w:after="0" w:line="240" w:lineRule="auto"/>
        <w:contextualSpacing/>
        <w:rPr>
          <w:noProof/>
        </w:rPr>
      </w:pPr>
      <w:r w:rsidRPr="004D3E98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16E2FA0" wp14:editId="5B25F580">
                <wp:simplePos x="0" y="0"/>
                <wp:positionH relativeFrom="column">
                  <wp:posOffset>3124200</wp:posOffset>
                </wp:positionH>
                <wp:positionV relativeFrom="paragraph">
                  <wp:posOffset>130175</wp:posOffset>
                </wp:positionV>
                <wp:extent cx="3067050" cy="18478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847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C9204D" w14:textId="77777777" w:rsidR="009B4F89" w:rsidRDefault="00B47B8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4408CF" wp14:editId="7812B906">
                                  <wp:extent cx="2609850" cy="1781175"/>
                                  <wp:effectExtent l="0" t="0" r="0" b="9525"/>
                                  <wp:docPr id="2" name="Picture 2" descr="C:\Users\Terri\AppData\Local\Microsoft\Windows\INetCache\Content.Word\Medicare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Terri\AppData\Local\Microsoft\Windows\INetCache\Content.Word\Medicare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09850" cy="1781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6E2F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246pt;margin-top:10.25pt;width:241.5pt;height:145.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" filled="f" stroked="f">
                <v:textbox>
                  <w:txbxContent>
                    <w:p w14:paraId="2BC9204D" w14:textId="77777777" w:rsidR="009B4F89" w:rsidRDefault="00B47B87">
                      <w:r>
                        <w:rPr>
                          <w:noProof/>
                        </w:rPr>
                        <w:drawing>
                          <wp:inline distT="0" distB="0" distL="0" distR="0" wp14:anchorId="274408CF" wp14:editId="7812B906">
                            <wp:extent cx="2609850" cy="1781175"/>
                            <wp:effectExtent l="0" t="0" r="0" b="9525"/>
                            <wp:docPr id="2" name="Picture 2" descr="C:\Users\Terri\AppData\Local\Microsoft\Windows\INetCache\Content.Word\Medicare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Terri\AppData\Local\Microsoft\Windows\INetCache\Content.Word\Medicare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09850" cy="1781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02457" w:rsidRPr="004D3E98">
        <w:rPr>
          <w:b/>
          <w:sz w:val="32"/>
          <w:szCs w:val="32"/>
        </w:rPr>
        <w:t>Medicare</w:t>
      </w:r>
      <w:r w:rsidR="009F25A7">
        <w:rPr>
          <w:b/>
          <w:sz w:val="32"/>
          <w:szCs w:val="32"/>
        </w:rPr>
        <w:t xml:space="preserve"> Card</w:t>
      </w:r>
      <w:r w:rsidR="00F02457" w:rsidRPr="004D3E98">
        <w:rPr>
          <w:b/>
          <w:sz w:val="32"/>
          <w:szCs w:val="32"/>
        </w:rPr>
        <w:t xml:space="preserve"> Information</w:t>
      </w:r>
      <w:r w:rsidR="004D3E98">
        <w:rPr>
          <w:noProof/>
        </w:rPr>
        <w:t>:</w:t>
      </w:r>
      <w:r w:rsidR="00F02457" w:rsidRPr="004D3E98">
        <w:rPr>
          <w:noProof/>
        </w:rPr>
        <w:t xml:space="preserve"> </w:t>
      </w:r>
    </w:p>
    <w:p w14:paraId="692E8082" w14:textId="203A778F" w:rsidR="00656CAC" w:rsidRDefault="00FF0D49" w:rsidP="00656CAC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570DF86" wp14:editId="6C1C6D97">
                <wp:simplePos x="0" y="0"/>
                <wp:positionH relativeFrom="column">
                  <wp:posOffset>2943225</wp:posOffset>
                </wp:positionH>
                <wp:positionV relativeFrom="paragraph">
                  <wp:posOffset>795655</wp:posOffset>
                </wp:positionV>
                <wp:extent cx="276225" cy="0"/>
                <wp:effectExtent l="38100" t="76200" r="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62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85B7A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31.75pt;margin-top:62.65pt;width:21.75pt;height:0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 w:rsidR="00170785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A480A50" wp14:editId="505357D7">
                <wp:simplePos x="0" y="0"/>
                <wp:positionH relativeFrom="column">
                  <wp:posOffset>2894965</wp:posOffset>
                </wp:positionH>
                <wp:positionV relativeFrom="paragraph">
                  <wp:posOffset>394335</wp:posOffset>
                </wp:positionV>
                <wp:extent cx="752475" cy="45719"/>
                <wp:effectExtent l="0" t="57150" r="28575" b="5016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5247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C8A58" id="Straight Arrow Connector 5" o:spid="_x0000_s1026" type="#_x0000_t32" style="position:absolute;margin-left:227.95pt;margin-top:31.05pt;width:59.25pt;height:3.6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170785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BC57DC3" wp14:editId="643FA8FE">
                <wp:simplePos x="0" y="0"/>
                <wp:positionH relativeFrom="column">
                  <wp:posOffset>2876550</wp:posOffset>
                </wp:positionH>
                <wp:positionV relativeFrom="paragraph">
                  <wp:posOffset>1109344</wp:posOffset>
                </wp:positionV>
                <wp:extent cx="1600200" cy="161925"/>
                <wp:effectExtent l="0" t="57150" r="19050" b="2857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00200" cy="161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6C832" id="Straight Arrow Connector 8" o:spid="_x0000_s1026" type="#_x0000_t32" style="position:absolute;margin-left:226.5pt;margin-top:87.35pt;width:126pt;height:12.7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386"/>
      </w:tblGrid>
      <w:tr w:rsidR="001A78FC" w:rsidRPr="00656CAC" w14:paraId="40BA68CC" w14:textId="77777777" w:rsidTr="00050417">
        <w:tc>
          <w:tcPr>
            <w:tcW w:w="2122" w:type="dxa"/>
          </w:tcPr>
          <w:p w14:paraId="3804ED58" w14:textId="77777777" w:rsidR="001A78FC" w:rsidRPr="00656CAC" w:rsidRDefault="001A78F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edicare Number</w:t>
            </w:r>
          </w:p>
        </w:tc>
        <w:tc>
          <w:tcPr>
            <w:tcW w:w="2386" w:type="dxa"/>
          </w:tcPr>
          <w:p w14:paraId="301214F3" w14:textId="77777777" w:rsidR="001A78FC" w:rsidRPr="00656CAC" w:rsidRDefault="001A78FC" w:rsidP="007A6DD8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1A78FC" w:rsidRPr="00656CAC" w14:paraId="0A485F6F" w14:textId="77777777" w:rsidTr="00050417">
        <w:tc>
          <w:tcPr>
            <w:tcW w:w="2122" w:type="dxa"/>
          </w:tcPr>
          <w:p w14:paraId="4A532EA1" w14:textId="77777777" w:rsidR="001A78FC" w:rsidRPr="00656CAC" w:rsidRDefault="001A78F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hild Individual Reference Number</w:t>
            </w:r>
          </w:p>
        </w:tc>
        <w:tc>
          <w:tcPr>
            <w:tcW w:w="2386" w:type="dxa"/>
          </w:tcPr>
          <w:p w14:paraId="7430AC21" w14:textId="77777777" w:rsidR="001A78FC" w:rsidRPr="00656CAC" w:rsidRDefault="001A78FC" w:rsidP="007A6DD8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1A78FC" w:rsidRPr="00656CAC" w14:paraId="10E3C666" w14:textId="77777777" w:rsidTr="00050417">
        <w:tc>
          <w:tcPr>
            <w:tcW w:w="2122" w:type="dxa"/>
          </w:tcPr>
          <w:p w14:paraId="1581D91A" w14:textId="77777777" w:rsidR="001A78FC" w:rsidRPr="00656CAC" w:rsidRDefault="001A78FC" w:rsidP="007A6DD8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xpiry Date</w:t>
            </w:r>
          </w:p>
        </w:tc>
        <w:tc>
          <w:tcPr>
            <w:tcW w:w="2386" w:type="dxa"/>
          </w:tcPr>
          <w:p w14:paraId="317281A1" w14:textId="77777777" w:rsidR="001A78FC" w:rsidRPr="00656CAC" w:rsidRDefault="001A78FC" w:rsidP="007A6DD8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14:paraId="529D64A6" w14:textId="759B8493" w:rsidR="00F37270" w:rsidRPr="00F37270" w:rsidRDefault="002E773B" w:rsidP="002E773B">
      <w:pPr>
        <w:spacing w:line="240" w:lineRule="auto"/>
        <w:contextualSpacing/>
        <w:rPr>
          <w:sz w:val="16"/>
          <w:szCs w:val="16"/>
        </w:rPr>
      </w:pPr>
      <w:r>
        <w:rPr>
          <w:b/>
          <w:sz w:val="32"/>
          <w:szCs w:val="32"/>
        </w:rPr>
        <w:t>Consent</w:t>
      </w:r>
      <w:r>
        <w:rPr>
          <w:noProof/>
        </w:rPr>
        <w:t>:</w:t>
      </w:r>
    </w:p>
    <w:p w14:paraId="0450E0FC" w14:textId="3B8A5C97" w:rsidR="00F37270" w:rsidRPr="002E773B" w:rsidRDefault="00F37270" w:rsidP="002E773B">
      <w:pPr>
        <w:spacing w:after="0" w:line="240" w:lineRule="auto"/>
        <w:contextualSpacing/>
        <w:rPr>
          <w:b/>
          <w:sz w:val="18"/>
          <w:szCs w:val="18"/>
        </w:rPr>
      </w:pPr>
    </w:p>
    <w:p w14:paraId="4034268A" w14:textId="4FF34C73" w:rsidR="004129C7" w:rsidRDefault="00063758" w:rsidP="00F37270">
      <w:pPr>
        <w:pStyle w:val="ListParagraph"/>
        <w:numPr>
          <w:ilvl w:val="0"/>
          <w:numId w:val="7"/>
        </w:numPr>
        <w:spacing w:after="0" w:line="240" w:lineRule="auto"/>
        <w:ind w:left="426"/>
      </w:pPr>
      <w:r w:rsidRPr="005F365A">
        <w:t>Please tick the</w:t>
      </w:r>
      <w:r w:rsidR="004129C7" w:rsidRPr="005F365A">
        <w:t xml:space="preserve"> box</w:t>
      </w:r>
      <w:r w:rsidRPr="005F365A">
        <w:t xml:space="preserve"> (if you agree):</w:t>
      </w:r>
    </w:p>
    <w:p w14:paraId="62FBEF48" w14:textId="548EA074" w:rsidR="00756871" w:rsidRPr="005F365A" w:rsidRDefault="00FF0D49" w:rsidP="00756871">
      <w:pPr>
        <w:pStyle w:val="ListParagraph"/>
        <w:spacing w:after="0" w:line="240" w:lineRule="auto"/>
        <w:ind w:left="426"/>
      </w:pPr>
      <w:r w:rsidRPr="005F365A">
        <w:rPr>
          <w:noProof/>
        </w:rPr>
        <mc:AlternateContent>
          <mc:Choice Requires="wpg">
            <w:drawing>
              <wp:anchor distT="0" distB="0" distL="114300" distR="114300" simplePos="0" relativeHeight="251697152" behindDoc="1" locked="0" layoutInCell="1" allowOverlap="1" wp14:anchorId="49996139" wp14:editId="583DF9D1">
                <wp:simplePos x="0" y="0"/>
                <wp:positionH relativeFrom="column">
                  <wp:posOffset>3649980</wp:posOffset>
                </wp:positionH>
                <wp:positionV relativeFrom="paragraph">
                  <wp:posOffset>74930</wp:posOffset>
                </wp:positionV>
                <wp:extent cx="270510" cy="262255"/>
                <wp:effectExtent l="0" t="0" r="0" b="4445"/>
                <wp:wrapTight wrapText="bothSides">
                  <wp:wrapPolygon edited="0">
                    <wp:start x="0" y="0"/>
                    <wp:lineTo x="0" y="20397"/>
                    <wp:lineTo x="19775" y="20397"/>
                    <wp:lineTo x="19775" y="0"/>
                    <wp:lineTo x="0" y="0"/>
                  </wp:wrapPolygon>
                </wp:wrapTight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" cy="262255"/>
                          <a:chOff x="0" y="0"/>
                          <a:chExt cx="3429000" cy="3677285"/>
                        </a:xfrm>
                      </wpg:grpSpPr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0" cy="33337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" name="Text Box 23"/>
                        <wps:cNvSpPr txBox="1"/>
                        <wps:spPr>
                          <a:xfrm>
                            <a:off x="0" y="3333750"/>
                            <a:ext cx="342900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8C20854" w14:textId="77777777" w:rsidR="003A4B66" w:rsidRPr="003A4B66" w:rsidRDefault="00F7526C" w:rsidP="003A4B66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4" w:history="1">
                                <w:r w:rsidR="003A4B66" w:rsidRPr="003A4B66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3A4B66" w:rsidRPr="003A4B66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5" w:history="1">
                                <w:r w:rsidR="003A4B66" w:rsidRPr="003A4B66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996139" id="Group 24" o:spid="_x0000_s1029" style="position:absolute;left:0;text-align:left;margin-left:287.4pt;margin-top:5.9pt;width:21.3pt;height:20.65pt;z-index:-251619328;mso-width-relative:margin;mso-height-relative:margin" coordsize="34290,3677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30" type="#_x0000_t75" style="position:absolute;width:34290;height:33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">
                  <v:imagedata r:id="rId16" o:title=""/>
                </v:shape>
                <v:shape id="Text Box 23" o:spid="_x0000_s1031" type="#_x0000_t202" style="position:absolute;top:33337;width:34290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" stroked="f">
                  <v:textbox>
                    <w:txbxContent>
                      <w:p w14:paraId="08C20854" w14:textId="77777777" w:rsidR="003A4B66" w:rsidRPr="003A4B66" w:rsidRDefault="00F7526C" w:rsidP="003A4B66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7" w:history="1">
                          <w:r w:rsidR="003A4B66" w:rsidRPr="003A4B66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3A4B66" w:rsidRPr="003A4B66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8" w:history="1">
                          <w:r w:rsidR="003A4B66" w:rsidRPr="003A4B66">
                            <w:rPr>
                              <w:rStyle w:val="Hyperlink"/>
                              <w:sz w:val="18"/>
                              <w:szCs w:val="18"/>
                            </w:rPr>
                            <w:t>CC BY</w:t>
                          </w:r>
                        </w:hyperlink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Pr="005F365A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A4C0E58" wp14:editId="1B7A1E86">
                <wp:simplePos x="0" y="0"/>
                <wp:positionH relativeFrom="column">
                  <wp:posOffset>3290570</wp:posOffset>
                </wp:positionH>
                <wp:positionV relativeFrom="paragraph">
                  <wp:posOffset>99325</wp:posOffset>
                </wp:positionV>
                <wp:extent cx="306705" cy="270510"/>
                <wp:effectExtent l="0" t="0" r="17145" b="152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" cy="2705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0CE08A" id="Rectangle 17" o:spid="_x0000_s1026" style="position:absolute;margin-left:259.1pt;margin-top:7.8pt;width:24.15pt;height:21.3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" filled="f" strokecolor="black [3213]" strokeweight="1pt"/>
            </w:pict>
          </mc:Fallback>
        </mc:AlternateContent>
      </w:r>
    </w:p>
    <w:p w14:paraId="135CA743" w14:textId="77777777" w:rsidR="0052678C" w:rsidRDefault="00073A81" w:rsidP="0052678C">
      <w:r w:rsidRPr="00AC2BE0">
        <w:rPr>
          <w:b/>
        </w:rPr>
        <w:t xml:space="preserve"> </w:t>
      </w:r>
      <w:r w:rsidR="009F25A7" w:rsidRPr="00AC2BE0">
        <w:rPr>
          <w:b/>
        </w:rPr>
        <w:t>Please c</w:t>
      </w:r>
      <w:r w:rsidR="00063758" w:rsidRPr="00AC2BE0">
        <w:rPr>
          <w:b/>
        </w:rPr>
        <w:t xml:space="preserve">onduct </w:t>
      </w:r>
      <w:r w:rsidR="009F25A7" w:rsidRPr="00AC2BE0">
        <w:rPr>
          <w:b/>
        </w:rPr>
        <w:t xml:space="preserve">a </w:t>
      </w:r>
      <w:r w:rsidR="00063758" w:rsidRPr="00AC2BE0">
        <w:rPr>
          <w:b/>
        </w:rPr>
        <w:t>Medicare eligibility check</w:t>
      </w:r>
      <w:r w:rsidR="009F25A7" w:rsidRPr="00AC2BE0">
        <w:rPr>
          <w:b/>
        </w:rPr>
        <w:t xml:space="preserve"> for my child</w:t>
      </w:r>
      <w:r w:rsidR="00FF0D49">
        <w:rPr>
          <w:b/>
        </w:rPr>
        <w:br/>
      </w:r>
      <w:r w:rsidR="00FF0D49">
        <w:rPr>
          <w:b/>
        </w:rPr>
        <w:br/>
      </w:r>
      <w:r w:rsidR="00F37270">
        <w:rPr>
          <w:b/>
        </w:rPr>
        <w:t>-------------------------------------------------------------------------------------------------------------------------</w:t>
      </w:r>
      <w:r w:rsidR="00FF0D49">
        <w:rPr>
          <w:b/>
        </w:rPr>
        <w:br/>
      </w:r>
      <w:r w:rsidR="0052678C" w:rsidRPr="00FF0D49">
        <w:t xml:space="preserve">If </w:t>
      </w:r>
      <w:r w:rsidR="0052678C">
        <w:t xml:space="preserve">your </w:t>
      </w:r>
      <w:r w:rsidR="0052678C" w:rsidRPr="00AC2BE0">
        <w:rPr>
          <w:u w:val="single"/>
        </w:rPr>
        <w:t>child is eligible</w:t>
      </w:r>
      <w:r w:rsidR="0052678C" w:rsidRPr="00AC2BE0">
        <w:t xml:space="preserve">, </w:t>
      </w:r>
      <w:r w:rsidR="0052678C" w:rsidRPr="005F365A">
        <w:t xml:space="preserve">Please tick the boxes </w:t>
      </w:r>
      <w:r w:rsidR="0052678C">
        <w:t xml:space="preserve">if you agree for MDCA to provide </w:t>
      </w:r>
      <w:r w:rsidR="0052678C" w:rsidRPr="00A64A06">
        <w:rPr>
          <w:b/>
          <w:bCs/>
          <w:sz w:val="28"/>
          <w:szCs w:val="28"/>
          <w:u w:val="single"/>
        </w:rPr>
        <w:t>FREE</w:t>
      </w:r>
      <w:r w:rsidR="0052678C" w:rsidRPr="00A64A06">
        <w:rPr>
          <w:sz w:val="28"/>
          <w:szCs w:val="28"/>
        </w:rPr>
        <w:t xml:space="preserve"> </w:t>
      </w:r>
      <w:r w:rsidR="0052678C">
        <w:t>treatment covered by CDBS:</w:t>
      </w:r>
    </w:p>
    <w:p w14:paraId="2BFC85DD" w14:textId="205C6A9F" w:rsidR="0088349F" w:rsidRPr="0052678C" w:rsidRDefault="0052678C" w:rsidP="0052678C">
      <w:pPr>
        <w:rPr>
          <w:sz w:val="18"/>
        </w:rPr>
      </w:pPr>
      <w:r w:rsidRPr="00FF0D49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7887A80" wp14:editId="77F8BFCC">
                <wp:simplePos x="0" y="0"/>
                <wp:positionH relativeFrom="column">
                  <wp:posOffset>4034155</wp:posOffset>
                </wp:positionH>
                <wp:positionV relativeFrom="paragraph">
                  <wp:posOffset>11430</wp:posOffset>
                </wp:positionV>
                <wp:extent cx="1169035" cy="263525"/>
                <wp:effectExtent l="0" t="0" r="0" b="31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9035" cy="263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6E5F30" w14:textId="77777777" w:rsidR="0088349F" w:rsidRPr="007D1DD4" w:rsidRDefault="0088349F" w:rsidP="0088349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D1DD4">
                              <w:rPr>
                                <w:b/>
                                <w:sz w:val="24"/>
                                <w:szCs w:val="24"/>
                              </w:rPr>
                              <w:t>F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87A80" id="Text Box 14" o:spid="_x0000_s1032" type="#_x0000_t202" style="position:absolute;margin-left:317.65pt;margin-top:.9pt;width:92.05pt;height:20.7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" fillcolor="white [3201]" stroked="f" strokeweight=".5pt">
                <v:textbox>
                  <w:txbxContent>
                    <w:p w14:paraId="646E5F30" w14:textId="77777777" w:rsidR="0088349F" w:rsidRPr="007D1DD4" w:rsidRDefault="0088349F" w:rsidP="0088349F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7D1DD4">
                        <w:rPr>
                          <w:b/>
                          <w:sz w:val="24"/>
                          <w:szCs w:val="24"/>
                        </w:rPr>
                        <w:t>Free</w:t>
                      </w:r>
                    </w:p>
                  </w:txbxContent>
                </v:textbox>
              </v:shape>
            </w:pict>
          </mc:Fallback>
        </mc:AlternateContent>
      </w:r>
      <w:r w:rsidRPr="00FF0D49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C11EBA7" wp14:editId="01AFDEC4">
                <wp:simplePos x="0" y="0"/>
                <wp:positionH relativeFrom="column">
                  <wp:posOffset>2087245</wp:posOffset>
                </wp:positionH>
                <wp:positionV relativeFrom="paragraph">
                  <wp:posOffset>6985</wp:posOffset>
                </wp:positionV>
                <wp:extent cx="1169035" cy="26352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9035" cy="263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46A414" w14:textId="77777777" w:rsidR="0088349F" w:rsidRPr="007D1DD4" w:rsidRDefault="0088349F" w:rsidP="0088349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D1DD4">
                              <w:rPr>
                                <w:b/>
                                <w:sz w:val="24"/>
                                <w:szCs w:val="24"/>
                              </w:rPr>
                              <w:t>F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1EBA7" id="Text Box 15" o:spid="_x0000_s1033" type="#_x0000_t202" style="position:absolute;margin-left:164.35pt;margin-top:.55pt;width:92.05pt;height:20.7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" fillcolor="white [3201]" stroked="f" strokeweight=".5pt">
                <v:textbox>
                  <w:txbxContent>
                    <w:p w14:paraId="7946A414" w14:textId="77777777" w:rsidR="0088349F" w:rsidRPr="007D1DD4" w:rsidRDefault="0088349F" w:rsidP="0088349F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7D1DD4">
                        <w:rPr>
                          <w:b/>
                          <w:sz w:val="24"/>
                          <w:szCs w:val="24"/>
                        </w:rPr>
                        <w:t>Free</w:t>
                      </w:r>
                    </w:p>
                  </w:txbxContent>
                </v:textbox>
              </v:shape>
            </w:pict>
          </mc:Fallback>
        </mc:AlternateContent>
      </w:r>
      <w:r w:rsidR="0088349F" w:rsidRPr="00FF0D49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305995D6" wp14:editId="1EF3FEA9">
                <wp:simplePos x="0" y="0"/>
                <wp:positionH relativeFrom="column">
                  <wp:posOffset>252730</wp:posOffset>
                </wp:positionH>
                <wp:positionV relativeFrom="paragraph">
                  <wp:posOffset>9525</wp:posOffset>
                </wp:positionV>
                <wp:extent cx="1169035" cy="263525"/>
                <wp:effectExtent l="0" t="0" r="0" b="571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9035" cy="263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33E894" w14:textId="77777777" w:rsidR="0088349F" w:rsidRPr="007D1DD4" w:rsidRDefault="0088349F" w:rsidP="0088349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7D1DD4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F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995D6" id="Text Box 16" o:spid="_x0000_s1034" type="#_x0000_t202" style="position:absolute;margin-left:19.9pt;margin-top:.75pt;width:92.05pt;height:20.7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" fillcolor="white [3201]" stroked="f" strokeweight=".5pt">
                <v:textbox>
                  <w:txbxContent>
                    <w:p w14:paraId="6A33E894" w14:textId="77777777" w:rsidR="0088349F" w:rsidRPr="007D1DD4" w:rsidRDefault="0088349F" w:rsidP="0088349F">
                      <w:pPr>
                        <w:jc w:val="center"/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 w:rsidRPr="007D1DD4">
                        <w:rPr>
                          <w:b/>
                          <w:sz w:val="24"/>
                          <w:szCs w:val="24"/>
                          <w:u w:val="single"/>
                        </w:rPr>
                        <w:t>Free</w:t>
                      </w:r>
                    </w:p>
                  </w:txbxContent>
                </v:textbox>
              </v:shape>
            </w:pict>
          </mc:Fallback>
        </mc:AlternateContent>
      </w:r>
      <w:r w:rsidR="0088349F">
        <w:rPr>
          <w:noProof/>
        </w:rPr>
        <w:drawing>
          <wp:anchor distT="0" distB="0" distL="114300" distR="114300" simplePos="0" relativeHeight="251748352" behindDoc="0" locked="0" layoutInCell="1" allowOverlap="1" wp14:anchorId="610F2BC2" wp14:editId="1E0EA073">
            <wp:simplePos x="0" y="0"/>
            <wp:positionH relativeFrom="column">
              <wp:posOffset>5678805</wp:posOffset>
            </wp:positionH>
            <wp:positionV relativeFrom="paragraph">
              <wp:posOffset>154305</wp:posOffset>
            </wp:positionV>
            <wp:extent cx="236855" cy="207645"/>
            <wp:effectExtent l="0" t="0" r="0" b="190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349F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22E0FA1" wp14:editId="2C1A61A4">
                <wp:simplePos x="0" y="0"/>
                <wp:positionH relativeFrom="column">
                  <wp:posOffset>5396230</wp:posOffset>
                </wp:positionH>
                <wp:positionV relativeFrom="paragraph">
                  <wp:posOffset>152400</wp:posOffset>
                </wp:positionV>
                <wp:extent cx="241300" cy="189865"/>
                <wp:effectExtent l="0" t="0" r="25400" b="1968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898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A1345" id="Rectangle 29" o:spid="_x0000_s1026" style="position:absolute;margin-left:424.9pt;margin-top:12pt;width:19pt;height:14.9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" filled="f" strokecolor="black [3213]" strokeweight="1pt"/>
            </w:pict>
          </mc:Fallback>
        </mc:AlternateContent>
      </w:r>
      <w:r w:rsidR="0088349F">
        <w:rPr>
          <w:noProof/>
        </w:rPr>
        <w:drawing>
          <wp:anchor distT="0" distB="0" distL="114300" distR="114300" simplePos="0" relativeHeight="251746304" behindDoc="0" locked="0" layoutInCell="1" allowOverlap="1" wp14:anchorId="0B20955E" wp14:editId="7C0EE0E1">
            <wp:simplePos x="0" y="0"/>
            <wp:positionH relativeFrom="column">
              <wp:posOffset>3542030</wp:posOffset>
            </wp:positionH>
            <wp:positionV relativeFrom="paragraph">
              <wp:posOffset>131445</wp:posOffset>
            </wp:positionV>
            <wp:extent cx="236855" cy="207645"/>
            <wp:effectExtent l="0" t="0" r="0" b="190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349F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1D61E9C" wp14:editId="6E611EB6">
                <wp:simplePos x="0" y="0"/>
                <wp:positionH relativeFrom="column">
                  <wp:posOffset>3258185</wp:posOffset>
                </wp:positionH>
                <wp:positionV relativeFrom="paragraph">
                  <wp:posOffset>146685</wp:posOffset>
                </wp:positionV>
                <wp:extent cx="241300" cy="189865"/>
                <wp:effectExtent l="0" t="0" r="25400" b="1968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898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F81CF1" id="Rectangle 34" o:spid="_x0000_s1026" style="position:absolute;margin-left:256.55pt;margin-top:11.55pt;width:19pt;height:14.9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aLhlAIAAIUFAAAOAAAAZHJzL2Uyb0RvYy54bWysVFFP2zAQfp+0/2D5fSQphUF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" filled="f" strokecolor="black [3213]" strokeweight="1pt"/>
            </w:pict>
          </mc:Fallback>
        </mc:AlternateContent>
      </w:r>
      <w:r w:rsidR="0088349F">
        <w:rPr>
          <w:noProof/>
        </w:rPr>
        <w:drawing>
          <wp:anchor distT="0" distB="0" distL="114300" distR="114300" simplePos="0" relativeHeight="251744256" behindDoc="0" locked="0" layoutInCell="1" allowOverlap="1" wp14:anchorId="1EE4165E" wp14:editId="2F3ADD81">
            <wp:simplePos x="0" y="0"/>
            <wp:positionH relativeFrom="column">
              <wp:posOffset>1844675</wp:posOffset>
            </wp:positionH>
            <wp:positionV relativeFrom="paragraph">
              <wp:posOffset>103505</wp:posOffset>
            </wp:positionV>
            <wp:extent cx="236855" cy="207645"/>
            <wp:effectExtent l="0" t="0" r="0" b="190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349F" w:rsidRPr="005F365A">
        <w:rPr>
          <w:b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050710A" wp14:editId="290D3193">
                <wp:simplePos x="0" y="0"/>
                <wp:positionH relativeFrom="column">
                  <wp:posOffset>1554480</wp:posOffset>
                </wp:positionH>
                <wp:positionV relativeFrom="paragraph">
                  <wp:posOffset>135255</wp:posOffset>
                </wp:positionV>
                <wp:extent cx="241300" cy="189865"/>
                <wp:effectExtent l="0" t="0" r="25400" b="1968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898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1C6D5" id="Rectangle 12" o:spid="_x0000_s1026" style="position:absolute;margin-left:122.4pt;margin-top:10.65pt;width:19pt;height:14.9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" filled="f" strokecolor="black [3213]" strokeweight="1pt"/>
            </w:pict>
          </mc:Fallback>
        </mc:AlternateContent>
      </w:r>
    </w:p>
    <w:p w14:paraId="11A841EF" w14:textId="77777777" w:rsidR="0088349F" w:rsidRPr="005F365A" w:rsidRDefault="0088349F" w:rsidP="0088349F">
      <w:pPr>
        <w:tabs>
          <w:tab w:val="left" w:pos="6636"/>
        </w:tabs>
        <w:spacing w:after="0" w:line="240" w:lineRule="auto"/>
        <w:contextualSpacing/>
        <w:rPr>
          <w:b/>
        </w:rPr>
      </w:pPr>
      <w:r w:rsidRPr="005F365A">
        <w:rPr>
          <w:b/>
        </w:rPr>
        <w:t>Free oral health education                     Oral examination                      Scale, clean and fluoride</w:t>
      </w:r>
    </w:p>
    <w:p w14:paraId="7EF62EB5" w14:textId="77777777" w:rsidR="0088349F" w:rsidRPr="00673E91" w:rsidRDefault="0088349F" w:rsidP="0088349F">
      <w:pPr>
        <w:spacing w:after="0"/>
        <w:rPr>
          <w:b/>
          <w:bCs/>
          <w:sz w:val="24"/>
          <w:szCs w:val="36"/>
        </w:rPr>
      </w:pPr>
      <w:r>
        <w:rPr>
          <w:noProof/>
        </w:rPr>
        <w:drawing>
          <wp:anchor distT="0" distB="0" distL="114300" distR="114300" simplePos="0" relativeHeight="251757568" behindDoc="0" locked="0" layoutInCell="1" allowOverlap="1" wp14:anchorId="7A339CEE" wp14:editId="29185E75">
            <wp:simplePos x="0" y="0"/>
            <wp:positionH relativeFrom="margin">
              <wp:posOffset>5351780</wp:posOffset>
            </wp:positionH>
            <wp:positionV relativeFrom="paragraph">
              <wp:posOffset>393065</wp:posOffset>
            </wp:positionV>
            <wp:extent cx="236855" cy="207645"/>
            <wp:effectExtent l="0" t="0" r="0" b="190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6EC7C0E" wp14:editId="595FFED9">
                <wp:simplePos x="0" y="0"/>
                <wp:positionH relativeFrom="column">
                  <wp:posOffset>5042535</wp:posOffset>
                </wp:positionH>
                <wp:positionV relativeFrom="paragraph">
                  <wp:posOffset>428625</wp:posOffset>
                </wp:positionV>
                <wp:extent cx="241300" cy="189865"/>
                <wp:effectExtent l="0" t="0" r="25400" b="1968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898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A878F" id="Rectangle 28" o:spid="_x0000_s1026" style="position:absolute;margin-left:397.05pt;margin-top:33.75pt;width:19pt;height:14.9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3472" behindDoc="0" locked="0" layoutInCell="1" allowOverlap="1" wp14:anchorId="52C0BBE6" wp14:editId="46F54411">
            <wp:simplePos x="0" y="0"/>
            <wp:positionH relativeFrom="column">
              <wp:posOffset>3594100</wp:posOffset>
            </wp:positionH>
            <wp:positionV relativeFrom="paragraph">
              <wp:posOffset>410845</wp:posOffset>
            </wp:positionV>
            <wp:extent cx="236855" cy="207645"/>
            <wp:effectExtent l="0" t="0" r="0" b="190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A410E07" wp14:editId="3CC3F1D1">
                <wp:simplePos x="0" y="0"/>
                <wp:positionH relativeFrom="column">
                  <wp:posOffset>3257550</wp:posOffset>
                </wp:positionH>
                <wp:positionV relativeFrom="paragraph">
                  <wp:posOffset>446405</wp:posOffset>
                </wp:positionV>
                <wp:extent cx="241300" cy="189865"/>
                <wp:effectExtent l="0" t="0" r="25400" b="1968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898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544D4D" id="Rectangle 30" o:spid="_x0000_s1026" style="position:absolute;margin-left:256.5pt;margin-top:35.15pt;width:19pt;height:14.9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JmjkwIAAIUFAAAOAAAAZHJzL2Uyb0RvYy54bWysVFFP2zAQfp+0/2D5fSQphUF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" filled="f" strokecolor="black [3213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5520" behindDoc="0" locked="0" layoutInCell="1" allowOverlap="1" wp14:anchorId="4420BF82" wp14:editId="375FBD3D">
            <wp:simplePos x="0" y="0"/>
            <wp:positionH relativeFrom="column">
              <wp:posOffset>1838325</wp:posOffset>
            </wp:positionH>
            <wp:positionV relativeFrom="paragraph">
              <wp:posOffset>429895</wp:posOffset>
            </wp:positionV>
            <wp:extent cx="236855" cy="207645"/>
            <wp:effectExtent l="0" t="0" r="0" b="190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EEB8CEC" wp14:editId="5D8A29AD">
                <wp:simplePos x="0" y="0"/>
                <wp:positionH relativeFrom="column">
                  <wp:posOffset>1524000</wp:posOffset>
                </wp:positionH>
                <wp:positionV relativeFrom="paragraph">
                  <wp:posOffset>477520</wp:posOffset>
                </wp:positionV>
                <wp:extent cx="241300" cy="189865"/>
                <wp:effectExtent l="0" t="0" r="25400" b="1968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8986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3E4507" id="Rectangle 18" o:spid="_x0000_s1026" style="position:absolute;margin-left:120pt;margin-top:37.6pt;width:19pt;height:14.9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" filled="f" strokecolor="windowText" strokeweight="1pt"/>
            </w:pict>
          </mc:Fallback>
        </mc:AlternateContent>
      </w:r>
      <w:r w:rsidRPr="00A64A06">
        <w:rPr>
          <w:sz w:val="16"/>
          <w:u w:val="single"/>
        </w:rPr>
        <w:t xml:space="preserve">NO CHARGE TO PARENT FOR </w:t>
      </w:r>
      <w:r>
        <w:rPr>
          <w:sz w:val="16"/>
          <w:u w:val="single"/>
        </w:rPr>
        <w:t>Y</w:t>
      </w:r>
      <w:r w:rsidRPr="00A64A06">
        <w:rPr>
          <w:sz w:val="16"/>
          <w:u w:val="single"/>
        </w:rPr>
        <w:t>OUR INFO</w:t>
      </w:r>
      <w:r>
        <w:rPr>
          <w:sz w:val="16"/>
          <w:u w:val="single"/>
        </w:rPr>
        <w:t xml:space="preserve"> </w:t>
      </w:r>
      <w:r w:rsidRPr="00A64A06">
        <w:rPr>
          <w:sz w:val="16"/>
          <w:u w:val="single"/>
        </w:rPr>
        <w:t>ONLY</w:t>
      </w:r>
      <w:r>
        <w:rPr>
          <w:sz w:val="16"/>
        </w:rPr>
        <w:t xml:space="preserve"> </w:t>
      </w:r>
      <w:r>
        <w:rPr>
          <w:sz w:val="16"/>
        </w:rPr>
        <w:tab/>
        <w:t xml:space="preserve"> (</w:t>
      </w:r>
      <w:r w:rsidRPr="00A64A06">
        <w:rPr>
          <w:sz w:val="16"/>
        </w:rPr>
        <w:t>88011</w:t>
      </w:r>
      <w:r>
        <w:rPr>
          <w:sz w:val="16"/>
        </w:rPr>
        <w:t xml:space="preserve">) / (88012)                  </w:t>
      </w:r>
      <w:r>
        <w:rPr>
          <w:sz w:val="16"/>
        </w:rPr>
        <w:tab/>
      </w:r>
      <w:r>
        <w:rPr>
          <w:sz w:val="16"/>
        </w:rPr>
        <w:tab/>
        <w:t xml:space="preserve">   </w:t>
      </w:r>
      <w:proofErr w:type="gramStart"/>
      <w:r>
        <w:rPr>
          <w:sz w:val="16"/>
        </w:rPr>
        <w:t xml:space="preserve">   (</w:t>
      </w:r>
      <w:proofErr w:type="gramEnd"/>
      <w:r>
        <w:rPr>
          <w:sz w:val="16"/>
        </w:rPr>
        <w:t>88114) ( 88121)</w:t>
      </w:r>
      <w:r>
        <w:rPr>
          <w:sz w:val="16"/>
        </w:rPr>
        <w:tab/>
      </w:r>
      <w:r>
        <w:rPr>
          <w:sz w:val="16"/>
        </w:rPr>
        <w:br/>
      </w:r>
      <w:r>
        <w:rPr>
          <w:sz w:val="16"/>
        </w:rPr>
        <w:br/>
      </w:r>
      <w:r>
        <w:rPr>
          <w:sz w:val="16"/>
        </w:rPr>
        <w:tab/>
        <w:t xml:space="preserve">         </w:t>
      </w:r>
      <w:r w:rsidRPr="00FF0D49">
        <w:rPr>
          <w:b/>
          <w:bCs/>
          <w:sz w:val="24"/>
          <w:szCs w:val="36"/>
        </w:rPr>
        <w:t xml:space="preserve">Free </w:t>
      </w:r>
      <w:r>
        <w:rPr>
          <w:b/>
          <w:bCs/>
          <w:sz w:val="24"/>
          <w:szCs w:val="36"/>
        </w:rPr>
        <w:t xml:space="preserve">                                              </w:t>
      </w:r>
      <w:proofErr w:type="spellStart"/>
      <w:r>
        <w:rPr>
          <w:b/>
          <w:bCs/>
          <w:sz w:val="24"/>
          <w:szCs w:val="36"/>
        </w:rPr>
        <w:t>Free</w:t>
      </w:r>
      <w:proofErr w:type="spellEnd"/>
      <w:r>
        <w:rPr>
          <w:b/>
          <w:bCs/>
          <w:sz w:val="24"/>
          <w:szCs w:val="36"/>
        </w:rPr>
        <w:t xml:space="preserve">                                                </w:t>
      </w:r>
      <w:proofErr w:type="spellStart"/>
      <w:r>
        <w:rPr>
          <w:b/>
          <w:bCs/>
          <w:sz w:val="24"/>
          <w:szCs w:val="36"/>
        </w:rPr>
        <w:t>Free</w:t>
      </w:r>
      <w:proofErr w:type="spellEnd"/>
      <w:r>
        <w:rPr>
          <w:b/>
          <w:bCs/>
          <w:sz w:val="24"/>
          <w:szCs w:val="36"/>
        </w:rPr>
        <w:t xml:space="preserve"> </w:t>
      </w:r>
      <w:r w:rsidRPr="00FF0D49">
        <w:rPr>
          <w:b/>
          <w:bCs/>
          <w:sz w:val="24"/>
          <w:szCs w:val="36"/>
        </w:rPr>
        <w:br/>
        <w:t xml:space="preserve">             Fissure Seals</w:t>
      </w:r>
      <w:r>
        <w:rPr>
          <w:b/>
          <w:bCs/>
          <w:sz w:val="24"/>
          <w:szCs w:val="36"/>
        </w:rPr>
        <w:tab/>
      </w:r>
      <w:r>
        <w:rPr>
          <w:b/>
          <w:bCs/>
          <w:sz w:val="24"/>
          <w:szCs w:val="36"/>
        </w:rPr>
        <w:tab/>
      </w:r>
      <w:r>
        <w:rPr>
          <w:b/>
          <w:bCs/>
          <w:sz w:val="24"/>
          <w:szCs w:val="36"/>
        </w:rPr>
        <w:tab/>
        <w:t xml:space="preserve">      X-Ray/s</w:t>
      </w:r>
      <w:r>
        <w:rPr>
          <w:b/>
          <w:bCs/>
          <w:sz w:val="24"/>
          <w:szCs w:val="36"/>
        </w:rPr>
        <w:tab/>
        <w:t xml:space="preserve">                                   Filling/s</w:t>
      </w:r>
      <w:r>
        <w:rPr>
          <w:sz w:val="16"/>
        </w:rPr>
        <w:br/>
        <w:t xml:space="preserve">                      (88161 / 88162) 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            (88022)                                                (Local Anaesthetic may be required)</w:t>
      </w:r>
    </w:p>
    <w:p w14:paraId="2E4E4CE1" w14:textId="38D0B512" w:rsidR="003A4B66" w:rsidRPr="00FF0D49" w:rsidRDefault="00063758" w:rsidP="00073A81">
      <w:pPr>
        <w:spacing w:after="0"/>
        <w:rPr>
          <w:u w:val="single"/>
        </w:rPr>
      </w:pPr>
      <w:r w:rsidRPr="00F37270">
        <w:rPr>
          <w:u w:val="single"/>
        </w:rPr>
        <w:t xml:space="preserve">If </w:t>
      </w:r>
      <w:r w:rsidR="009B4F89" w:rsidRPr="00F37270">
        <w:rPr>
          <w:u w:val="single"/>
        </w:rPr>
        <w:t>any further treatments are necessary (</w:t>
      </w:r>
      <w:r w:rsidR="00701146" w:rsidRPr="00F37270">
        <w:rPr>
          <w:u w:val="single"/>
        </w:rPr>
        <w:t>i.e.</w:t>
      </w:r>
      <w:r w:rsidR="009B4F89" w:rsidRPr="00F37270">
        <w:rPr>
          <w:u w:val="single"/>
        </w:rPr>
        <w:t xml:space="preserve">: extraction) MDCA will contact </w:t>
      </w:r>
      <w:r w:rsidR="009F25A7" w:rsidRPr="00F37270">
        <w:rPr>
          <w:u w:val="single"/>
        </w:rPr>
        <w:t xml:space="preserve">the </w:t>
      </w:r>
      <w:r w:rsidR="009B4F89" w:rsidRPr="00F37270">
        <w:rPr>
          <w:u w:val="single"/>
        </w:rPr>
        <w:t>parent/guardian</w:t>
      </w:r>
      <w:r w:rsidR="005F365A" w:rsidRPr="00F37270">
        <w:rPr>
          <w:u w:val="single"/>
        </w:rPr>
        <w:t>.</w:t>
      </w:r>
      <w:r w:rsidR="0088349F">
        <w:rPr>
          <w:u w:val="single"/>
        </w:rPr>
        <w:br/>
      </w:r>
    </w:p>
    <w:p w14:paraId="0CE827A9" w14:textId="052F9097" w:rsidR="005F365A" w:rsidRPr="005F365A" w:rsidRDefault="005F365A" w:rsidP="005F365A">
      <w:pPr>
        <w:pStyle w:val="ListParagraph"/>
        <w:numPr>
          <w:ilvl w:val="0"/>
          <w:numId w:val="7"/>
        </w:numPr>
        <w:spacing w:after="0"/>
        <w:ind w:left="426"/>
      </w:pPr>
      <w:r w:rsidRPr="005F365A">
        <w:t>Please tick the box (if you agree):</w:t>
      </w:r>
    </w:p>
    <w:p w14:paraId="414642A8" w14:textId="77777777" w:rsidR="005F365A" w:rsidRPr="00F37270" w:rsidRDefault="005F365A" w:rsidP="00073A81">
      <w:pPr>
        <w:spacing w:after="0"/>
        <w:rPr>
          <w:sz w:val="8"/>
          <w:szCs w:val="14"/>
        </w:rPr>
      </w:pPr>
    </w:p>
    <w:p w14:paraId="3F77ECB7" w14:textId="77777777" w:rsidR="001F606D" w:rsidRPr="00AC2BE0" w:rsidRDefault="001F606D" w:rsidP="001F606D">
      <w:pPr>
        <w:pStyle w:val="ListParagraph"/>
        <w:rPr>
          <w:sz w:val="2"/>
        </w:rPr>
      </w:pPr>
    </w:p>
    <w:p w14:paraId="76C0FF78" w14:textId="555BE4BC" w:rsidR="005F365A" w:rsidRDefault="00FF0D49" w:rsidP="005F365A">
      <w:pPr>
        <w:pStyle w:val="ListParagraph"/>
        <w:ind w:left="0"/>
        <w:rPr>
          <w:u w:val="single"/>
        </w:rPr>
      </w:pPr>
      <w:r w:rsidRPr="005F365A">
        <w:rPr>
          <w:noProof/>
          <w:u w:val="single"/>
        </w:rPr>
        <w:drawing>
          <wp:anchor distT="0" distB="0" distL="114300" distR="114300" simplePos="0" relativeHeight="251727872" behindDoc="0" locked="0" layoutInCell="1" allowOverlap="1" wp14:anchorId="185E7E82" wp14:editId="5E26A28B">
            <wp:simplePos x="0" y="0"/>
            <wp:positionH relativeFrom="rightMargin">
              <wp:posOffset>-1826260</wp:posOffset>
            </wp:positionH>
            <wp:positionV relativeFrom="paragraph">
              <wp:posOffset>38100</wp:posOffset>
            </wp:positionV>
            <wp:extent cx="236855" cy="207645"/>
            <wp:effectExtent l="0" t="0" r="0" b="190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365A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94C73FF" wp14:editId="1823A827">
                <wp:simplePos x="0" y="0"/>
                <wp:positionH relativeFrom="column">
                  <wp:posOffset>3487420</wp:posOffset>
                </wp:positionH>
                <wp:positionV relativeFrom="paragraph">
                  <wp:posOffset>17145</wp:posOffset>
                </wp:positionV>
                <wp:extent cx="306705" cy="270510"/>
                <wp:effectExtent l="0" t="0" r="17145" b="1524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" cy="2705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D0051A" id="Rectangle 36" o:spid="_x0000_s1026" style="position:absolute;margin-left:274.6pt;margin-top:1.35pt;width:24.15pt;height:21.3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" filled="f" strokecolor="black [3213]" strokeweight="1pt"/>
            </w:pict>
          </mc:Fallback>
        </mc:AlternateContent>
      </w:r>
      <w:r w:rsidR="009F25A7" w:rsidRPr="00AC2BE0">
        <w:rPr>
          <w:u w:val="single"/>
        </w:rPr>
        <w:t>If my child is</w:t>
      </w:r>
      <w:r w:rsidR="001F606D" w:rsidRPr="00AC2BE0">
        <w:rPr>
          <w:u w:val="single"/>
        </w:rPr>
        <w:t xml:space="preserve"> not e</w:t>
      </w:r>
      <w:r w:rsidR="00072339" w:rsidRPr="00AC2BE0">
        <w:rPr>
          <w:u w:val="single"/>
        </w:rPr>
        <w:t>ligible</w:t>
      </w:r>
      <w:r w:rsidR="00AC2BE0" w:rsidRPr="00AC2BE0">
        <w:rPr>
          <w:u w:val="single"/>
        </w:rPr>
        <w:t xml:space="preserve"> or has reached their Medicare cap</w:t>
      </w:r>
      <w:r w:rsidR="005F365A" w:rsidRPr="00AC2BE0">
        <w:rPr>
          <w:u w:val="single"/>
        </w:rPr>
        <w:t>.</w:t>
      </w:r>
    </w:p>
    <w:p w14:paraId="327DE55B" w14:textId="694B829D" w:rsidR="00F37270" w:rsidRPr="00F37270" w:rsidRDefault="00F37270" w:rsidP="005F365A">
      <w:pPr>
        <w:pStyle w:val="ListParagraph"/>
        <w:ind w:left="0"/>
        <w:rPr>
          <w:sz w:val="12"/>
          <w:szCs w:val="12"/>
          <w:u w:val="single"/>
        </w:rPr>
      </w:pPr>
    </w:p>
    <w:p w14:paraId="65159A60" w14:textId="60971F3E" w:rsidR="007A6DD8" w:rsidRDefault="00072339" w:rsidP="005F365A">
      <w:pPr>
        <w:pStyle w:val="ListParagraph"/>
        <w:ind w:left="0"/>
      </w:pPr>
      <w:r>
        <w:t xml:space="preserve">I consent to paying </w:t>
      </w:r>
      <w:r w:rsidR="00825E97">
        <w:rPr>
          <w:b/>
        </w:rPr>
        <w:t>$99.00</w:t>
      </w:r>
      <w:r w:rsidR="001F606D" w:rsidRPr="009F25A7">
        <w:rPr>
          <w:b/>
        </w:rPr>
        <w:t xml:space="preserve"> </w:t>
      </w:r>
      <w:r w:rsidR="001F606D">
        <w:t xml:space="preserve">for </w:t>
      </w:r>
      <w:r>
        <w:t xml:space="preserve">oral health education / </w:t>
      </w:r>
      <w:r w:rsidR="001F606D">
        <w:t xml:space="preserve">an oral examination / scale / clean / treatment plan.  MDCA will contact parent/guardian for payment and </w:t>
      </w:r>
      <w:r w:rsidR="003603C3">
        <w:t xml:space="preserve">will </w:t>
      </w:r>
      <w:r w:rsidR="001F606D">
        <w:t xml:space="preserve">discuss any additional treatments </w:t>
      </w:r>
      <w:r w:rsidR="00FF0D49">
        <w:t>t</w:t>
      </w:r>
      <w:r w:rsidR="001F606D">
        <w:t xml:space="preserve">hat may be required after </w:t>
      </w:r>
      <w:r w:rsidR="00701146">
        <w:t>check-up</w:t>
      </w:r>
      <w:r w:rsidR="001F606D">
        <w:t xml:space="preserve"> completed. </w:t>
      </w:r>
      <w:r w:rsidR="009F25A7">
        <w:t xml:space="preserve"> A r</w:t>
      </w:r>
      <w:r w:rsidR="001F606D">
        <w:t>eceipt will be provided for claims for private health insurance</w:t>
      </w:r>
      <w:r w:rsidR="009F25A7">
        <w:t>.</w:t>
      </w:r>
      <w:r w:rsidR="005F365A">
        <w:t xml:space="preserve">  </w:t>
      </w:r>
    </w:p>
    <w:bookmarkEnd w:id="2"/>
    <w:p w14:paraId="5D17F7CC" w14:textId="77777777" w:rsidR="00FF0D49" w:rsidRDefault="00FF0D49" w:rsidP="00FF0D49">
      <w:pPr>
        <w:tabs>
          <w:tab w:val="center" w:pos="4513"/>
          <w:tab w:val="right" w:pos="9026"/>
        </w:tabs>
        <w:rPr>
          <w:b/>
          <w:sz w:val="18"/>
          <w:szCs w:val="18"/>
        </w:rPr>
      </w:pPr>
    </w:p>
    <w:p w14:paraId="023182B4" w14:textId="77777777" w:rsidR="00FF0D49" w:rsidRDefault="00FF0D49" w:rsidP="00FF0D49">
      <w:pPr>
        <w:tabs>
          <w:tab w:val="center" w:pos="4513"/>
          <w:tab w:val="right" w:pos="9026"/>
        </w:tabs>
        <w:rPr>
          <w:b/>
          <w:sz w:val="18"/>
          <w:szCs w:val="18"/>
        </w:rPr>
      </w:pPr>
    </w:p>
    <w:p w14:paraId="4E29010E" w14:textId="66DE88C3" w:rsidR="00A85506" w:rsidRPr="00FF0D49" w:rsidRDefault="00F37270" w:rsidP="00FF0D49">
      <w:pPr>
        <w:tabs>
          <w:tab w:val="center" w:pos="4513"/>
          <w:tab w:val="right" w:pos="9026"/>
        </w:tabs>
        <w:rPr>
          <w:b/>
          <w:sz w:val="18"/>
          <w:szCs w:val="18"/>
        </w:rPr>
      </w:pP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 w:rsidR="001156B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48AD67" wp14:editId="41312075">
                <wp:simplePos x="0" y="0"/>
                <wp:positionH relativeFrom="margin">
                  <wp:align>right</wp:align>
                </wp:positionH>
                <wp:positionV relativeFrom="paragraph">
                  <wp:posOffset>76201</wp:posOffset>
                </wp:positionV>
                <wp:extent cx="5676900" cy="571500"/>
                <wp:effectExtent l="0" t="0" r="19050" b="1905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6900" cy="57150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EE5AA5" w14:textId="77777777" w:rsidR="001156BB" w:rsidRPr="001156BB" w:rsidRDefault="001156BB" w:rsidP="001156BB">
                            <w:pPr>
                              <w:jc w:val="center"/>
                              <w:outlineLvl w:val="0"/>
                              <w:rPr>
                                <w:sz w:val="56"/>
                                <w:szCs w:val="56"/>
                              </w:rPr>
                            </w:pPr>
                            <w:r w:rsidRPr="001156BB">
                              <w:rPr>
                                <w:rFonts w:cstheme="minorHAnsi"/>
                                <w:b/>
                                <w:sz w:val="56"/>
                                <w:szCs w:val="56"/>
                              </w:rPr>
                              <w:t xml:space="preserve">MEDICAL HISTORY </w:t>
                            </w:r>
                            <w:r>
                              <w:rPr>
                                <w:rFonts w:cstheme="minorHAnsi"/>
                                <w:b/>
                                <w:sz w:val="56"/>
                                <w:szCs w:val="56"/>
                              </w:rPr>
                              <w:t>Q</w:t>
                            </w:r>
                            <w:r w:rsidRPr="001156BB">
                              <w:rPr>
                                <w:rFonts w:cstheme="minorHAnsi"/>
                                <w:b/>
                                <w:sz w:val="56"/>
                                <w:szCs w:val="56"/>
                              </w:rPr>
                              <w:t>UESTION</w:t>
                            </w:r>
                            <w:r w:rsidR="00800D6C">
                              <w:rPr>
                                <w:rFonts w:cstheme="minorHAnsi"/>
                                <w:b/>
                                <w:sz w:val="56"/>
                                <w:szCs w:val="56"/>
                              </w:rPr>
                              <w:t>N</w:t>
                            </w:r>
                            <w:r w:rsidRPr="001156BB">
                              <w:rPr>
                                <w:rFonts w:cstheme="minorHAnsi"/>
                                <w:b/>
                                <w:sz w:val="56"/>
                                <w:szCs w:val="56"/>
                              </w:rPr>
                              <w:t>AI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48AD67" id="Rectangle: Rounded Corners 6" o:spid="_x0000_s1035" style="position:absolute;margin-left:395.8pt;margin-top:6pt;width:447pt;height:4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" fillcolor="white [3201]" strokecolor="#4472c4 [3204]" strokeweight="1pt">
                <v:stroke joinstyle="miter"/>
                <v:textbox>
                  <w:txbxContent>
                    <w:p w14:paraId="4BEE5AA5" w14:textId="77777777" w:rsidR="001156BB" w:rsidRPr="001156BB" w:rsidRDefault="001156BB" w:rsidP="001156BB">
                      <w:pPr>
                        <w:jc w:val="center"/>
                        <w:outlineLvl w:val="0"/>
                        <w:rPr>
                          <w:sz w:val="56"/>
                          <w:szCs w:val="56"/>
                        </w:rPr>
                      </w:pPr>
                      <w:r w:rsidRPr="001156BB">
                        <w:rPr>
                          <w:rFonts w:cstheme="minorHAnsi"/>
                          <w:b/>
                          <w:sz w:val="56"/>
                          <w:szCs w:val="56"/>
                        </w:rPr>
                        <w:t xml:space="preserve">MEDICAL HISTORY </w:t>
                      </w:r>
                      <w:r>
                        <w:rPr>
                          <w:rFonts w:cstheme="minorHAnsi"/>
                          <w:b/>
                          <w:sz w:val="56"/>
                          <w:szCs w:val="56"/>
                        </w:rPr>
                        <w:t>Q</w:t>
                      </w:r>
                      <w:r w:rsidRPr="001156BB">
                        <w:rPr>
                          <w:rFonts w:cstheme="minorHAnsi"/>
                          <w:b/>
                          <w:sz w:val="56"/>
                          <w:szCs w:val="56"/>
                        </w:rPr>
                        <w:t>UESTION</w:t>
                      </w:r>
                      <w:r w:rsidR="00800D6C">
                        <w:rPr>
                          <w:rFonts w:cstheme="minorHAnsi"/>
                          <w:b/>
                          <w:sz w:val="56"/>
                          <w:szCs w:val="56"/>
                        </w:rPr>
                        <w:t>N</w:t>
                      </w:r>
                      <w:r w:rsidRPr="001156BB">
                        <w:rPr>
                          <w:rFonts w:cstheme="minorHAnsi"/>
                          <w:b/>
                          <w:sz w:val="56"/>
                          <w:szCs w:val="56"/>
                        </w:rPr>
                        <w:t>AIR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61A4DAE" w14:textId="77777777" w:rsidR="001F606D" w:rsidRDefault="001F606D" w:rsidP="001F606D"/>
    <w:p w14:paraId="0A22CCA7" w14:textId="77777777" w:rsidR="001156BB" w:rsidRDefault="001156BB" w:rsidP="001F606D"/>
    <w:p w14:paraId="7411DE3C" w14:textId="77777777" w:rsidR="001F606D" w:rsidRDefault="001F606D" w:rsidP="001F606D">
      <w:r>
        <w:t xml:space="preserve">This information is for your dentist’s use only.  Please complete below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709"/>
        <w:gridCol w:w="4768"/>
      </w:tblGrid>
      <w:tr w:rsidR="00304A1B" w14:paraId="273EAD45" w14:textId="77777777" w:rsidTr="00304A1B">
        <w:tc>
          <w:tcPr>
            <w:tcW w:w="9016" w:type="dxa"/>
            <w:gridSpan w:val="3"/>
          </w:tcPr>
          <w:p w14:paraId="6C878D25" w14:textId="77777777" w:rsidR="00304A1B" w:rsidRDefault="00304A1B" w:rsidP="007A6DD8">
            <w:pPr>
              <w:spacing w:line="360" w:lineRule="auto"/>
            </w:pPr>
            <w:r>
              <w:t>Past/Current medical conditions (if any)?</w:t>
            </w:r>
          </w:p>
        </w:tc>
      </w:tr>
      <w:tr w:rsidR="00304A1B" w14:paraId="22067A52" w14:textId="77777777" w:rsidTr="007A6DD8">
        <w:tc>
          <w:tcPr>
            <w:tcW w:w="3539" w:type="dxa"/>
          </w:tcPr>
          <w:p w14:paraId="2A89E80A" w14:textId="77777777" w:rsidR="00304A1B" w:rsidRDefault="00304A1B" w:rsidP="007A6DD8">
            <w:pPr>
              <w:spacing w:line="360" w:lineRule="auto"/>
            </w:pPr>
            <w:r>
              <w:t>Do you have any allergies?</w:t>
            </w:r>
          </w:p>
        </w:tc>
        <w:tc>
          <w:tcPr>
            <w:tcW w:w="709" w:type="dxa"/>
          </w:tcPr>
          <w:p w14:paraId="0797956A" w14:textId="77777777" w:rsidR="00304A1B" w:rsidRDefault="00304A1B" w:rsidP="001F606D">
            <w:r>
              <w:t>Y / N</w:t>
            </w:r>
          </w:p>
        </w:tc>
        <w:tc>
          <w:tcPr>
            <w:tcW w:w="4768" w:type="dxa"/>
          </w:tcPr>
          <w:p w14:paraId="5D4BA573" w14:textId="77777777" w:rsidR="00304A1B" w:rsidRDefault="00304A1B" w:rsidP="001F606D">
            <w:r>
              <w:t>Details</w:t>
            </w:r>
          </w:p>
          <w:p w14:paraId="3A17117B" w14:textId="77777777" w:rsidR="00304A1B" w:rsidRDefault="00304A1B" w:rsidP="001F606D"/>
        </w:tc>
      </w:tr>
      <w:tr w:rsidR="00304A1B" w14:paraId="2CDBE296" w14:textId="77777777" w:rsidTr="007A6DD8">
        <w:tc>
          <w:tcPr>
            <w:tcW w:w="3539" w:type="dxa"/>
          </w:tcPr>
          <w:p w14:paraId="6D8F5F12" w14:textId="77777777" w:rsidR="00304A1B" w:rsidRDefault="00304A1B" w:rsidP="007A6DD8">
            <w:pPr>
              <w:spacing w:line="360" w:lineRule="auto"/>
            </w:pPr>
            <w:r>
              <w:t>Have you had any serious or ongoing illness?</w:t>
            </w:r>
          </w:p>
        </w:tc>
        <w:tc>
          <w:tcPr>
            <w:tcW w:w="709" w:type="dxa"/>
          </w:tcPr>
          <w:p w14:paraId="303F3A17" w14:textId="77777777" w:rsidR="00304A1B" w:rsidRDefault="00304A1B" w:rsidP="001F606D">
            <w:r>
              <w:t>Y / N</w:t>
            </w:r>
          </w:p>
        </w:tc>
        <w:tc>
          <w:tcPr>
            <w:tcW w:w="4768" w:type="dxa"/>
          </w:tcPr>
          <w:p w14:paraId="04A44446" w14:textId="77777777" w:rsidR="00304A1B" w:rsidRDefault="00304A1B" w:rsidP="001F606D">
            <w:r>
              <w:t>Details</w:t>
            </w:r>
          </w:p>
        </w:tc>
      </w:tr>
      <w:tr w:rsidR="00304A1B" w14:paraId="3C7973AA" w14:textId="77777777" w:rsidTr="007A6DD8">
        <w:tc>
          <w:tcPr>
            <w:tcW w:w="3539" w:type="dxa"/>
          </w:tcPr>
          <w:p w14:paraId="0A904DF7" w14:textId="77777777" w:rsidR="00304A1B" w:rsidRDefault="00304A1B" w:rsidP="007A6DD8">
            <w:pPr>
              <w:spacing w:line="360" w:lineRule="auto"/>
            </w:pPr>
            <w:r>
              <w:t>Have you ever been hospitalised?</w:t>
            </w:r>
          </w:p>
        </w:tc>
        <w:tc>
          <w:tcPr>
            <w:tcW w:w="709" w:type="dxa"/>
          </w:tcPr>
          <w:p w14:paraId="5D0BBC6B" w14:textId="77777777" w:rsidR="00304A1B" w:rsidRDefault="00304A1B" w:rsidP="001F606D">
            <w:r>
              <w:t>Y / N</w:t>
            </w:r>
          </w:p>
        </w:tc>
        <w:tc>
          <w:tcPr>
            <w:tcW w:w="4768" w:type="dxa"/>
          </w:tcPr>
          <w:p w14:paraId="26483DD9" w14:textId="77777777" w:rsidR="00304A1B" w:rsidRDefault="00304A1B" w:rsidP="001F606D">
            <w:r>
              <w:t>Details</w:t>
            </w:r>
          </w:p>
        </w:tc>
      </w:tr>
      <w:tr w:rsidR="00D90E53" w14:paraId="66E1A699" w14:textId="77777777" w:rsidTr="007A6DD8">
        <w:tc>
          <w:tcPr>
            <w:tcW w:w="3539" w:type="dxa"/>
          </w:tcPr>
          <w:p w14:paraId="1A5725B0" w14:textId="77777777" w:rsidR="00D90E53" w:rsidRDefault="00D90E53" w:rsidP="007A6DD8">
            <w:pPr>
              <w:spacing w:line="360" w:lineRule="auto"/>
            </w:pPr>
            <w:r>
              <w:t>Are your immunisations up to date?</w:t>
            </w:r>
          </w:p>
        </w:tc>
        <w:tc>
          <w:tcPr>
            <w:tcW w:w="709" w:type="dxa"/>
          </w:tcPr>
          <w:p w14:paraId="1C4D9E1E" w14:textId="77777777" w:rsidR="00D90E53" w:rsidRDefault="00D90E53" w:rsidP="00D90E53">
            <w:r>
              <w:t>Y / N</w:t>
            </w:r>
          </w:p>
        </w:tc>
        <w:tc>
          <w:tcPr>
            <w:tcW w:w="4768" w:type="dxa"/>
          </w:tcPr>
          <w:p w14:paraId="68B79BD2" w14:textId="77777777" w:rsidR="00D90E53" w:rsidRDefault="00D90E53" w:rsidP="00D90E53">
            <w:r>
              <w:t>Details</w:t>
            </w:r>
          </w:p>
        </w:tc>
      </w:tr>
      <w:tr w:rsidR="00D90E53" w14:paraId="16E04B65" w14:textId="77777777" w:rsidTr="007A6DD8">
        <w:tc>
          <w:tcPr>
            <w:tcW w:w="3539" w:type="dxa"/>
          </w:tcPr>
          <w:p w14:paraId="79C11737" w14:textId="77777777" w:rsidR="00D90E53" w:rsidRDefault="00D90E53" w:rsidP="007A6DD8">
            <w:pPr>
              <w:spacing w:line="360" w:lineRule="auto"/>
            </w:pPr>
            <w:r>
              <w:t>Current medications (if any):</w:t>
            </w:r>
          </w:p>
        </w:tc>
        <w:tc>
          <w:tcPr>
            <w:tcW w:w="709" w:type="dxa"/>
          </w:tcPr>
          <w:p w14:paraId="7FA49ECD" w14:textId="77777777" w:rsidR="00D90E53" w:rsidRDefault="00D90E53" w:rsidP="00D90E53">
            <w:r>
              <w:t>Y / N</w:t>
            </w:r>
          </w:p>
        </w:tc>
        <w:tc>
          <w:tcPr>
            <w:tcW w:w="4768" w:type="dxa"/>
          </w:tcPr>
          <w:p w14:paraId="696D0832" w14:textId="77777777" w:rsidR="00D90E53" w:rsidRDefault="00D90E53" w:rsidP="00D90E53">
            <w:r>
              <w:t>Details</w:t>
            </w:r>
          </w:p>
        </w:tc>
      </w:tr>
    </w:tbl>
    <w:p w14:paraId="35B92461" w14:textId="77777777" w:rsidR="00D90E53" w:rsidRDefault="00D90E53" w:rsidP="00D90E53">
      <w:pPr>
        <w:spacing w:line="240" w:lineRule="auto"/>
      </w:pPr>
    </w:p>
    <w:p w14:paraId="1AB56A0B" w14:textId="77777777" w:rsidR="00304A1B" w:rsidRDefault="00304A1B" w:rsidP="001F606D">
      <w:r>
        <w:t>Please circle if you have EVER had any of the following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143"/>
        <w:gridCol w:w="551"/>
        <w:gridCol w:w="3771"/>
        <w:gridCol w:w="551"/>
      </w:tblGrid>
      <w:tr w:rsidR="005D2AB3" w14:paraId="5D982E31" w14:textId="77777777" w:rsidTr="003B25D1">
        <w:tc>
          <w:tcPr>
            <w:tcW w:w="4143" w:type="dxa"/>
          </w:tcPr>
          <w:p w14:paraId="3CB1E271" w14:textId="77777777" w:rsidR="005D2AB3" w:rsidRDefault="005D2AB3" w:rsidP="003B25D1">
            <w:r>
              <w:t>Infectious disease (measles/chicken pox)</w:t>
            </w:r>
          </w:p>
          <w:p w14:paraId="0F48D69B" w14:textId="77777777" w:rsidR="005D2AB3" w:rsidRDefault="005D2AB3" w:rsidP="003B25D1">
            <w:r>
              <w:t>If so, when?</w:t>
            </w:r>
          </w:p>
        </w:tc>
        <w:tc>
          <w:tcPr>
            <w:tcW w:w="551" w:type="dxa"/>
          </w:tcPr>
          <w:p w14:paraId="785DABB5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3C912FD2" w14:textId="77777777" w:rsidR="005D2AB3" w:rsidRDefault="005D2AB3" w:rsidP="003B25D1">
            <w:r>
              <w:t>History of needing to take antibiotics before dental treatment</w:t>
            </w:r>
          </w:p>
        </w:tc>
        <w:tc>
          <w:tcPr>
            <w:tcW w:w="551" w:type="dxa"/>
          </w:tcPr>
          <w:p w14:paraId="28E468E0" w14:textId="77777777" w:rsidR="005D2AB3" w:rsidRDefault="005D2AB3" w:rsidP="003B25D1">
            <w:r>
              <w:t>Y/N</w:t>
            </w:r>
          </w:p>
        </w:tc>
      </w:tr>
      <w:tr w:rsidR="005D2AB3" w14:paraId="1C7E4032" w14:textId="77777777" w:rsidTr="003B25D1">
        <w:tc>
          <w:tcPr>
            <w:tcW w:w="4143" w:type="dxa"/>
          </w:tcPr>
          <w:p w14:paraId="3230FF51" w14:textId="77777777" w:rsidR="005D2AB3" w:rsidRDefault="005D2AB3" w:rsidP="003B25D1">
            <w:r>
              <w:t>Stroke</w:t>
            </w:r>
          </w:p>
        </w:tc>
        <w:tc>
          <w:tcPr>
            <w:tcW w:w="551" w:type="dxa"/>
          </w:tcPr>
          <w:p w14:paraId="1CBFA763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7F853616" w14:textId="77777777" w:rsidR="005D2AB3" w:rsidRDefault="005D2AB3" w:rsidP="003B25D1">
            <w:r>
              <w:t>Tuberculosis</w:t>
            </w:r>
          </w:p>
        </w:tc>
        <w:tc>
          <w:tcPr>
            <w:tcW w:w="551" w:type="dxa"/>
          </w:tcPr>
          <w:p w14:paraId="3478E1E1" w14:textId="77777777" w:rsidR="005D2AB3" w:rsidRDefault="005D2AB3" w:rsidP="003B25D1">
            <w:r>
              <w:t>Y/N</w:t>
            </w:r>
          </w:p>
        </w:tc>
      </w:tr>
      <w:tr w:rsidR="005D2AB3" w14:paraId="2FE535FC" w14:textId="77777777" w:rsidTr="003B25D1">
        <w:tc>
          <w:tcPr>
            <w:tcW w:w="4143" w:type="dxa"/>
          </w:tcPr>
          <w:p w14:paraId="32716E45" w14:textId="77777777" w:rsidR="005D2AB3" w:rsidRDefault="005D2AB3" w:rsidP="003B25D1">
            <w:r>
              <w:t>Contact with HIV/AIDS virus</w:t>
            </w:r>
          </w:p>
        </w:tc>
        <w:tc>
          <w:tcPr>
            <w:tcW w:w="551" w:type="dxa"/>
          </w:tcPr>
          <w:p w14:paraId="44A01812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4CC83D8F" w14:textId="77777777" w:rsidR="005D2AB3" w:rsidRDefault="005D2AB3" w:rsidP="003B25D1">
            <w:r>
              <w:t>Stomach or digestive condition</w:t>
            </w:r>
          </w:p>
        </w:tc>
        <w:tc>
          <w:tcPr>
            <w:tcW w:w="551" w:type="dxa"/>
          </w:tcPr>
          <w:p w14:paraId="38EE7AAE" w14:textId="77777777" w:rsidR="005D2AB3" w:rsidRDefault="005D2AB3" w:rsidP="003B25D1">
            <w:r>
              <w:t>Y/N</w:t>
            </w:r>
          </w:p>
        </w:tc>
      </w:tr>
      <w:tr w:rsidR="005D2AB3" w14:paraId="7E65405B" w14:textId="77777777" w:rsidTr="003B25D1">
        <w:tc>
          <w:tcPr>
            <w:tcW w:w="4143" w:type="dxa"/>
          </w:tcPr>
          <w:p w14:paraId="0754D70C" w14:textId="77777777" w:rsidR="005D2AB3" w:rsidRDefault="005D2AB3" w:rsidP="003B25D1">
            <w:r>
              <w:t>Growth disorder</w:t>
            </w:r>
          </w:p>
        </w:tc>
        <w:tc>
          <w:tcPr>
            <w:tcW w:w="551" w:type="dxa"/>
          </w:tcPr>
          <w:p w14:paraId="5CCA9A4F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638EB651" w14:textId="00105173" w:rsidR="005D2AB3" w:rsidRDefault="005D2AB3" w:rsidP="003B25D1">
            <w:r>
              <w:t xml:space="preserve">Nervous condition </w:t>
            </w:r>
            <w:proofErr w:type="gramStart"/>
            <w:r w:rsidR="008B6626">
              <w:t>e.g.</w:t>
            </w:r>
            <w:proofErr w:type="gramEnd"/>
            <w:r>
              <w:t xml:space="preserve"> ADHD</w:t>
            </w:r>
          </w:p>
        </w:tc>
        <w:tc>
          <w:tcPr>
            <w:tcW w:w="551" w:type="dxa"/>
          </w:tcPr>
          <w:p w14:paraId="74F537A9" w14:textId="77777777" w:rsidR="005D2AB3" w:rsidRDefault="005D2AB3" w:rsidP="003B25D1">
            <w:r>
              <w:t>Y/N</w:t>
            </w:r>
          </w:p>
        </w:tc>
      </w:tr>
      <w:tr w:rsidR="005D2AB3" w14:paraId="59E393FF" w14:textId="77777777" w:rsidTr="003B25D1">
        <w:tc>
          <w:tcPr>
            <w:tcW w:w="4143" w:type="dxa"/>
          </w:tcPr>
          <w:p w14:paraId="0D62EDE7" w14:textId="77777777" w:rsidR="005D2AB3" w:rsidRDefault="005D2AB3" w:rsidP="003B25D1">
            <w:r>
              <w:t>Epilepsy</w:t>
            </w:r>
          </w:p>
        </w:tc>
        <w:tc>
          <w:tcPr>
            <w:tcW w:w="551" w:type="dxa"/>
          </w:tcPr>
          <w:p w14:paraId="274D80B9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63500FD3" w14:textId="77777777" w:rsidR="005D2AB3" w:rsidRDefault="005D2AB3" w:rsidP="003B25D1">
            <w:r>
              <w:t>Diabetes</w:t>
            </w:r>
          </w:p>
        </w:tc>
        <w:tc>
          <w:tcPr>
            <w:tcW w:w="551" w:type="dxa"/>
          </w:tcPr>
          <w:p w14:paraId="117BEA98" w14:textId="77777777" w:rsidR="005D2AB3" w:rsidRDefault="005D2AB3" w:rsidP="003B25D1">
            <w:r>
              <w:t>Y/N</w:t>
            </w:r>
          </w:p>
        </w:tc>
      </w:tr>
      <w:tr w:rsidR="005D2AB3" w14:paraId="0BC065DA" w14:textId="77777777" w:rsidTr="003B25D1">
        <w:tc>
          <w:tcPr>
            <w:tcW w:w="4143" w:type="dxa"/>
          </w:tcPr>
          <w:p w14:paraId="0AB1821E" w14:textId="77777777" w:rsidR="005D2AB3" w:rsidRDefault="005D2AB3" w:rsidP="003B25D1">
            <w:r>
              <w:t>Radiation therapy</w:t>
            </w:r>
          </w:p>
        </w:tc>
        <w:tc>
          <w:tcPr>
            <w:tcW w:w="551" w:type="dxa"/>
          </w:tcPr>
          <w:p w14:paraId="56D982A0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71752A22" w14:textId="77777777" w:rsidR="005D2AB3" w:rsidRDefault="005D2AB3" w:rsidP="003B25D1">
            <w:r>
              <w:t>Kidney disease</w:t>
            </w:r>
          </w:p>
        </w:tc>
        <w:tc>
          <w:tcPr>
            <w:tcW w:w="551" w:type="dxa"/>
          </w:tcPr>
          <w:p w14:paraId="36DE5DC7" w14:textId="77777777" w:rsidR="005D2AB3" w:rsidRDefault="005D2AB3" w:rsidP="003B25D1">
            <w:r>
              <w:t>Y/N</w:t>
            </w:r>
          </w:p>
        </w:tc>
      </w:tr>
      <w:tr w:rsidR="005D2AB3" w14:paraId="10727676" w14:textId="77777777" w:rsidTr="003B25D1">
        <w:tc>
          <w:tcPr>
            <w:tcW w:w="4143" w:type="dxa"/>
          </w:tcPr>
          <w:p w14:paraId="6F100567" w14:textId="77777777" w:rsidR="005D2AB3" w:rsidRDefault="005D2AB3" w:rsidP="003B25D1">
            <w:r>
              <w:t>Steroid therapy</w:t>
            </w:r>
          </w:p>
        </w:tc>
        <w:tc>
          <w:tcPr>
            <w:tcW w:w="551" w:type="dxa"/>
          </w:tcPr>
          <w:p w14:paraId="54AC3CDF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6EA82BF9" w14:textId="77777777" w:rsidR="005D2AB3" w:rsidRDefault="005D2AB3" w:rsidP="003B25D1">
            <w:r>
              <w:t>Hepatitis or other liver disease</w:t>
            </w:r>
          </w:p>
        </w:tc>
        <w:tc>
          <w:tcPr>
            <w:tcW w:w="551" w:type="dxa"/>
          </w:tcPr>
          <w:p w14:paraId="44ABDE0D" w14:textId="77777777" w:rsidR="005D2AB3" w:rsidRDefault="005D2AB3" w:rsidP="003B25D1">
            <w:r>
              <w:t>Y/N</w:t>
            </w:r>
          </w:p>
        </w:tc>
      </w:tr>
      <w:tr w:rsidR="005D2AB3" w14:paraId="46175B74" w14:textId="77777777" w:rsidTr="003B25D1">
        <w:tc>
          <w:tcPr>
            <w:tcW w:w="4143" w:type="dxa"/>
          </w:tcPr>
          <w:p w14:paraId="12374943" w14:textId="77777777" w:rsidR="005D2AB3" w:rsidRDefault="005D2AB3" w:rsidP="003B25D1">
            <w:r>
              <w:t>Asthma</w:t>
            </w:r>
          </w:p>
        </w:tc>
        <w:tc>
          <w:tcPr>
            <w:tcW w:w="551" w:type="dxa"/>
          </w:tcPr>
          <w:p w14:paraId="6E025240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6A1A42F4" w14:textId="77777777" w:rsidR="005D2AB3" w:rsidRDefault="005D2AB3" w:rsidP="003B25D1">
            <w:r>
              <w:t>High or low blood pressure</w:t>
            </w:r>
          </w:p>
        </w:tc>
        <w:tc>
          <w:tcPr>
            <w:tcW w:w="551" w:type="dxa"/>
          </w:tcPr>
          <w:p w14:paraId="0C878574" w14:textId="77777777" w:rsidR="005D2AB3" w:rsidRDefault="005D2AB3" w:rsidP="003B25D1">
            <w:r>
              <w:t>Y/N</w:t>
            </w:r>
          </w:p>
        </w:tc>
      </w:tr>
      <w:tr w:rsidR="005D2AB3" w14:paraId="2A410C38" w14:textId="77777777" w:rsidTr="003B25D1">
        <w:tc>
          <w:tcPr>
            <w:tcW w:w="4143" w:type="dxa"/>
          </w:tcPr>
          <w:p w14:paraId="091C4058" w14:textId="12E3B89D" w:rsidR="005D2AB3" w:rsidRDefault="008B6626" w:rsidP="003B25D1">
            <w:r>
              <w:t>Rheumatic</w:t>
            </w:r>
            <w:r w:rsidR="005D2AB3">
              <w:t xml:space="preserve"> fever</w:t>
            </w:r>
          </w:p>
        </w:tc>
        <w:tc>
          <w:tcPr>
            <w:tcW w:w="551" w:type="dxa"/>
          </w:tcPr>
          <w:p w14:paraId="1BDD2339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0D9CFE7A" w14:textId="77777777" w:rsidR="005D2AB3" w:rsidRDefault="005D2AB3" w:rsidP="003B25D1">
            <w:r>
              <w:t>Heart valve disorder</w:t>
            </w:r>
          </w:p>
        </w:tc>
        <w:tc>
          <w:tcPr>
            <w:tcW w:w="551" w:type="dxa"/>
          </w:tcPr>
          <w:p w14:paraId="5ADB4DB5" w14:textId="77777777" w:rsidR="005D2AB3" w:rsidRDefault="005D2AB3" w:rsidP="003B25D1">
            <w:r>
              <w:t>Y/N</w:t>
            </w:r>
          </w:p>
        </w:tc>
      </w:tr>
      <w:tr w:rsidR="005D2AB3" w14:paraId="61918DB9" w14:textId="77777777" w:rsidTr="003B25D1">
        <w:tc>
          <w:tcPr>
            <w:tcW w:w="4143" w:type="dxa"/>
          </w:tcPr>
          <w:p w14:paraId="1C7E96AA" w14:textId="77777777" w:rsidR="005D2AB3" w:rsidRDefault="005D2AB3" w:rsidP="003B25D1">
            <w:r>
              <w:t>Thyroid disease</w:t>
            </w:r>
          </w:p>
        </w:tc>
        <w:tc>
          <w:tcPr>
            <w:tcW w:w="551" w:type="dxa"/>
          </w:tcPr>
          <w:p w14:paraId="3F66B4D3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6233DDEA" w14:textId="77777777" w:rsidR="005D2AB3" w:rsidRDefault="005D2AB3" w:rsidP="003B25D1">
            <w:r>
              <w:t>Pacemaker</w:t>
            </w:r>
          </w:p>
        </w:tc>
        <w:tc>
          <w:tcPr>
            <w:tcW w:w="551" w:type="dxa"/>
          </w:tcPr>
          <w:p w14:paraId="7AD53CFC" w14:textId="77777777" w:rsidR="005D2AB3" w:rsidRDefault="005D2AB3" w:rsidP="003B25D1">
            <w:r>
              <w:t>Y/N</w:t>
            </w:r>
          </w:p>
        </w:tc>
      </w:tr>
      <w:tr w:rsidR="005D2AB3" w14:paraId="6865FB47" w14:textId="77777777" w:rsidTr="003B25D1">
        <w:tc>
          <w:tcPr>
            <w:tcW w:w="4143" w:type="dxa"/>
          </w:tcPr>
          <w:p w14:paraId="27F6EDEA" w14:textId="77777777" w:rsidR="005D2AB3" w:rsidRDefault="005D2AB3" w:rsidP="003B25D1">
            <w:r>
              <w:t>Prosthetic implant</w:t>
            </w:r>
          </w:p>
        </w:tc>
        <w:tc>
          <w:tcPr>
            <w:tcW w:w="551" w:type="dxa"/>
          </w:tcPr>
          <w:p w14:paraId="4711FF93" w14:textId="77777777" w:rsidR="005D2AB3" w:rsidRDefault="005D2AB3" w:rsidP="003B25D1">
            <w:r>
              <w:t>Y/N</w:t>
            </w:r>
          </w:p>
        </w:tc>
        <w:tc>
          <w:tcPr>
            <w:tcW w:w="3771" w:type="dxa"/>
          </w:tcPr>
          <w:p w14:paraId="188694E1" w14:textId="77777777" w:rsidR="005D2AB3" w:rsidRDefault="005D2AB3" w:rsidP="003B25D1">
            <w:proofErr w:type="spellStart"/>
            <w:r>
              <w:t>Anemia</w:t>
            </w:r>
            <w:proofErr w:type="spellEnd"/>
            <w:r>
              <w:t>, leukemia or any other blood disorders/excessive bleeding</w:t>
            </w:r>
          </w:p>
        </w:tc>
        <w:tc>
          <w:tcPr>
            <w:tcW w:w="551" w:type="dxa"/>
          </w:tcPr>
          <w:p w14:paraId="7E0A337B" w14:textId="77777777" w:rsidR="005D2AB3" w:rsidRDefault="005D2AB3" w:rsidP="003B25D1">
            <w:r>
              <w:t>Y/N</w:t>
            </w:r>
          </w:p>
        </w:tc>
      </w:tr>
      <w:tr w:rsidR="005D2AB3" w14:paraId="37E944DE" w14:textId="77777777" w:rsidTr="003B25D1">
        <w:tc>
          <w:tcPr>
            <w:tcW w:w="9016" w:type="dxa"/>
            <w:gridSpan w:val="4"/>
          </w:tcPr>
          <w:p w14:paraId="2B65CDE7" w14:textId="77777777" w:rsidR="005D2AB3" w:rsidRDefault="005D2AB3" w:rsidP="003B25D1">
            <w:r>
              <w:t>Comments if yes to any of the above:</w:t>
            </w:r>
          </w:p>
          <w:p w14:paraId="7B98DB19" w14:textId="77777777" w:rsidR="005D2AB3" w:rsidRDefault="005D2AB3" w:rsidP="003B25D1"/>
          <w:p w14:paraId="321A5986" w14:textId="77777777" w:rsidR="005D2AB3" w:rsidRDefault="005D2AB3" w:rsidP="003B25D1"/>
        </w:tc>
      </w:tr>
    </w:tbl>
    <w:p w14:paraId="0B03D4AA" w14:textId="77777777" w:rsidR="005D2AB3" w:rsidRDefault="005D2AB3" w:rsidP="005D2AB3"/>
    <w:p w14:paraId="2D023355" w14:textId="77777777" w:rsidR="007A6DD8" w:rsidRDefault="007A6DD8" w:rsidP="00D90E53">
      <w:r>
        <w:t xml:space="preserve">This form is to be used as a guide only and should you wish to discuss any relevant matters, please contact your dentist prior to visit.  </w:t>
      </w:r>
    </w:p>
    <w:p w14:paraId="487818D9" w14:textId="77777777" w:rsidR="00656CAC" w:rsidRDefault="00E06DC0" w:rsidP="00D90E53">
      <w:r>
        <w:t>I agree that the above informa</w:t>
      </w:r>
      <w:r w:rsidR="001156BB">
        <w:t>tion is accurate and true</w:t>
      </w:r>
      <w:r>
        <w:t>.  By signing below</w:t>
      </w:r>
      <w:r w:rsidR="00D90E53">
        <w:t>, I consent to my child receiving all treatments as recommended by the Dentist.</w:t>
      </w:r>
      <w:r w:rsidR="00656CAC">
        <w:t xml:space="preserve"> </w:t>
      </w:r>
    </w:p>
    <w:p w14:paraId="425E15EC" w14:textId="77777777" w:rsidR="003E56E8" w:rsidRDefault="003E56E8" w:rsidP="00D90E53"/>
    <w:tbl>
      <w:tblPr>
        <w:tblStyle w:val="TableGrid"/>
        <w:tblW w:w="9640" w:type="dxa"/>
        <w:tblInd w:w="-431" w:type="dxa"/>
        <w:tblLook w:val="04A0" w:firstRow="1" w:lastRow="0" w:firstColumn="1" w:lastColumn="0" w:noHBand="0" w:noVBand="1"/>
      </w:tblPr>
      <w:tblGrid>
        <w:gridCol w:w="3539"/>
        <w:gridCol w:w="2500"/>
        <w:gridCol w:w="1894"/>
        <w:gridCol w:w="1707"/>
      </w:tblGrid>
      <w:tr w:rsidR="00D90E53" w14:paraId="2806A52D" w14:textId="77777777" w:rsidTr="003C0C13">
        <w:tc>
          <w:tcPr>
            <w:tcW w:w="3539" w:type="dxa"/>
          </w:tcPr>
          <w:p w14:paraId="2E7BD773" w14:textId="77777777" w:rsidR="00D90E53" w:rsidRPr="003C0C13" w:rsidRDefault="00D90E53" w:rsidP="007A6DD8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3C0C13">
              <w:rPr>
                <w:b/>
                <w:bCs/>
                <w:sz w:val="28"/>
                <w:szCs w:val="28"/>
              </w:rPr>
              <w:t>Child’s Name:</w:t>
            </w:r>
          </w:p>
        </w:tc>
        <w:tc>
          <w:tcPr>
            <w:tcW w:w="2500" w:type="dxa"/>
          </w:tcPr>
          <w:p w14:paraId="60053303" w14:textId="77777777" w:rsidR="00D90E53" w:rsidRPr="003C0C13" w:rsidRDefault="00D90E53" w:rsidP="007A6DD8">
            <w:pPr>
              <w:spacing w:line="36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894" w:type="dxa"/>
          </w:tcPr>
          <w:p w14:paraId="4282EAEF" w14:textId="77777777" w:rsidR="00D90E53" w:rsidRPr="003C0C13" w:rsidRDefault="00D90E53" w:rsidP="007A6DD8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3C0C13">
              <w:rPr>
                <w:b/>
                <w:bCs/>
                <w:sz w:val="28"/>
                <w:szCs w:val="28"/>
              </w:rPr>
              <w:t>Date of Birth:</w:t>
            </w:r>
          </w:p>
        </w:tc>
        <w:tc>
          <w:tcPr>
            <w:tcW w:w="1707" w:type="dxa"/>
          </w:tcPr>
          <w:p w14:paraId="337B9B6E" w14:textId="77777777" w:rsidR="00D90E53" w:rsidRPr="003C0C13" w:rsidRDefault="00D90E53" w:rsidP="007A6DD8">
            <w:pPr>
              <w:spacing w:line="360" w:lineRule="auto"/>
              <w:rPr>
                <w:b/>
                <w:bCs/>
                <w:sz w:val="28"/>
                <w:szCs w:val="28"/>
              </w:rPr>
            </w:pPr>
          </w:p>
        </w:tc>
      </w:tr>
      <w:tr w:rsidR="00D90E53" w14:paraId="46DE6152" w14:textId="77777777" w:rsidTr="003C0C13">
        <w:tc>
          <w:tcPr>
            <w:tcW w:w="3539" w:type="dxa"/>
          </w:tcPr>
          <w:p w14:paraId="21FB7D80" w14:textId="77777777" w:rsidR="00D90E53" w:rsidRPr="003C0C13" w:rsidRDefault="00D90E53" w:rsidP="007A6DD8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3C0C13">
              <w:rPr>
                <w:b/>
                <w:bCs/>
                <w:sz w:val="28"/>
                <w:szCs w:val="28"/>
              </w:rPr>
              <w:t>Parent/Guardian Signature:</w:t>
            </w:r>
          </w:p>
        </w:tc>
        <w:tc>
          <w:tcPr>
            <w:tcW w:w="2500" w:type="dxa"/>
          </w:tcPr>
          <w:p w14:paraId="480A5C49" w14:textId="77777777" w:rsidR="00D90E53" w:rsidRPr="003C0C13" w:rsidRDefault="00D90E53" w:rsidP="007A6DD8">
            <w:pPr>
              <w:spacing w:line="36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894" w:type="dxa"/>
          </w:tcPr>
          <w:p w14:paraId="50832C9E" w14:textId="77777777" w:rsidR="00D90E53" w:rsidRPr="003C0C13" w:rsidRDefault="00D90E53" w:rsidP="007A6DD8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3C0C13">
              <w:rPr>
                <w:b/>
                <w:bCs/>
                <w:sz w:val="28"/>
                <w:szCs w:val="28"/>
              </w:rPr>
              <w:t>Date:</w:t>
            </w:r>
          </w:p>
        </w:tc>
        <w:tc>
          <w:tcPr>
            <w:tcW w:w="1707" w:type="dxa"/>
          </w:tcPr>
          <w:p w14:paraId="535389E8" w14:textId="77777777" w:rsidR="00D90E53" w:rsidRPr="003C0C13" w:rsidRDefault="00D90E53" w:rsidP="007A6DD8">
            <w:pPr>
              <w:spacing w:line="36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5C487109" w14:textId="77777777" w:rsidR="003E56E8" w:rsidRDefault="003E56E8" w:rsidP="008458E8"/>
    <w:p w14:paraId="46E76451" w14:textId="77777777" w:rsidR="008B6626" w:rsidRDefault="008B6626" w:rsidP="00DC0024">
      <w:pPr>
        <w:tabs>
          <w:tab w:val="center" w:pos="4513"/>
        </w:tabs>
        <w:jc w:val="right"/>
        <w:rPr>
          <w:b/>
          <w:sz w:val="18"/>
          <w:szCs w:val="18"/>
        </w:rPr>
      </w:pPr>
    </w:p>
    <w:p w14:paraId="32108327" w14:textId="01746F75" w:rsidR="00DC0024" w:rsidRPr="008B6626" w:rsidRDefault="00DC0024" w:rsidP="008B6626">
      <w:pPr>
        <w:tabs>
          <w:tab w:val="center" w:pos="4513"/>
        </w:tabs>
        <w:jc w:val="right"/>
        <w:rPr>
          <w:b/>
          <w:sz w:val="18"/>
          <w:szCs w:val="18"/>
        </w:rPr>
        <w:sectPr w:rsidR="00DC0024" w:rsidRPr="008B6626" w:rsidSect="00F37270">
          <w:headerReference w:type="default" r:id="rId20"/>
          <w:footerReference w:type="default" r:id="rId21"/>
          <w:footerReference w:type="first" r:id="rId22"/>
          <w:type w:val="oddPage"/>
          <w:pgSz w:w="11906" w:h="16838"/>
          <w:pgMar w:top="-541" w:right="1440" w:bottom="142" w:left="1440" w:header="142" w:footer="0" w:gutter="0"/>
          <w:pgNumType w:start="0"/>
          <w:cols w:space="708"/>
          <w:titlePg/>
          <w:docGrid w:linePitch="360"/>
        </w:sectPr>
      </w:pPr>
    </w:p>
    <w:p w14:paraId="3E8436F3" w14:textId="77777777" w:rsidR="003E56E8" w:rsidRDefault="003E56E8" w:rsidP="008458E8"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14B712C1" wp14:editId="4E573F51">
            <wp:simplePos x="0" y="0"/>
            <wp:positionH relativeFrom="column">
              <wp:posOffset>0</wp:posOffset>
            </wp:positionH>
            <wp:positionV relativeFrom="paragraph">
              <wp:posOffset>285115</wp:posOffset>
            </wp:positionV>
            <wp:extent cx="2038350" cy="600075"/>
            <wp:effectExtent l="0" t="0" r="0" b="9525"/>
            <wp:wrapThrough wrapText="bothSides">
              <wp:wrapPolygon edited="0">
                <wp:start x="0" y="0"/>
                <wp:lineTo x="0" y="21257"/>
                <wp:lineTo x="21398" y="21257"/>
                <wp:lineTo x="21398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3CE290" w14:textId="77777777" w:rsidR="003E56E8" w:rsidRDefault="003E56E8" w:rsidP="008458E8"/>
    <w:p w14:paraId="47CCA9CB" w14:textId="77777777" w:rsidR="003E56E8" w:rsidRDefault="003E56E8" w:rsidP="008458E8"/>
    <w:p w14:paraId="119AB7C7" w14:textId="77777777" w:rsidR="003E56E8" w:rsidRDefault="003E56E8" w:rsidP="008458E8"/>
    <w:p w14:paraId="7788F766" w14:textId="77777777" w:rsidR="003E56E8" w:rsidRDefault="003E56E8" w:rsidP="003E56E8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</w:pPr>
    </w:p>
    <w:p w14:paraId="5C880767" w14:textId="77777777" w:rsidR="003E56E8" w:rsidRDefault="003E56E8" w:rsidP="003E56E8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</w:pP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CHILD DENTAL BENEFITS SCHEDULE</w:t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br/>
        <w:t>BULK BILLING PATIENT CONSENT FORM</w:t>
      </w:r>
    </w:p>
    <w:p w14:paraId="6990E44A" w14:textId="77777777" w:rsidR="003E56E8" w:rsidRDefault="003E56E8" w:rsidP="003E56E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</w:pP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br/>
        <w:t>I, the patient / legal guardian, certify that I have been informed:</w:t>
      </w:r>
    </w:p>
    <w:p w14:paraId="7692DDF8" w14:textId="5D5ECD62" w:rsidR="003E56E8" w:rsidRDefault="003E56E8" w:rsidP="003E56E8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AU"/>
        </w:rPr>
      </w:pPr>
      <w:r w:rsidRPr="00B17CE3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br/>
      </w:r>
      <w:r w:rsidRPr="00B17CE3">
        <w:rPr>
          <w:rFonts w:ascii="Symbol" w:eastAsia="Times New Roman" w:hAnsi="Symbol" w:cs="Times New Roman"/>
          <w:color w:val="000000"/>
          <w:sz w:val="24"/>
          <w:szCs w:val="24"/>
          <w:lang w:eastAsia="en-AU"/>
        </w:rPr>
        <w:sym w:font="Symbol" w:char="F0B7"/>
      </w:r>
      <w:r w:rsidRPr="00B17CE3">
        <w:rPr>
          <w:rFonts w:ascii="Symbol" w:eastAsia="Times New Roman" w:hAnsi="Symbol" w:cs="Times New Roman"/>
          <w:color w:val="000000"/>
          <w:sz w:val="24"/>
          <w:szCs w:val="24"/>
          <w:lang w:eastAsia="en-AU"/>
        </w:rPr>
        <w:t></w:t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of the treatment that has been or will be provided from this date under the Child Dental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 xml:space="preserve"> </w:t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Benefits Schedule</w:t>
      </w:r>
      <w:r w:rsidRPr="00B17CE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AU"/>
        </w:rPr>
        <w:t>;</w:t>
      </w:r>
    </w:p>
    <w:p w14:paraId="7B5A734B" w14:textId="77777777" w:rsidR="003E56E8" w:rsidRDefault="003E56E8" w:rsidP="003E56E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</w:pPr>
      <w:r w:rsidRPr="00B17CE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AU"/>
        </w:rPr>
        <w:br/>
      </w:r>
      <w:r w:rsidRPr="00B17CE3">
        <w:rPr>
          <w:rFonts w:ascii="Symbol" w:eastAsia="Times New Roman" w:hAnsi="Symbol" w:cs="Times New Roman"/>
          <w:color w:val="000000"/>
          <w:sz w:val="24"/>
          <w:szCs w:val="24"/>
          <w:lang w:eastAsia="en-AU"/>
        </w:rPr>
        <w:sym w:font="Symbol" w:char="F0B7"/>
      </w:r>
      <w:r w:rsidRPr="00B17CE3">
        <w:rPr>
          <w:rFonts w:ascii="Symbol" w:eastAsia="Times New Roman" w:hAnsi="Symbol" w:cs="Times New Roman"/>
          <w:color w:val="000000"/>
          <w:sz w:val="24"/>
          <w:szCs w:val="24"/>
          <w:lang w:eastAsia="en-AU"/>
        </w:rPr>
        <w:t></w:t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of the likely cost of this treatment; and</w:t>
      </w:r>
    </w:p>
    <w:p w14:paraId="5805FC5B" w14:textId="77777777" w:rsidR="003E56E8" w:rsidRDefault="003E56E8" w:rsidP="003E56E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</w:pPr>
      <w:r w:rsidRPr="00B17CE3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br/>
      </w:r>
      <w:r w:rsidRPr="00B17CE3">
        <w:rPr>
          <w:rFonts w:ascii="Symbol" w:eastAsia="Times New Roman" w:hAnsi="Symbol" w:cs="Times New Roman"/>
          <w:color w:val="000000"/>
          <w:sz w:val="24"/>
          <w:szCs w:val="24"/>
          <w:lang w:eastAsia="en-AU"/>
        </w:rPr>
        <w:sym w:font="Symbol" w:char="F0B7"/>
      </w:r>
      <w:r w:rsidRPr="00B17CE3">
        <w:rPr>
          <w:rFonts w:ascii="Symbol" w:eastAsia="Times New Roman" w:hAnsi="Symbol" w:cs="Times New Roman"/>
          <w:color w:val="000000"/>
          <w:sz w:val="24"/>
          <w:szCs w:val="24"/>
          <w:lang w:eastAsia="en-AU"/>
        </w:rPr>
        <w:t></w:t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that I will be bulk billed for services under the Child Dental Benefits Schedule and I will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 xml:space="preserve"> </w:t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 xml:space="preserve">not pay out-of-pocket costs for these services, subject to sufficient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funds</w:t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 xml:space="preserve"> being available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 xml:space="preserve"> </w:t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under the benefit cap.</w:t>
      </w:r>
    </w:p>
    <w:p w14:paraId="78AF0F7D" w14:textId="77777777" w:rsidR="003E56E8" w:rsidRDefault="003E56E8" w:rsidP="003E56E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</w:pPr>
    </w:p>
    <w:p w14:paraId="6EF225D8" w14:textId="77777777" w:rsidR="003E56E8" w:rsidRPr="00B17CE3" w:rsidRDefault="003E56E8" w:rsidP="003E56E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tbl>
      <w:tblPr>
        <w:tblW w:w="949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3"/>
      </w:tblGrid>
      <w:tr w:rsidR="003E56E8" w:rsidRPr="00B17CE3" w14:paraId="305F69C1" w14:textId="77777777" w:rsidTr="007B125B">
        <w:trPr>
          <w:trHeight w:val="2281"/>
        </w:trPr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2BDFD" w14:textId="77777777" w:rsidR="003E56E8" w:rsidRPr="00B17CE3" w:rsidRDefault="003E56E8" w:rsidP="007B12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B17C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I understand that I / the patient will only have access to dental benefits of up to the benefit</w:t>
            </w:r>
            <w:r w:rsidRPr="00B17C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br/>
              <w:t>cap.</w:t>
            </w:r>
            <w:r w:rsidRPr="00B17C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br/>
              <w:t>I understand that benefits for some services may have restrictions and that Child Dental</w:t>
            </w:r>
            <w:r w:rsidRPr="00B17C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br/>
              <w:t>Benefits Schedule covers a limited range of services. I understand I will need to personally</w:t>
            </w:r>
            <w:r w:rsidRPr="00B17C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br/>
              <w:t>meet the costs of any services not covered by the Child Dental Benefits Schedule.</w:t>
            </w:r>
            <w:r w:rsidRPr="00B17C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br/>
              <w:t>I understand that the cost of services will reduce the available benefit cap and that I will</w:t>
            </w:r>
            <w:r w:rsidRPr="00B17C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br/>
              <w:t>need to personally meet the costs of any additional services once benefits are exhausted.</w:t>
            </w:r>
          </w:p>
        </w:tc>
      </w:tr>
    </w:tbl>
    <w:p w14:paraId="5768D898" w14:textId="77777777" w:rsidR="003E56E8" w:rsidRDefault="003E56E8" w:rsidP="003E56E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14:paraId="6C4A23FF" w14:textId="7AB89ABB" w:rsidR="003E56E8" w:rsidRPr="00F37270" w:rsidRDefault="003E56E8" w:rsidP="003E56E8">
      <w:pPr>
        <w:spacing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</w:pPr>
      <w:r w:rsidRPr="00B17CE3">
        <w:rPr>
          <w:rFonts w:ascii="Times New Roman" w:eastAsia="Times New Roman" w:hAnsi="Times New Roman" w:cs="Times New Roman"/>
          <w:sz w:val="24"/>
          <w:szCs w:val="24"/>
          <w:lang w:eastAsia="en-AU"/>
        </w:rPr>
        <w:br/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 xml:space="preserve">___________________________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________________________</w:t>
      </w:r>
      <w:r w:rsid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____</w:t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___</w:t>
      </w:r>
      <w:r w:rsidRPr="00B17CE3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br/>
      </w:r>
      <w:r w:rsidRPr="00CD6AB9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AU"/>
        </w:rPr>
        <w:t>Patient’s Medicare number</w:t>
      </w:r>
      <w:r w:rsidRPr="00CD6AB9"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  <w:t xml:space="preserve"> </w:t>
      </w:r>
      <w:r w:rsidRPr="00F37270"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  <w:tab/>
      </w:r>
      <w:r w:rsidRPr="00F37270"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  <w:tab/>
        <w:t xml:space="preserve">Patient / </w:t>
      </w:r>
      <w:r w:rsidRPr="00F37270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AU"/>
        </w:rPr>
        <w:t xml:space="preserve">legal guardian </w:t>
      </w:r>
      <w:r w:rsidRPr="00F37270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u w:val="single"/>
          <w:lang w:eastAsia="en-AU"/>
        </w:rPr>
        <w:t>signature</w:t>
      </w:r>
    </w:p>
    <w:p w14:paraId="7353D33D" w14:textId="3B25EC02" w:rsidR="003E56E8" w:rsidRPr="00F37270" w:rsidRDefault="003E56E8" w:rsidP="003E56E8">
      <w:pPr>
        <w:spacing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</w:pPr>
      <w:r w:rsidRP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br/>
      </w:r>
      <w:r w:rsidRPr="00F37270"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  <w:t>__________________________</w:t>
      </w:r>
      <w:r w:rsidRPr="00F37270"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  <w:tab/>
      </w:r>
      <w:r w:rsidRPr="00F37270"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  <w:tab/>
        <w:t>___________________________</w:t>
      </w:r>
      <w:r w:rsidRP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br/>
      </w:r>
      <w:r w:rsidRPr="00CD6AB9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AU"/>
        </w:rPr>
        <w:t>Patient’s full name</w:t>
      </w:r>
      <w:r w:rsidRPr="00CD6AB9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AU"/>
        </w:rPr>
        <w:tab/>
      </w:r>
      <w:r w:rsidRPr="00F37270"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  <w:tab/>
      </w:r>
      <w:r w:rsidRPr="00F37270"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  <w:tab/>
      </w:r>
      <w:r w:rsidR="00F37270"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  <w:t xml:space="preserve">          </w:t>
      </w:r>
      <w:r w:rsidRPr="0075687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AU"/>
        </w:rPr>
        <w:t>Full name of person signing</w:t>
      </w:r>
      <w:r w:rsidRP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br/>
        <w:t xml:space="preserve">    </w:t>
      </w:r>
      <w:r w:rsidRP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 w:rsidRP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 w:rsidRP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 w:rsidRP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 w:rsidRP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 w:rsidRP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 w:rsidRPr="00F37270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  <w:t xml:space="preserve"> </w:t>
      </w:r>
      <w:r w:rsidRPr="00F37270">
        <w:rPr>
          <w:rFonts w:ascii="Times New Roman" w:eastAsia="Times New Roman" w:hAnsi="Times New Roman" w:cs="Times New Roman"/>
          <w:color w:val="000000"/>
          <w:sz w:val="32"/>
          <w:szCs w:val="32"/>
          <w:lang w:eastAsia="en-AU"/>
        </w:rPr>
        <w:t>(if not the patient)</w:t>
      </w:r>
    </w:p>
    <w:p w14:paraId="71DBB0AF" w14:textId="07D692D0" w:rsidR="003E56E8" w:rsidRDefault="003E56E8" w:rsidP="003E56E8">
      <w:pP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</w:pPr>
      <w:r w:rsidRPr="00B17CE3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br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  <w:t xml:space="preserve"> </w:t>
      </w:r>
      <w:r w:rsidRPr="00B17CE3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>___________________________</w:t>
      </w:r>
      <w:r w:rsidRPr="00B17CE3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br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ab/>
      </w:r>
      <w:r w:rsidR="008B6626">
        <w:rPr>
          <w:rFonts w:ascii="Times New Roman" w:eastAsia="Times New Roman" w:hAnsi="Times New Roman" w:cs="Times New Roman"/>
          <w:color w:val="000000"/>
          <w:sz w:val="28"/>
          <w:szCs w:val="28"/>
          <w:lang w:eastAsia="en-AU"/>
        </w:rPr>
        <w:t xml:space="preserve"> </w:t>
      </w:r>
      <w:r w:rsidRPr="008246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AU"/>
        </w:rPr>
        <w:t>Date</w:t>
      </w:r>
    </w:p>
    <w:p w14:paraId="567F25C2" w14:textId="77777777" w:rsidR="008B6626" w:rsidRDefault="008B6626" w:rsidP="008B6626">
      <w:pPr>
        <w:tabs>
          <w:tab w:val="left" w:pos="390"/>
          <w:tab w:val="center" w:pos="4513"/>
          <w:tab w:val="right" w:pos="9632"/>
        </w:tabs>
        <w:rPr>
          <w:b/>
          <w:sz w:val="18"/>
          <w:szCs w:val="18"/>
        </w:rPr>
      </w:pPr>
    </w:p>
    <w:p w14:paraId="2E28720D" w14:textId="7CD019EA" w:rsidR="008B6626" w:rsidRDefault="008B6626" w:rsidP="008B6626">
      <w:pPr>
        <w:tabs>
          <w:tab w:val="left" w:pos="390"/>
          <w:tab w:val="center" w:pos="4513"/>
          <w:tab w:val="right" w:pos="9632"/>
        </w:tabs>
        <w:jc w:val="right"/>
        <w:rPr>
          <w:b/>
          <w:sz w:val="18"/>
          <w:szCs w:val="18"/>
        </w:rPr>
      </w:pP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</w:p>
    <w:p w14:paraId="611DA2FB" w14:textId="7E14C456" w:rsidR="00C55FD1" w:rsidRPr="00C55FD1" w:rsidRDefault="00C55FD1" w:rsidP="00024FD0">
      <w:pPr>
        <w:tabs>
          <w:tab w:val="left" w:pos="390"/>
          <w:tab w:val="center" w:pos="4513"/>
          <w:tab w:val="right" w:pos="9632"/>
        </w:tabs>
        <w:rPr>
          <w:b/>
          <w:sz w:val="18"/>
          <w:szCs w:val="18"/>
        </w:rPr>
      </w:pPr>
    </w:p>
    <w:sectPr w:rsidR="00C55FD1" w:rsidRPr="00C55FD1" w:rsidSect="00C55FD1">
      <w:headerReference w:type="even" r:id="rId24"/>
      <w:headerReference w:type="default" r:id="rId25"/>
      <w:footerReference w:type="default" r:id="rId26"/>
      <w:headerReference w:type="first" r:id="rId27"/>
      <w:pgSz w:w="11900" w:h="16840"/>
      <w:pgMar w:top="709" w:right="1134" w:bottom="1134" w:left="1134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E07A3" w14:textId="77777777" w:rsidR="008C1E63" w:rsidRDefault="008C1E63" w:rsidP="00F02457">
      <w:pPr>
        <w:spacing w:after="0" w:line="240" w:lineRule="auto"/>
      </w:pPr>
      <w:r>
        <w:separator/>
      </w:r>
    </w:p>
  </w:endnote>
  <w:endnote w:type="continuationSeparator" w:id="0">
    <w:p w14:paraId="487CD670" w14:textId="77777777" w:rsidR="008C1E63" w:rsidRDefault="008C1E63" w:rsidP="00F0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78656" w14:textId="77777777" w:rsidR="003E56E8" w:rsidRDefault="003E56E8">
    <w:pPr>
      <w:pStyle w:val="Footer"/>
      <w:jc w:val="center"/>
    </w:pPr>
  </w:p>
  <w:p w14:paraId="3FB9751F" w14:textId="4D05C85D" w:rsidR="008458E8" w:rsidRDefault="008458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5B62E" w14:textId="520A71D0" w:rsidR="003E56E8" w:rsidRDefault="008B6626" w:rsidP="008B6626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7A686" w14:textId="567D9405" w:rsidR="008B6626" w:rsidRDefault="008B6626" w:rsidP="008B6626">
    <w:pPr>
      <w:pStyle w:val="Footer"/>
      <w:tabs>
        <w:tab w:val="left" w:pos="2730"/>
      </w:tabs>
    </w:pPr>
  </w:p>
  <w:p w14:paraId="6A964AD5" w14:textId="77777777" w:rsidR="00024FD0" w:rsidRDefault="00024FD0" w:rsidP="00024FD0">
    <w:pPr>
      <w:pStyle w:val="Footer"/>
    </w:pPr>
    <w:r>
      <w:t>Mobile Dental Clinics Australia</w:t>
    </w:r>
    <w:r>
      <w:tab/>
    </w:r>
    <w:r>
      <w:tab/>
      <w:t>1300 765 640</w:t>
    </w:r>
  </w:p>
  <w:p w14:paraId="664EC4D3" w14:textId="22C1B468" w:rsidR="00623BD7" w:rsidRDefault="00024FD0" w:rsidP="00024FD0">
    <w:pPr>
      <w:pStyle w:val="Footer"/>
    </w:pPr>
    <w:r>
      <w:t>ABN: 93652457043</w:t>
    </w:r>
    <w:r>
      <w:tab/>
    </w:r>
    <w:r>
      <w:tab/>
    </w:r>
    <w:hyperlink r:id="rId1" w:history="1">
      <w:r w:rsidRPr="0004691A">
        <w:rPr>
          <w:rStyle w:val="Hyperlink"/>
        </w:rPr>
        <w:t>www.mobiledentist.com.a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B3171" w14:textId="77777777" w:rsidR="008C1E63" w:rsidRDefault="008C1E63" w:rsidP="00F02457">
      <w:pPr>
        <w:spacing w:after="0" w:line="240" w:lineRule="auto"/>
      </w:pPr>
      <w:r>
        <w:separator/>
      </w:r>
    </w:p>
  </w:footnote>
  <w:footnote w:type="continuationSeparator" w:id="0">
    <w:p w14:paraId="78595FE2" w14:textId="77777777" w:rsidR="008C1E63" w:rsidRDefault="008C1E63" w:rsidP="00F0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BD5CA" w14:textId="77777777" w:rsidR="00853251" w:rsidRDefault="00C6760D" w:rsidP="003E56E8">
    <w:pPr>
      <w:pStyle w:val="Header"/>
      <w:tabs>
        <w:tab w:val="left" w:pos="60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05EF3978" wp14:editId="3B03247D">
          <wp:simplePos x="0" y="0"/>
          <wp:positionH relativeFrom="column">
            <wp:posOffset>5601335</wp:posOffset>
          </wp:positionH>
          <wp:positionV relativeFrom="paragraph">
            <wp:posOffset>1905</wp:posOffset>
          </wp:positionV>
          <wp:extent cx="941070" cy="425450"/>
          <wp:effectExtent l="0" t="0" r="0" b="0"/>
          <wp:wrapTight wrapText="bothSides">
            <wp:wrapPolygon edited="0">
              <wp:start x="0" y="0"/>
              <wp:lineTo x="0" y="20310"/>
              <wp:lineTo x="20988" y="20310"/>
              <wp:lineTo x="20988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Logo Landsca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1070" cy="425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E56E8">
      <w:tab/>
    </w:r>
    <w:r w:rsidR="003E56E8">
      <w:tab/>
    </w:r>
    <w:r w:rsidR="003E56E8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88EA" w14:textId="77777777" w:rsidR="00C55FD1" w:rsidRDefault="00C55F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F4D2" w14:textId="0CF3D98C" w:rsidR="00D6552E" w:rsidRDefault="0052678C" w:rsidP="00623BD7">
    <w:pPr>
      <w:pStyle w:val="Header"/>
      <w:jc w:val="righ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B179BBA" wp14:editId="4964957F">
          <wp:simplePos x="0" y="0"/>
          <wp:positionH relativeFrom="column">
            <wp:posOffset>5838825</wp:posOffset>
          </wp:positionH>
          <wp:positionV relativeFrom="paragraph">
            <wp:posOffset>-181610</wp:posOffset>
          </wp:positionV>
          <wp:extent cx="941070" cy="425450"/>
          <wp:effectExtent l="0" t="0" r="0" b="0"/>
          <wp:wrapTight wrapText="bothSides">
            <wp:wrapPolygon edited="0">
              <wp:start x="0" y="0"/>
              <wp:lineTo x="0" y="20310"/>
              <wp:lineTo x="20988" y="20310"/>
              <wp:lineTo x="20988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Logo Landsca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1070" cy="425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9EE1D8A" w14:textId="4AFDFD86" w:rsidR="00D6552E" w:rsidRDefault="00F7526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9CCFD" w14:textId="77777777" w:rsidR="00C55FD1" w:rsidRDefault="00C55F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03AAA"/>
    <w:multiLevelType w:val="hybridMultilevel"/>
    <w:tmpl w:val="F79A72D4"/>
    <w:lvl w:ilvl="0" w:tplc="3470204E">
      <w:start w:val="2"/>
      <w:numFmt w:val="bullet"/>
      <w:lvlText w:val=""/>
      <w:lvlJc w:val="left"/>
      <w:pPr>
        <w:ind w:left="765" w:hanging="360"/>
      </w:pPr>
      <w:rPr>
        <w:rFonts w:ascii="Wingdings 2" w:eastAsiaTheme="minorEastAsia" w:hAnsi="Wingdings 2" w:cs="Aria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3FE86610"/>
    <w:multiLevelType w:val="hybridMultilevel"/>
    <w:tmpl w:val="1BB8CC74"/>
    <w:lvl w:ilvl="0" w:tplc="F9A49F8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F3652"/>
    <w:multiLevelType w:val="hybridMultilevel"/>
    <w:tmpl w:val="A4C80B1C"/>
    <w:lvl w:ilvl="0" w:tplc="3470204E">
      <w:start w:val="2"/>
      <w:numFmt w:val="bullet"/>
      <w:lvlText w:val=""/>
      <w:lvlJc w:val="left"/>
      <w:pPr>
        <w:ind w:left="360" w:hanging="360"/>
      </w:pPr>
      <w:rPr>
        <w:rFonts w:ascii="Wingdings 2" w:eastAsiaTheme="minorEastAsia" w:hAnsi="Wingdings 2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0335D2"/>
    <w:multiLevelType w:val="hybridMultilevel"/>
    <w:tmpl w:val="9B8E3DCE"/>
    <w:lvl w:ilvl="0" w:tplc="6388BB12">
      <w:start w:val="1"/>
      <w:numFmt w:val="decimal"/>
      <w:lvlText w:val="%1."/>
      <w:lvlJc w:val="left"/>
      <w:pPr>
        <w:ind w:left="720" w:hanging="360"/>
      </w:pPr>
      <w:rPr>
        <w:b w:val="0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972F82"/>
    <w:multiLevelType w:val="hybridMultilevel"/>
    <w:tmpl w:val="2F1A8802"/>
    <w:lvl w:ilvl="0" w:tplc="4EE402D6">
      <w:start w:val="1"/>
      <w:numFmt w:val="decimal"/>
      <w:lvlText w:val="%1."/>
      <w:lvlJc w:val="left"/>
      <w:pPr>
        <w:ind w:left="666" w:hanging="360"/>
      </w:pPr>
      <w:rPr>
        <w:b w:val="0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386" w:hanging="360"/>
      </w:pPr>
    </w:lvl>
    <w:lvl w:ilvl="2" w:tplc="0C09001B" w:tentative="1">
      <w:start w:val="1"/>
      <w:numFmt w:val="lowerRoman"/>
      <w:lvlText w:val="%3."/>
      <w:lvlJc w:val="right"/>
      <w:pPr>
        <w:ind w:left="2106" w:hanging="180"/>
      </w:pPr>
    </w:lvl>
    <w:lvl w:ilvl="3" w:tplc="0C09000F" w:tentative="1">
      <w:start w:val="1"/>
      <w:numFmt w:val="decimal"/>
      <w:lvlText w:val="%4."/>
      <w:lvlJc w:val="left"/>
      <w:pPr>
        <w:ind w:left="2826" w:hanging="360"/>
      </w:pPr>
    </w:lvl>
    <w:lvl w:ilvl="4" w:tplc="0C090019" w:tentative="1">
      <w:start w:val="1"/>
      <w:numFmt w:val="lowerLetter"/>
      <w:lvlText w:val="%5."/>
      <w:lvlJc w:val="left"/>
      <w:pPr>
        <w:ind w:left="3546" w:hanging="360"/>
      </w:pPr>
    </w:lvl>
    <w:lvl w:ilvl="5" w:tplc="0C09001B" w:tentative="1">
      <w:start w:val="1"/>
      <w:numFmt w:val="lowerRoman"/>
      <w:lvlText w:val="%6."/>
      <w:lvlJc w:val="right"/>
      <w:pPr>
        <w:ind w:left="4266" w:hanging="180"/>
      </w:pPr>
    </w:lvl>
    <w:lvl w:ilvl="6" w:tplc="0C09000F" w:tentative="1">
      <w:start w:val="1"/>
      <w:numFmt w:val="decimal"/>
      <w:lvlText w:val="%7."/>
      <w:lvlJc w:val="left"/>
      <w:pPr>
        <w:ind w:left="4986" w:hanging="360"/>
      </w:pPr>
    </w:lvl>
    <w:lvl w:ilvl="7" w:tplc="0C090019" w:tentative="1">
      <w:start w:val="1"/>
      <w:numFmt w:val="lowerLetter"/>
      <w:lvlText w:val="%8."/>
      <w:lvlJc w:val="left"/>
      <w:pPr>
        <w:ind w:left="5706" w:hanging="360"/>
      </w:pPr>
    </w:lvl>
    <w:lvl w:ilvl="8" w:tplc="0C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5" w15:restartNumberingAfterBreak="0">
    <w:nsid w:val="5AD97022"/>
    <w:multiLevelType w:val="hybridMultilevel"/>
    <w:tmpl w:val="5698787E"/>
    <w:lvl w:ilvl="0" w:tplc="1B18E760">
      <w:start w:val="2"/>
      <w:numFmt w:val="bullet"/>
      <w:lvlText w:val=""/>
      <w:lvlJc w:val="left"/>
      <w:pPr>
        <w:ind w:left="360" w:hanging="360"/>
      </w:pPr>
      <w:rPr>
        <w:rFonts w:ascii="Symbol" w:eastAsiaTheme="minorEastAsia" w:hAnsi="Symbol" w:cs="Arial" w:hint="default"/>
      </w:rPr>
    </w:lvl>
    <w:lvl w:ilvl="1" w:tplc="3470204E">
      <w:start w:val="2"/>
      <w:numFmt w:val="bullet"/>
      <w:lvlText w:val=""/>
      <w:lvlJc w:val="left"/>
      <w:pPr>
        <w:ind w:left="1080" w:hanging="360"/>
      </w:pPr>
      <w:rPr>
        <w:rFonts w:ascii="Wingdings 2" w:eastAsiaTheme="minorEastAsia" w:hAnsi="Wingdings 2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6294EF7"/>
    <w:multiLevelType w:val="hybridMultilevel"/>
    <w:tmpl w:val="6D56097C"/>
    <w:lvl w:ilvl="0" w:tplc="49C0DC28">
      <w:start w:val="2"/>
      <w:numFmt w:val="bullet"/>
      <w:lvlText w:val=""/>
      <w:lvlJc w:val="left"/>
      <w:pPr>
        <w:ind w:left="360" w:hanging="360"/>
      </w:pPr>
      <w:rPr>
        <w:rFonts w:ascii="Wingdings 2" w:eastAsiaTheme="minorEastAsia" w:hAnsi="Wingdings 2" w:cs="Arial" w:hint="default"/>
        <w:b/>
        <w:sz w:val="52"/>
        <w:szCs w:val="5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7694494"/>
    <w:multiLevelType w:val="multilevel"/>
    <w:tmpl w:val="5C5C8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B397A00"/>
    <w:multiLevelType w:val="multilevel"/>
    <w:tmpl w:val="29308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1"/>
  </w:num>
  <w:num w:numId="8">
    <w:abstractNumId w:val="7"/>
  </w:num>
  <w:num w:numId="9">
    <w:abstractNumId w:val="8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zc1MTMzNLQ0M7dU0lEKTi0uzszPAykwqwUAUHPLWSwAAAA="/>
  </w:docVars>
  <w:rsids>
    <w:rsidRoot w:val="00656CAC"/>
    <w:rsid w:val="00002E75"/>
    <w:rsid w:val="00015634"/>
    <w:rsid w:val="00024FD0"/>
    <w:rsid w:val="00034311"/>
    <w:rsid w:val="000363B0"/>
    <w:rsid w:val="00063758"/>
    <w:rsid w:val="00072339"/>
    <w:rsid w:val="000736E7"/>
    <w:rsid w:val="0007384D"/>
    <w:rsid w:val="00073A81"/>
    <w:rsid w:val="00091797"/>
    <w:rsid w:val="000A0908"/>
    <w:rsid w:val="000B6C6D"/>
    <w:rsid w:val="000D4F49"/>
    <w:rsid w:val="000D5587"/>
    <w:rsid w:val="001156BB"/>
    <w:rsid w:val="00154E96"/>
    <w:rsid w:val="00170785"/>
    <w:rsid w:val="001732DD"/>
    <w:rsid w:val="00177FA8"/>
    <w:rsid w:val="00184C61"/>
    <w:rsid w:val="00187CA6"/>
    <w:rsid w:val="001956EC"/>
    <w:rsid w:val="001976EB"/>
    <w:rsid w:val="001A78FC"/>
    <w:rsid w:val="001C0803"/>
    <w:rsid w:val="001C0D5B"/>
    <w:rsid w:val="001D1EA8"/>
    <w:rsid w:val="001F606D"/>
    <w:rsid w:val="002136D3"/>
    <w:rsid w:val="00224C84"/>
    <w:rsid w:val="002315DB"/>
    <w:rsid w:val="002348ED"/>
    <w:rsid w:val="00262FCA"/>
    <w:rsid w:val="00266D1C"/>
    <w:rsid w:val="00270550"/>
    <w:rsid w:val="00290684"/>
    <w:rsid w:val="002B2F3A"/>
    <w:rsid w:val="002E2D1F"/>
    <w:rsid w:val="002E773B"/>
    <w:rsid w:val="002F1569"/>
    <w:rsid w:val="002F34EE"/>
    <w:rsid w:val="002F4D10"/>
    <w:rsid w:val="00304A1B"/>
    <w:rsid w:val="00305D1E"/>
    <w:rsid w:val="0031617F"/>
    <w:rsid w:val="003208B0"/>
    <w:rsid w:val="00323F9C"/>
    <w:rsid w:val="00336F0A"/>
    <w:rsid w:val="00337C7F"/>
    <w:rsid w:val="003603C3"/>
    <w:rsid w:val="0037033E"/>
    <w:rsid w:val="00373675"/>
    <w:rsid w:val="003A4B66"/>
    <w:rsid w:val="003A76D2"/>
    <w:rsid w:val="003B48A3"/>
    <w:rsid w:val="003C0C13"/>
    <w:rsid w:val="003C7A28"/>
    <w:rsid w:val="003D6AFA"/>
    <w:rsid w:val="003E56E8"/>
    <w:rsid w:val="003F07EC"/>
    <w:rsid w:val="004012A2"/>
    <w:rsid w:val="00402EBE"/>
    <w:rsid w:val="00410D62"/>
    <w:rsid w:val="004129C7"/>
    <w:rsid w:val="00412BEE"/>
    <w:rsid w:val="004378A3"/>
    <w:rsid w:val="0044394F"/>
    <w:rsid w:val="00462F70"/>
    <w:rsid w:val="0046787C"/>
    <w:rsid w:val="0047067B"/>
    <w:rsid w:val="004940DB"/>
    <w:rsid w:val="004B0608"/>
    <w:rsid w:val="004B43EA"/>
    <w:rsid w:val="004D3E98"/>
    <w:rsid w:val="004D7AFD"/>
    <w:rsid w:val="004E2783"/>
    <w:rsid w:val="004E3AD2"/>
    <w:rsid w:val="00505985"/>
    <w:rsid w:val="0052678C"/>
    <w:rsid w:val="00534AEB"/>
    <w:rsid w:val="00564101"/>
    <w:rsid w:val="00570957"/>
    <w:rsid w:val="005822E0"/>
    <w:rsid w:val="005A78D6"/>
    <w:rsid w:val="005B1043"/>
    <w:rsid w:val="005B4362"/>
    <w:rsid w:val="005D2AB3"/>
    <w:rsid w:val="005F1CCA"/>
    <w:rsid w:val="005F365A"/>
    <w:rsid w:val="00602BC6"/>
    <w:rsid w:val="00603EF5"/>
    <w:rsid w:val="006237E2"/>
    <w:rsid w:val="006258AC"/>
    <w:rsid w:val="00651A2A"/>
    <w:rsid w:val="00656CAC"/>
    <w:rsid w:val="00666349"/>
    <w:rsid w:val="006700E2"/>
    <w:rsid w:val="00673E91"/>
    <w:rsid w:val="00680393"/>
    <w:rsid w:val="00685F74"/>
    <w:rsid w:val="006B10D4"/>
    <w:rsid w:val="006B1DE3"/>
    <w:rsid w:val="006B2177"/>
    <w:rsid w:val="006C293C"/>
    <w:rsid w:val="006D1EB3"/>
    <w:rsid w:val="006D508E"/>
    <w:rsid w:val="006E1E60"/>
    <w:rsid w:val="00701146"/>
    <w:rsid w:val="00706829"/>
    <w:rsid w:val="007228AB"/>
    <w:rsid w:val="00733B46"/>
    <w:rsid w:val="00752250"/>
    <w:rsid w:val="00756871"/>
    <w:rsid w:val="007A1557"/>
    <w:rsid w:val="007A1BEE"/>
    <w:rsid w:val="007A6DD8"/>
    <w:rsid w:val="007B328C"/>
    <w:rsid w:val="007B438C"/>
    <w:rsid w:val="007B6E36"/>
    <w:rsid w:val="007D1DD4"/>
    <w:rsid w:val="007F7C24"/>
    <w:rsid w:val="00800D6C"/>
    <w:rsid w:val="00821EFC"/>
    <w:rsid w:val="008246B1"/>
    <w:rsid w:val="00825E97"/>
    <w:rsid w:val="00836244"/>
    <w:rsid w:val="008458E8"/>
    <w:rsid w:val="00845CF3"/>
    <w:rsid w:val="00853251"/>
    <w:rsid w:val="008666B2"/>
    <w:rsid w:val="00875780"/>
    <w:rsid w:val="00877293"/>
    <w:rsid w:val="0088349F"/>
    <w:rsid w:val="00894AC7"/>
    <w:rsid w:val="008A780E"/>
    <w:rsid w:val="008B6626"/>
    <w:rsid w:val="008C1E63"/>
    <w:rsid w:val="008D01FB"/>
    <w:rsid w:val="008D28F9"/>
    <w:rsid w:val="008E2BDB"/>
    <w:rsid w:val="008E7758"/>
    <w:rsid w:val="00900401"/>
    <w:rsid w:val="009032D2"/>
    <w:rsid w:val="00974773"/>
    <w:rsid w:val="00992436"/>
    <w:rsid w:val="009A0225"/>
    <w:rsid w:val="009B31AB"/>
    <w:rsid w:val="009B4F89"/>
    <w:rsid w:val="009B5528"/>
    <w:rsid w:val="009B559F"/>
    <w:rsid w:val="009C1DCD"/>
    <w:rsid w:val="009D0D11"/>
    <w:rsid w:val="009E6B80"/>
    <w:rsid w:val="009F25A7"/>
    <w:rsid w:val="00A27C71"/>
    <w:rsid w:val="00A31A18"/>
    <w:rsid w:val="00A61C1B"/>
    <w:rsid w:val="00A64A06"/>
    <w:rsid w:val="00A66A28"/>
    <w:rsid w:val="00A85506"/>
    <w:rsid w:val="00AA31A0"/>
    <w:rsid w:val="00AB0ED9"/>
    <w:rsid w:val="00AB57CD"/>
    <w:rsid w:val="00AB7FC9"/>
    <w:rsid w:val="00AC2BE0"/>
    <w:rsid w:val="00AC5BD1"/>
    <w:rsid w:val="00AC6F36"/>
    <w:rsid w:val="00AD27BB"/>
    <w:rsid w:val="00AE1A0C"/>
    <w:rsid w:val="00AE3E0C"/>
    <w:rsid w:val="00AE7A88"/>
    <w:rsid w:val="00B0248E"/>
    <w:rsid w:val="00B17CE3"/>
    <w:rsid w:val="00B30271"/>
    <w:rsid w:val="00B31D3C"/>
    <w:rsid w:val="00B42360"/>
    <w:rsid w:val="00B47B87"/>
    <w:rsid w:val="00B800F7"/>
    <w:rsid w:val="00B87417"/>
    <w:rsid w:val="00B95B2F"/>
    <w:rsid w:val="00BC3802"/>
    <w:rsid w:val="00BD4A5A"/>
    <w:rsid w:val="00BF4044"/>
    <w:rsid w:val="00C22BBB"/>
    <w:rsid w:val="00C55FD1"/>
    <w:rsid w:val="00C6102E"/>
    <w:rsid w:val="00C66059"/>
    <w:rsid w:val="00C6760D"/>
    <w:rsid w:val="00C76A14"/>
    <w:rsid w:val="00CD5010"/>
    <w:rsid w:val="00CD6AB9"/>
    <w:rsid w:val="00D273BC"/>
    <w:rsid w:val="00D348F8"/>
    <w:rsid w:val="00D54740"/>
    <w:rsid w:val="00D55D73"/>
    <w:rsid w:val="00D9074A"/>
    <w:rsid w:val="00D90E53"/>
    <w:rsid w:val="00D944FE"/>
    <w:rsid w:val="00DC0024"/>
    <w:rsid w:val="00DD0571"/>
    <w:rsid w:val="00DE2F74"/>
    <w:rsid w:val="00DE7994"/>
    <w:rsid w:val="00E06DC0"/>
    <w:rsid w:val="00E22E31"/>
    <w:rsid w:val="00E3736F"/>
    <w:rsid w:val="00E75BBB"/>
    <w:rsid w:val="00E76297"/>
    <w:rsid w:val="00E9280E"/>
    <w:rsid w:val="00EA49CB"/>
    <w:rsid w:val="00EA730E"/>
    <w:rsid w:val="00EC734F"/>
    <w:rsid w:val="00EE1848"/>
    <w:rsid w:val="00EF41C4"/>
    <w:rsid w:val="00F02457"/>
    <w:rsid w:val="00F37270"/>
    <w:rsid w:val="00F40730"/>
    <w:rsid w:val="00F42589"/>
    <w:rsid w:val="00F7526C"/>
    <w:rsid w:val="00F8542B"/>
    <w:rsid w:val="00FC79A9"/>
    <w:rsid w:val="00FD6D05"/>
    <w:rsid w:val="00FE5452"/>
    <w:rsid w:val="00FF0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344D7DB"/>
  <w15:chartTrackingRefBased/>
  <w15:docId w15:val="{A851C04B-883C-49CF-8256-384FBF3BE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6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37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24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457"/>
  </w:style>
  <w:style w:type="paragraph" w:styleId="Footer">
    <w:name w:val="footer"/>
    <w:basedOn w:val="Normal"/>
    <w:link w:val="FooterChar"/>
    <w:uiPriority w:val="99"/>
    <w:unhideWhenUsed/>
    <w:rsid w:val="00F024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457"/>
  </w:style>
  <w:style w:type="paragraph" w:styleId="BalloonText">
    <w:name w:val="Balloon Text"/>
    <w:basedOn w:val="Normal"/>
    <w:link w:val="BalloonTextChar"/>
    <w:uiPriority w:val="99"/>
    <w:semiHidden/>
    <w:unhideWhenUsed/>
    <w:rsid w:val="003D6A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A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F07EC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8458E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458E8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E56E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66D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51A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2011.igem.org/Team:UNIST_Korea/project/Judging_Form" TargetMode="External"/><Relationship Id="rId18" Type="http://schemas.openxmlformats.org/officeDocument/2006/relationships/hyperlink" Target="https://creativecommons.org/licenses/by/3.0/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://2011.igem.org/Team:UNIST_Korea/project/Judging_Form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header" Target="header1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creativecommons.org/licenses/by/3.0/" TargetMode="External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hyperlink" Target="http://www.humanservices.gov.au/health-professionals/services/child-dental-benefits-schedule/" TargetMode="External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2011.igem.org/Team:UNIST_Korea/project/Judging_Form" TargetMode="External"/><Relationship Id="rId22" Type="http://schemas.openxmlformats.org/officeDocument/2006/relationships/footer" Target="footer2.xml"/><Relationship Id="rId27" Type="http://schemas.openxmlformats.org/officeDocument/2006/relationships/header" Target="head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obiledentist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11ABB5-8B34-4AF3-BB1B-C97EEF095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6</Pages>
  <Words>1296</Words>
  <Characters>739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</dc:creator>
  <cp:keywords/>
  <dc:description/>
  <cp:lastModifiedBy>Abby Innes</cp:lastModifiedBy>
  <cp:revision>10</cp:revision>
  <cp:lastPrinted>2021-04-21T07:37:00Z</cp:lastPrinted>
  <dcterms:created xsi:type="dcterms:W3CDTF">2021-03-22T05:01:00Z</dcterms:created>
  <dcterms:modified xsi:type="dcterms:W3CDTF">2021-08-11T05:36:00Z</dcterms:modified>
</cp:coreProperties>
</file>